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6" w:type="dxa"/>
        <w:tblLook w:val="01E0" w:firstRow="1" w:lastRow="1" w:firstColumn="1" w:lastColumn="1" w:noHBand="0" w:noVBand="0"/>
      </w:tblPr>
      <w:tblGrid>
        <w:gridCol w:w="3336"/>
        <w:gridCol w:w="6150"/>
      </w:tblGrid>
      <w:tr w:rsidR="004023D2" w:rsidRPr="00E829CD" w14:paraId="4BB0FDB3" w14:textId="77777777" w:rsidTr="00EF7F3E">
        <w:trPr>
          <w:trHeight w:val="890"/>
        </w:trPr>
        <w:tc>
          <w:tcPr>
            <w:tcW w:w="3336" w:type="dxa"/>
          </w:tcPr>
          <w:p w14:paraId="4CF79052" w14:textId="466740DC" w:rsidR="004023D2" w:rsidRPr="00E829CD" w:rsidRDefault="004023D2" w:rsidP="00D634AF">
            <w:pPr>
              <w:spacing w:after="0" w:line="240" w:lineRule="auto"/>
              <w:rPr>
                <w:sz w:val="20"/>
                <w:szCs w:val="20"/>
              </w:rPr>
            </w:pPr>
            <w:bookmarkStart w:id="0" w:name="_GoBack"/>
            <w:bookmarkEnd w:id="0"/>
            <w:r>
              <w:rPr>
                <w:noProof/>
                <w:lang w:eastAsia="en-CA"/>
              </w:rPr>
              <w:drawing>
                <wp:inline distT="0" distB="0" distL="0" distR="0" wp14:anchorId="1D93AD8C" wp14:editId="10C3E650">
                  <wp:extent cx="1974850" cy="519430"/>
                  <wp:effectExtent l="0" t="0" r="6350" b="0"/>
                  <wp:docPr id="1" name="Picture 1" descr="sait_icon_wordmark_horiz_tex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it_icon_wordmark_horiz_text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4850" cy="519430"/>
                          </a:xfrm>
                          <a:prstGeom prst="rect">
                            <a:avLst/>
                          </a:prstGeom>
                          <a:noFill/>
                          <a:ln>
                            <a:noFill/>
                          </a:ln>
                        </pic:spPr>
                      </pic:pic>
                    </a:graphicData>
                  </a:graphic>
                </wp:inline>
              </w:drawing>
            </w:r>
          </w:p>
        </w:tc>
        <w:tc>
          <w:tcPr>
            <w:tcW w:w="6150" w:type="dxa"/>
          </w:tcPr>
          <w:p w14:paraId="50688529" w14:textId="35AD1DB9" w:rsidR="004023D2" w:rsidRPr="00E829CD" w:rsidRDefault="004023D2" w:rsidP="00D634AF">
            <w:pPr>
              <w:spacing w:after="0" w:line="240" w:lineRule="auto"/>
              <w:rPr>
                <w:b/>
                <w:sz w:val="36"/>
                <w:szCs w:val="36"/>
              </w:rPr>
            </w:pPr>
            <w:r>
              <w:rPr>
                <w:b/>
                <w:sz w:val="36"/>
                <w:szCs w:val="36"/>
              </w:rPr>
              <w:t>CPRG</w:t>
            </w:r>
            <w:r w:rsidR="00441A2E">
              <w:rPr>
                <w:b/>
                <w:sz w:val="36"/>
                <w:szCs w:val="36"/>
              </w:rPr>
              <w:t xml:space="preserve"> 251</w:t>
            </w:r>
          </w:p>
          <w:p w14:paraId="1CA5BFA5" w14:textId="77777777" w:rsidR="004023D2" w:rsidRDefault="004023D2" w:rsidP="00D634AF">
            <w:pPr>
              <w:spacing w:after="0" w:line="240" w:lineRule="auto"/>
              <w:rPr>
                <w:b/>
                <w:sz w:val="36"/>
                <w:szCs w:val="36"/>
              </w:rPr>
            </w:pPr>
            <w:r w:rsidRPr="00E829CD">
              <w:rPr>
                <w:b/>
                <w:sz w:val="36"/>
                <w:szCs w:val="36"/>
              </w:rPr>
              <w:t>Assignment 1</w:t>
            </w:r>
            <w:r>
              <w:rPr>
                <w:b/>
                <w:sz w:val="36"/>
                <w:szCs w:val="36"/>
              </w:rPr>
              <w:t xml:space="preserve"> (Modules 1 – </w:t>
            </w:r>
            <w:r w:rsidR="00A32114">
              <w:rPr>
                <w:b/>
                <w:sz w:val="36"/>
                <w:szCs w:val="36"/>
              </w:rPr>
              <w:t>2</w:t>
            </w:r>
            <w:r>
              <w:rPr>
                <w:b/>
                <w:sz w:val="36"/>
                <w:szCs w:val="36"/>
              </w:rPr>
              <w:t>)</w:t>
            </w:r>
          </w:p>
          <w:p w14:paraId="54C95AE6" w14:textId="3B076C58" w:rsidR="00CC2EE7" w:rsidRPr="00E829CD" w:rsidRDefault="00CC2EE7" w:rsidP="00CC2EE7">
            <w:pPr>
              <w:rPr>
                <w:b/>
                <w:sz w:val="36"/>
                <w:szCs w:val="36"/>
              </w:rPr>
            </w:pPr>
            <w:r w:rsidRPr="00CC2EE7">
              <w:rPr>
                <w:b/>
                <w:sz w:val="36"/>
                <w:szCs w:val="36"/>
              </w:rPr>
              <w:t>Winter 2020</w:t>
            </w:r>
          </w:p>
        </w:tc>
      </w:tr>
    </w:tbl>
    <w:p w14:paraId="60019531" w14:textId="2469A268" w:rsidR="004023D2" w:rsidRPr="00CD2FE1" w:rsidRDefault="004023D2" w:rsidP="00CC2EE7"/>
    <w:p w14:paraId="37C5587C" w14:textId="6CEDE8B6" w:rsidR="004023D2" w:rsidRDefault="00F76B30" w:rsidP="004023D2">
      <w:r>
        <w:rPr>
          <w:b/>
        </w:rPr>
        <w:t>Name</w:t>
      </w:r>
      <w:r w:rsidR="004023D2" w:rsidRPr="00CD2FE1">
        <w:rPr>
          <w:b/>
        </w:rPr>
        <w:t xml:space="preserve">:  </w:t>
      </w:r>
      <w:r w:rsidR="004023D2" w:rsidRPr="00CD2FE1">
        <w:rPr>
          <w:u w:val="single"/>
        </w:rPr>
        <w:tab/>
      </w:r>
      <w:r w:rsidR="004023D2" w:rsidRPr="00CD2FE1">
        <w:rPr>
          <w:u w:val="single"/>
        </w:rPr>
        <w:tab/>
      </w:r>
      <w:r w:rsidR="004023D2" w:rsidRPr="00CD2FE1">
        <w:rPr>
          <w:u w:val="single"/>
        </w:rPr>
        <w:tab/>
      </w:r>
      <w:r w:rsidR="004023D2" w:rsidRPr="00CD2FE1">
        <w:rPr>
          <w:u w:val="single"/>
        </w:rPr>
        <w:tab/>
        <w:t xml:space="preserve"> </w:t>
      </w:r>
      <w:r w:rsidR="004023D2" w:rsidRPr="00CD2FE1">
        <w:tab/>
      </w:r>
    </w:p>
    <w:p w14:paraId="28E0652A" w14:textId="77777777" w:rsidR="004023D2" w:rsidRPr="00CD2FE1" w:rsidRDefault="004023D2" w:rsidP="004023D2"/>
    <w:p w14:paraId="4395C71C" w14:textId="7E057B22" w:rsidR="004023D2" w:rsidRDefault="004023D2" w:rsidP="004023D2">
      <w:pPr>
        <w:autoSpaceDE w:val="0"/>
        <w:autoSpaceDN w:val="0"/>
        <w:adjustRightInd w:val="0"/>
      </w:pPr>
      <w:r w:rsidRPr="00CD2FE1">
        <w:rPr>
          <w:b/>
        </w:rPr>
        <w:t>Mark</w:t>
      </w:r>
      <w:r w:rsidR="00F76B30">
        <w:rPr>
          <w:b/>
        </w:rPr>
        <w:t>s</w:t>
      </w:r>
      <w:r w:rsidRPr="00CD2FE1">
        <w:rPr>
          <w:b/>
        </w:rPr>
        <w:t xml:space="preserve">:  </w:t>
      </w:r>
      <w:r w:rsidRPr="00CD2FE1">
        <w:rPr>
          <w:u w:val="single"/>
        </w:rPr>
        <w:tab/>
        <w:t xml:space="preserve">   </w:t>
      </w:r>
      <w:r>
        <w:t xml:space="preserve"> / </w:t>
      </w:r>
      <w:r w:rsidR="00441A2E">
        <w:t>2</w:t>
      </w:r>
      <w:r>
        <w:t>9</w:t>
      </w:r>
    </w:p>
    <w:p w14:paraId="16B78012" w14:textId="77777777" w:rsidR="004023D2" w:rsidRDefault="004023D2" w:rsidP="00886426">
      <w:pPr>
        <w:pStyle w:val="Heading1"/>
        <w:jc w:val="center"/>
        <w:rPr>
          <w:b/>
          <w:bCs/>
          <w:u w:val="single"/>
        </w:rPr>
      </w:pPr>
    </w:p>
    <w:p w14:paraId="0E05D364" w14:textId="55EDEAE5" w:rsidR="00441A2E" w:rsidRPr="00345E5A" w:rsidRDefault="00441A2E" w:rsidP="00441A2E">
      <w:pPr>
        <w:pStyle w:val="Heading2"/>
        <w:rPr>
          <w:b/>
          <w:bCs/>
        </w:rPr>
      </w:pPr>
      <w:r w:rsidRPr="00345E5A">
        <w:rPr>
          <w:b/>
          <w:bCs/>
        </w:rPr>
        <w:t xml:space="preserve">D2L Submission </w:t>
      </w:r>
      <w:r>
        <w:rPr>
          <w:b/>
          <w:bCs/>
        </w:rPr>
        <w:t>Instructions</w:t>
      </w:r>
    </w:p>
    <w:p w14:paraId="7A5F8601" w14:textId="26189B34" w:rsidR="00434190" w:rsidRPr="00921215" w:rsidRDefault="00434190" w:rsidP="00434190">
      <w:pPr>
        <w:pStyle w:val="Default"/>
        <w:numPr>
          <w:ilvl w:val="0"/>
          <w:numId w:val="6"/>
        </w:numPr>
      </w:pPr>
      <w:r>
        <w:rPr>
          <w:sz w:val="22"/>
          <w:szCs w:val="22"/>
        </w:rPr>
        <w:t xml:space="preserve">One ZIP file needs to submit to D2L with the following naming convention </w:t>
      </w:r>
      <w:r w:rsidRPr="00C308E1">
        <w:rPr>
          <w:b/>
          <w:sz w:val="22"/>
          <w:szCs w:val="22"/>
        </w:rPr>
        <w:t>CPRG251_A</w:t>
      </w:r>
      <w:r w:rsidR="00394204">
        <w:rPr>
          <w:b/>
          <w:sz w:val="22"/>
          <w:szCs w:val="22"/>
        </w:rPr>
        <w:t>1</w:t>
      </w:r>
      <w:r w:rsidRPr="00C308E1">
        <w:rPr>
          <w:b/>
          <w:sz w:val="22"/>
          <w:szCs w:val="22"/>
        </w:rPr>
        <w:t>_Firstname_Lastname.zip</w:t>
      </w:r>
      <w:r>
        <w:rPr>
          <w:sz w:val="22"/>
          <w:szCs w:val="22"/>
        </w:rPr>
        <w:t xml:space="preserve"> using your first and last name.</w:t>
      </w:r>
    </w:p>
    <w:p w14:paraId="3DA4C8BA" w14:textId="3748E691" w:rsidR="00434190" w:rsidRPr="00FF3230" w:rsidRDefault="00434190" w:rsidP="00434190">
      <w:pPr>
        <w:pStyle w:val="ListParagraph"/>
        <w:numPr>
          <w:ilvl w:val="6"/>
          <w:numId w:val="6"/>
        </w:numPr>
        <w:tabs>
          <w:tab w:val="left" w:pos="3000"/>
        </w:tabs>
        <w:autoSpaceDE w:val="0"/>
        <w:autoSpaceDN w:val="0"/>
        <w:adjustRightInd w:val="0"/>
        <w:ind w:left="990"/>
        <w:rPr>
          <w:b/>
        </w:rPr>
      </w:pPr>
      <w:r w:rsidRPr="00921215">
        <w:rPr>
          <w:rFonts w:ascii="Gotham Book" w:hAnsi="Gotham Book" w:cs="Gotham Book"/>
          <w:color w:val="000000"/>
        </w:rPr>
        <w:t xml:space="preserve">If working in a group of two (2), only one team member needs to submit to D2L (both can if you so wish).  Both members will receive the same feedback.  The file should have the following naming </w:t>
      </w:r>
      <w:r>
        <w:t>convention</w:t>
      </w:r>
      <w:r w:rsidRPr="00921215">
        <w:rPr>
          <w:rFonts w:ascii="Gotham Book" w:hAnsi="Gotham Book" w:cs="Gotham Book"/>
          <w:color w:val="000000"/>
        </w:rPr>
        <w:t>:</w:t>
      </w:r>
      <w:r>
        <w:rPr>
          <w:rFonts w:ascii="Gotham Book" w:hAnsi="Gotham Book" w:cs="Gotham Book"/>
          <w:color w:val="000000"/>
        </w:rPr>
        <w:t xml:space="preserve"> </w:t>
      </w:r>
      <w:r w:rsidRPr="00C308E1">
        <w:rPr>
          <w:b/>
        </w:rPr>
        <w:t>CPRG251_A</w:t>
      </w:r>
      <w:r w:rsidR="00394204">
        <w:rPr>
          <w:b/>
        </w:rPr>
        <w:t>1</w:t>
      </w:r>
      <w:r w:rsidRPr="00C308E1">
        <w:rPr>
          <w:b/>
        </w:rPr>
        <w:t>_</w:t>
      </w:r>
      <w:r>
        <w:rPr>
          <w:b/>
        </w:rPr>
        <w:t>L</w:t>
      </w:r>
      <w:r w:rsidRPr="00FF3230">
        <w:rPr>
          <w:b/>
        </w:rPr>
        <w:t>astname of member 1_</w:t>
      </w:r>
      <w:r>
        <w:rPr>
          <w:b/>
        </w:rPr>
        <w:t>L</w:t>
      </w:r>
      <w:r w:rsidRPr="00FF3230">
        <w:rPr>
          <w:b/>
        </w:rPr>
        <w:t>astname of member 2.</w:t>
      </w:r>
      <w:r>
        <w:rPr>
          <w:b/>
        </w:rPr>
        <w:t>zip</w:t>
      </w:r>
    </w:p>
    <w:p w14:paraId="56C8D770" w14:textId="77777777" w:rsidR="00441A2E" w:rsidRDefault="00441A2E" w:rsidP="00441A2E">
      <w:pPr>
        <w:pStyle w:val="ListParagraph"/>
        <w:numPr>
          <w:ilvl w:val="0"/>
          <w:numId w:val="6"/>
        </w:numPr>
      </w:pPr>
      <w:r w:rsidRPr="00F6453C">
        <w:t>The ZIP file mus</w:t>
      </w:r>
      <w:r>
        <w:t>t contain the following</w:t>
      </w:r>
      <w:r w:rsidRPr="00F6453C">
        <w:t xml:space="preserve">: </w:t>
      </w:r>
      <w:r>
        <w:br/>
        <w:t>1</w:t>
      </w:r>
      <w:r w:rsidRPr="00F6453C">
        <w:t xml:space="preserve">. </w:t>
      </w:r>
      <w:r>
        <w:t>The following directory structure:</w:t>
      </w:r>
    </w:p>
    <w:p w14:paraId="71FDD98C" w14:textId="77777777" w:rsidR="00441A2E" w:rsidRDefault="00441A2E" w:rsidP="00441A2E">
      <w:pPr>
        <w:pStyle w:val="ListParagraph"/>
        <w:numPr>
          <w:ilvl w:val="0"/>
          <w:numId w:val="24"/>
        </w:numPr>
      </w:pPr>
      <w:r>
        <w:t>bin/ – Compiled Java files.</w:t>
      </w:r>
    </w:p>
    <w:p w14:paraId="328FC559" w14:textId="77777777" w:rsidR="00441A2E" w:rsidRDefault="00441A2E" w:rsidP="00441A2E">
      <w:pPr>
        <w:pStyle w:val="ListParagraph"/>
        <w:numPr>
          <w:ilvl w:val="0"/>
          <w:numId w:val="24"/>
        </w:numPr>
      </w:pPr>
      <w:proofErr w:type="spellStart"/>
      <w:r>
        <w:t>src</w:t>
      </w:r>
      <w:proofErr w:type="spellEnd"/>
      <w:r>
        <w:t>/ – Java source code files:</w:t>
      </w:r>
    </w:p>
    <w:p w14:paraId="5092B9FA" w14:textId="77777777" w:rsidR="00441A2E" w:rsidRDefault="00441A2E" w:rsidP="00441A2E">
      <w:pPr>
        <w:pStyle w:val="ListParagraph"/>
        <w:numPr>
          <w:ilvl w:val="1"/>
          <w:numId w:val="25"/>
        </w:numPr>
      </w:pPr>
      <w:proofErr w:type="spellStart"/>
      <w:r>
        <w:t>sait</w:t>
      </w:r>
      <w:proofErr w:type="spellEnd"/>
      <w:r>
        <w:t>/mms/application/</w:t>
      </w:r>
    </w:p>
    <w:p w14:paraId="27F59313" w14:textId="77777777" w:rsidR="00441A2E" w:rsidRDefault="00441A2E" w:rsidP="00441A2E">
      <w:pPr>
        <w:pStyle w:val="ListParagraph"/>
        <w:numPr>
          <w:ilvl w:val="1"/>
          <w:numId w:val="25"/>
        </w:numPr>
      </w:pPr>
      <w:proofErr w:type="spellStart"/>
      <w:r>
        <w:t>sait</w:t>
      </w:r>
      <w:proofErr w:type="spellEnd"/>
      <w:r>
        <w:t>/mms/managers/</w:t>
      </w:r>
    </w:p>
    <w:p w14:paraId="1317FEEC" w14:textId="77777777" w:rsidR="00441A2E" w:rsidRDefault="00441A2E" w:rsidP="00441A2E">
      <w:pPr>
        <w:pStyle w:val="ListParagraph"/>
        <w:numPr>
          <w:ilvl w:val="1"/>
          <w:numId w:val="25"/>
        </w:numPr>
      </w:pPr>
      <w:proofErr w:type="spellStart"/>
      <w:r>
        <w:t>sait</w:t>
      </w:r>
      <w:proofErr w:type="spellEnd"/>
      <w:r>
        <w:t>/mms/</w:t>
      </w:r>
      <w:proofErr w:type="spellStart"/>
      <w:r>
        <w:t>problemdomain</w:t>
      </w:r>
      <w:proofErr w:type="spellEnd"/>
      <w:r>
        <w:t>/</w:t>
      </w:r>
    </w:p>
    <w:p w14:paraId="1A9B4DFF" w14:textId="77777777" w:rsidR="00441A2E" w:rsidRDefault="00441A2E" w:rsidP="00441A2E">
      <w:pPr>
        <w:pStyle w:val="ListParagraph"/>
        <w:numPr>
          <w:ilvl w:val="0"/>
          <w:numId w:val="24"/>
        </w:numPr>
      </w:pPr>
      <w:r>
        <w:t xml:space="preserve">doc/ – Generated Javadoc files. </w:t>
      </w:r>
    </w:p>
    <w:p w14:paraId="530BF432" w14:textId="77777777" w:rsidR="00441A2E" w:rsidRDefault="00441A2E" w:rsidP="00441A2E">
      <w:pPr>
        <w:pStyle w:val="ListParagraph"/>
        <w:numPr>
          <w:ilvl w:val="1"/>
          <w:numId w:val="24"/>
        </w:numPr>
      </w:pPr>
      <w:r>
        <w:t xml:space="preserve">Ensure the </w:t>
      </w:r>
      <w:r>
        <w:rPr>
          <w:i/>
        </w:rPr>
        <w:t>private</w:t>
      </w:r>
      <w:r>
        <w:t xml:space="preserve"> option is checked and everything is included in the generated documentation.</w:t>
      </w:r>
    </w:p>
    <w:p w14:paraId="0CA403B9" w14:textId="77777777" w:rsidR="00441A2E" w:rsidRDefault="00441A2E" w:rsidP="00441A2E">
      <w:pPr>
        <w:pStyle w:val="ListParagraph"/>
        <w:numPr>
          <w:ilvl w:val="0"/>
          <w:numId w:val="24"/>
        </w:numPr>
      </w:pPr>
      <w:r>
        <w:t>lib/ – Any third-party libraries.</w:t>
      </w:r>
      <w:r w:rsidRPr="00925228">
        <w:t xml:space="preserve"> </w:t>
      </w:r>
      <w:r>
        <w:t>This folder can be empty.</w:t>
      </w:r>
    </w:p>
    <w:p w14:paraId="0B2F96B8" w14:textId="53B35DE4" w:rsidR="00441A2E" w:rsidRDefault="00441A2E" w:rsidP="00441A2E">
      <w:pPr>
        <w:pStyle w:val="ListParagraph"/>
        <w:numPr>
          <w:ilvl w:val="0"/>
          <w:numId w:val="24"/>
        </w:numPr>
      </w:pPr>
      <w:r>
        <w:t>res/ – Any resource or data</w:t>
      </w:r>
      <w:r w:rsidR="00B649CF">
        <w:t xml:space="preserve"> </w:t>
      </w:r>
      <w:r>
        <w:t>files.</w:t>
      </w:r>
    </w:p>
    <w:p w14:paraId="46C93481" w14:textId="1B76DF1A" w:rsidR="00441A2E" w:rsidRDefault="00441A2E" w:rsidP="00191D2E">
      <w:pPr>
        <w:pStyle w:val="ListParagraph"/>
        <w:numPr>
          <w:ilvl w:val="0"/>
          <w:numId w:val="24"/>
        </w:numPr>
      </w:pPr>
      <w:r>
        <w:t>test/ – Unit test cases.</w:t>
      </w:r>
      <w:r w:rsidRPr="00925228">
        <w:t xml:space="preserve"> </w:t>
      </w:r>
      <w:r>
        <w:t>This folder can be empty.</w:t>
      </w:r>
    </w:p>
    <w:p w14:paraId="2FF01986" w14:textId="77777777" w:rsidR="00441A2E" w:rsidRDefault="00441A2E" w:rsidP="00441A2E">
      <w:pPr>
        <w:pStyle w:val="ListParagraph"/>
        <w:numPr>
          <w:ilvl w:val="0"/>
          <w:numId w:val="27"/>
        </w:numPr>
      </w:pPr>
      <w:r>
        <w:t>A text file named</w:t>
      </w:r>
      <w:r w:rsidRPr="00F6453C">
        <w:t xml:space="preserve"> </w:t>
      </w:r>
      <w:r w:rsidRPr="00C308E1">
        <w:rPr>
          <w:b/>
        </w:rPr>
        <w:t>Readme.txt</w:t>
      </w:r>
      <w:r w:rsidRPr="00203F9F">
        <w:t xml:space="preserve"> </w:t>
      </w:r>
      <w:r>
        <w:t>in the root folder of the ZIP archive and contain:</w:t>
      </w:r>
    </w:p>
    <w:p w14:paraId="290FE94C" w14:textId="77777777" w:rsidR="00441A2E" w:rsidRDefault="00441A2E" w:rsidP="00441A2E">
      <w:pPr>
        <w:pStyle w:val="ListParagraph"/>
        <w:numPr>
          <w:ilvl w:val="0"/>
          <w:numId w:val="12"/>
        </w:numPr>
      </w:pPr>
      <w:r>
        <w:t xml:space="preserve">A project </w:t>
      </w:r>
      <w:proofErr w:type="gramStart"/>
      <w:r>
        <w:t>title</w:t>
      </w:r>
      <w:proofErr w:type="gramEnd"/>
      <w:r>
        <w:t>.</w:t>
      </w:r>
    </w:p>
    <w:p w14:paraId="6275C440" w14:textId="77777777" w:rsidR="00441A2E" w:rsidRDefault="00441A2E" w:rsidP="00441A2E">
      <w:pPr>
        <w:pStyle w:val="ListParagraph"/>
        <w:numPr>
          <w:ilvl w:val="0"/>
          <w:numId w:val="12"/>
        </w:numPr>
      </w:pPr>
      <w:r>
        <w:t>What the program does.</w:t>
      </w:r>
    </w:p>
    <w:p w14:paraId="5AF6BB91" w14:textId="77777777" w:rsidR="00441A2E" w:rsidRDefault="00441A2E" w:rsidP="00441A2E">
      <w:pPr>
        <w:pStyle w:val="ListParagraph"/>
        <w:numPr>
          <w:ilvl w:val="0"/>
          <w:numId w:val="12"/>
        </w:numPr>
      </w:pPr>
      <w:r>
        <w:t>The date.</w:t>
      </w:r>
    </w:p>
    <w:p w14:paraId="46868E3B" w14:textId="77777777" w:rsidR="00441A2E" w:rsidRDefault="00441A2E" w:rsidP="00441A2E">
      <w:pPr>
        <w:pStyle w:val="ListParagraph"/>
        <w:numPr>
          <w:ilvl w:val="0"/>
          <w:numId w:val="12"/>
        </w:numPr>
      </w:pPr>
      <w:r>
        <w:t>The author</w:t>
      </w:r>
    </w:p>
    <w:p w14:paraId="515B69E1" w14:textId="3129E6F9" w:rsidR="00441A2E" w:rsidRDefault="00441A2E" w:rsidP="00191D2E">
      <w:pPr>
        <w:pStyle w:val="ListParagraph"/>
        <w:numPr>
          <w:ilvl w:val="0"/>
          <w:numId w:val="12"/>
        </w:numPr>
      </w:pPr>
      <w:r>
        <w:t>How to run the program.</w:t>
      </w:r>
    </w:p>
    <w:p w14:paraId="3AF9BA2D" w14:textId="77777777" w:rsidR="00441A2E" w:rsidRDefault="00441A2E" w:rsidP="00441A2E">
      <w:pPr>
        <w:pStyle w:val="ListParagraph"/>
        <w:numPr>
          <w:ilvl w:val="0"/>
          <w:numId w:val="28"/>
        </w:numPr>
      </w:pPr>
      <w:r>
        <w:t>A runnable JAR file in the root folder of the ZIP archive.</w:t>
      </w:r>
    </w:p>
    <w:p w14:paraId="1968173C" w14:textId="77777777" w:rsidR="00441A2E" w:rsidRDefault="00441A2E" w:rsidP="00441A2E">
      <w:pPr>
        <w:pStyle w:val="ListParagraph"/>
        <w:numPr>
          <w:ilvl w:val="1"/>
          <w:numId w:val="28"/>
        </w:numPr>
      </w:pPr>
      <w:r>
        <w:t xml:space="preserve">Use the naming convention: </w:t>
      </w:r>
      <w:r w:rsidRPr="00203F9F">
        <w:rPr>
          <w:b/>
        </w:rPr>
        <w:t>FirstInitial</w:t>
      </w:r>
      <w:r>
        <w:rPr>
          <w:b/>
        </w:rPr>
        <w:t>.</w:t>
      </w:r>
      <w:r w:rsidRPr="00203F9F">
        <w:rPr>
          <w:b/>
        </w:rPr>
        <w:t>Lastname</w:t>
      </w:r>
      <w:r>
        <w:rPr>
          <w:b/>
        </w:rPr>
        <w:t>1</w:t>
      </w:r>
      <w:r w:rsidRPr="00203F9F">
        <w:rPr>
          <w:b/>
        </w:rPr>
        <w:t>.jar</w:t>
      </w:r>
      <w:r>
        <w:t xml:space="preserve"> (i.e.: J.Blow1.jar).</w:t>
      </w:r>
    </w:p>
    <w:p w14:paraId="495005D4" w14:textId="2F8EBBE5" w:rsidR="00441A2E" w:rsidRDefault="00441A2E" w:rsidP="00441A2E">
      <w:pPr>
        <w:pStyle w:val="ListParagraph"/>
        <w:numPr>
          <w:ilvl w:val="1"/>
          <w:numId w:val="28"/>
        </w:numPr>
      </w:pPr>
      <w:r>
        <w:lastRenderedPageBreak/>
        <w:t xml:space="preserve">It is to be built using </w:t>
      </w:r>
      <w:r w:rsidR="0081626F">
        <w:t xml:space="preserve">only Eclipse IDE and </w:t>
      </w:r>
      <w:r>
        <w:t>JDK 1.8</w:t>
      </w:r>
      <w:r w:rsidR="0081626F">
        <w:t>x</w:t>
      </w:r>
      <w:r>
        <w:t>.</w:t>
      </w:r>
      <w:r>
        <w:br/>
      </w:r>
    </w:p>
    <w:p w14:paraId="11CB0714" w14:textId="307AEBB1" w:rsidR="00191D2E" w:rsidRDefault="00191D2E" w:rsidP="00191D2E"/>
    <w:p w14:paraId="76B0B64C" w14:textId="77777777" w:rsidR="00191D2E" w:rsidRDefault="00191D2E" w:rsidP="00191D2E"/>
    <w:p w14:paraId="6DE79A24" w14:textId="77777777" w:rsidR="00441A2E" w:rsidRPr="00441A2E" w:rsidRDefault="00441A2E" w:rsidP="00441A2E">
      <w:pPr>
        <w:pStyle w:val="Heading2"/>
        <w:rPr>
          <w:b/>
          <w:bCs/>
        </w:rPr>
      </w:pPr>
      <w:r w:rsidRPr="00441A2E">
        <w:rPr>
          <w:b/>
          <w:bCs/>
        </w:rPr>
        <w:t>Assignment Instructions</w:t>
      </w:r>
    </w:p>
    <w:p w14:paraId="4E2B971F" w14:textId="77777777" w:rsidR="00441A2E" w:rsidRPr="00441A2E" w:rsidRDefault="00441A2E" w:rsidP="00441A2E">
      <w:pPr>
        <w:pStyle w:val="ListParagraph"/>
        <w:numPr>
          <w:ilvl w:val="0"/>
          <w:numId w:val="29"/>
        </w:numPr>
        <w:rPr>
          <w:b/>
        </w:rPr>
      </w:pPr>
      <w:r>
        <w:t>You will use only Eclipse IDE.</w:t>
      </w:r>
    </w:p>
    <w:p w14:paraId="24815488" w14:textId="350FB39C" w:rsidR="00441A2E" w:rsidRPr="00441A2E" w:rsidRDefault="00441A2E" w:rsidP="00441A2E">
      <w:pPr>
        <w:pStyle w:val="ListParagraph"/>
        <w:numPr>
          <w:ilvl w:val="0"/>
          <w:numId w:val="29"/>
        </w:numPr>
      </w:pPr>
      <w:r>
        <w:t xml:space="preserve">The due date for this assignment is posted in D2L in the assignment submission area and in the provided calendar located in the </w:t>
      </w:r>
      <w:r w:rsidRPr="00441A2E">
        <w:rPr>
          <w:i/>
        </w:rPr>
        <w:t>Course Information</w:t>
      </w:r>
      <w:r>
        <w:t xml:space="preserve"> area</w:t>
      </w:r>
      <w:r w:rsidRPr="00441A2E">
        <w:rPr>
          <w:b/>
        </w:rPr>
        <w:t>.</w:t>
      </w:r>
      <w:r>
        <w:t xml:space="preserve">  Any assignment submitted after the due date will receive a mark of zero, </w:t>
      </w:r>
      <w:r w:rsidRPr="00441A2E">
        <w:t>but feedback maybe given.</w:t>
      </w:r>
    </w:p>
    <w:p w14:paraId="4F46375C" w14:textId="77777777" w:rsidR="000A54E2" w:rsidRDefault="00441A2E" w:rsidP="00441A2E">
      <w:pPr>
        <w:pStyle w:val="ListParagraph"/>
        <w:numPr>
          <w:ilvl w:val="0"/>
          <w:numId w:val="29"/>
        </w:numPr>
      </w:pPr>
      <w:r w:rsidRPr="00441A2E">
        <w:rPr>
          <w:bCs/>
        </w:rPr>
        <w:t>Submissions must be student’s original work.</w:t>
      </w:r>
      <w:r w:rsidRPr="00441A2E">
        <w:rPr>
          <w:sz w:val="24"/>
        </w:rPr>
        <w:t xml:space="preserve"> </w:t>
      </w:r>
      <w:r w:rsidRPr="00EB55FF">
        <w:t>Refer to the Academic Misconduct (AC.3.4) policies and procedures.</w:t>
      </w:r>
    </w:p>
    <w:p w14:paraId="7917B3F9" w14:textId="262B8182" w:rsidR="00B83BDF" w:rsidRPr="00CB1FE9" w:rsidRDefault="000A54E2" w:rsidP="000A54E2">
      <w:pPr>
        <w:pStyle w:val="Heading2"/>
        <w:rPr>
          <w:b/>
          <w:bCs/>
          <w:u w:val="single"/>
        </w:rPr>
      </w:pPr>
      <w:r>
        <w:rPr>
          <w:b/>
          <w:bCs/>
        </w:rPr>
        <w:t>Problem</w:t>
      </w:r>
    </w:p>
    <w:p w14:paraId="08C9368B" w14:textId="354064E9" w:rsidR="003E14CE" w:rsidRDefault="00F5390F" w:rsidP="00CB1FE9">
      <w:pPr>
        <w:jc w:val="both"/>
      </w:pPr>
      <w:r>
        <w:t>Write a movie management system using object</w:t>
      </w:r>
      <w:r w:rsidR="00CB1FE9">
        <w:t>-</w:t>
      </w:r>
      <w:r>
        <w:t>oriented</w:t>
      </w:r>
      <w:r w:rsidR="00E72684">
        <w:t xml:space="preserve"> design</w:t>
      </w:r>
      <w:r>
        <w:t xml:space="preserve"> </w:t>
      </w:r>
      <w:r w:rsidR="00CB1FE9">
        <w:t>principles</w:t>
      </w:r>
      <w:r>
        <w:t>. The program will rea</w:t>
      </w:r>
      <w:r w:rsidR="00A80C01">
        <w:t>d from the supplied data</w:t>
      </w:r>
      <w:r>
        <w:t xml:space="preserve"> fil</w:t>
      </w:r>
      <w:r w:rsidR="00E72684">
        <w:t>e into a single array list</w:t>
      </w:r>
      <w:r>
        <w:t xml:space="preserve">. </w:t>
      </w:r>
      <w:r w:rsidR="00A80C01">
        <w:t>The</w:t>
      </w:r>
      <w:r w:rsidR="003E14CE">
        <w:t xml:space="preserve"> data file (movies.txt) contains information about the movies. Each movie record has the</w:t>
      </w:r>
      <w:r w:rsidR="00070F5B">
        <w:t xml:space="preserve"> following</w:t>
      </w:r>
      <w:r w:rsidR="003E14CE">
        <w:t xml:space="preserve"> </w:t>
      </w:r>
      <w:r w:rsidR="00CB1FE9">
        <w:t>attributes</w:t>
      </w:r>
      <w:r w:rsidR="003E14CE">
        <w:t>:</w:t>
      </w:r>
    </w:p>
    <w:p w14:paraId="3EFBA1E8" w14:textId="69631D61" w:rsidR="003E14CE" w:rsidRDefault="003E14CE" w:rsidP="003E14CE">
      <w:pPr>
        <w:pStyle w:val="ListParagraph"/>
        <w:numPr>
          <w:ilvl w:val="0"/>
          <w:numId w:val="18"/>
        </w:numPr>
      </w:pPr>
      <w:r>
        <w:t>Duration (in minutes)</w:t>
      </w:r>
    </w:p>
    <w:p w14:paraId="56E6A55F" w14:textId="260CB1D2" w:rsidR="003E14CE" w:rsidRDefault="003E14CE" w:rsidP="003E14CE">
      <w:pPr>
        <w:pStyle w:val="ListParagraph"/>
        <w:numPr>
          <w:ilvl w:val="0"/>
          <w:numId w:val="18"/>
        </w:numPr>
      </w:pPr>
      <w:r>
        <w:t>Title</w:t>
      </w:r>
    </w:p>
    <w:p w14:paraId="14066065" w14:textId="5955252E" w:rsidR="003E14CE" w:rsidRDefault="003E14CE" w:rsidP="003E14CE">
      <w:pPr>
        <w:pStyle w:val="ListParagraph"/>
        <w:numPr>
          <w:ilvl w:val="0"/>
          <w:numId w:val="18"/>
        </w:numPr>
      </w:pPr>
      <w:r>
        <w:t>Year of release</w:t>
      </w:r>
    </w:p>
    <w:p w14:paraId="5668B3C4" w14:textId="77777777" w:rsidR="00191D2E" w:rsidRDefault="00191D2E" w:rsidP="00191D2E">
      <w:r>
        <w:t>Each record in the movies.txt file is formatted as follows:</w:t>
      </w:r>
    </w:p>
    <w:p w14:paraId="09C5424B" w14:textId="77777777" w:rsidR="00191D2E" w:rsidRPr="00191D2E" w:rsidRDefault="00191D2E" w:rsidP="00191D2E">
      <w:pPr>
        <w:pStyle w:val="ListParagraph"/>
        <w:numPr>
          <w:ilvl w:val="0"/>
          <w:numId w:val="18"/>
        </w:numPr>
        <w:spacing w:after="0"/>
        <w:rPr>
          <w:rFonts w:ascii="Courier New" w:hAnsi="Courier New" w:cs="Courier New"/>
        </w:rPr>
      </w:pPr>
      <w:proofErr w:type="spellStart"/>
      <w:proofErr w:type="gramStart"/>
      <w:r w:rsidRPr="00191D2E">
        <w:rPr>
          <w:rFonts w:ascii="Courier New" w:hAnsi="Courier New" w:cs="Courier New"/>
        </w:rPr>
        <w:t>Duration,Title</w:t>
      </w:r>
      <w:proofErr w:type="gramEnd"/>
      <w:r w:rsidRPr="00191D2E">
        <w:rPr>
          <w:rFonts w:ascii="Courier New" w:hAnsi="Courier New" w:cs="Courier New"/>
        </w:rPr>
        <w:t>,Year</w:t>
      </w:r>
      <w:proofErr w:type="spellEnd"/>
    </w:p>
    <w:p w14:paraId="6F8CF3C9" w14:textId="77777777" w:rsidR="00191D2E" w:rsidRPr="00191D2E" w:rsidRDefault="00191D2E" w:rsidP="00191D2E">
      <w:pPr>
        <w:pStyle w:val="ListParagraph"/>
        <w:numPr>
          <w:ilvl w:val="0"/>
          <w:numId w:val="18"/>
        </w:numPr>
        <w:rPr>
          <w:rFonts w:ascii="Courier New" w:hAnsi="Courier New" w:cs="Courier New"/>
        </w:rPr>
      </w:pPr>
      <w:r w:rsidRPr="00191D2E">
        <w:rPr>
          <w:rFonts w:cstheme="minorHAnsi"/>
        </w:rPr>
        <w:t>e.g.:</w:t>
      </w:r>
      <w:r w:rsidRPr="00974B49">
        <w:t xml:space="preserve"> </w:t>
      </w:r>
      <w:proofErr w:type="gramStart"/>
      <w:r w:rsidRPr="00191D2E">
        <w:rPr>
          <w:rFonts w:ascii="Courier New" w:hAnsi="Courier New" w:cs="Courier New"/>
        </w:rPr>
        <w:t>91,Gravity</w:t>
      </w:r>
      <w:proofErr w:type="gramEnd"/>
      <w:r w:rsidRPr="00191D2E">
        <w:rPr>
          <w:rFonts w:ascii="Courier New" w:hAnsi="Courier New" w:cs="Courier New"/>
        </w:rPr>
        <w:t>,2013</w:t>
      </w:r>
    </w:p>
    <w:p w14:paraId="32803C97" w14:textId="28F9CC36" w:rsidR="003E14CE" w:rsidRDefault="00CB1FE9" w:rsidP="003E14CE">
      <w:r>
        <w:t xml:space="preserve">Specifically, you </w:t>
      </w:r>
      <w:r w:rsidR="00A32114">
        <w:t xml:space="preserve">have to </w:t>
      </w:r>
      <w:r>
        <w:t>c</w:t>
      </w:r>
      <w:r w:rsidR="003E14CE">
        <w:t xml:space="preserve">reate an interactive menu driven application that </w:t>
      </w:r>
      <w:r w:rsidR="00FA0886">
        <w:t>gives the user the following options:</w:t>
      </w:r>
    </w:p>
    <w:p w14:paraId="319BDBD1" w14:textId="44ACEEB0" w:rsidR="00A80C01" w:rsidRPr="00CB1FE9" w:rsidRDefault="00FA0886" w:rsidP="00A80C01">
      <w:pPr>
        <w:pStyle w:val="ListParagraph"/>
        <w:numPr>
          <w:ilvl w:val="0"/>
          <w:numId w:val="19"/>
        </w:numPr>
        <w:rPr>
          <w:b/>
          <w:bCs/>
        </w:rPr>
      </w:pPr>
      <w:r w:rsidRPr="00CB1FE9">
        <w:rPr>
          <w:b/>
          <w:bCs/>
        </w:rPr>
        <w:t>Add a</w:t>
      </w:r>
      <w:r w:rsidR="00CB1FE9" w:rsidRPr="00CB1FE9">
        <w:rPr>
          <w:b/>
          <w:bCs/>
        </w:rPr>
        <w:t xml:space="preserve"> new</w:t>
      </w:r>
      <w:r w:rsidRPr="00CB1FE9">
        <w:rPr>
          <w:b/>
          <w:bCs/>
        </w:rPr>
        <w:t xml:space="preserve"> movie</w:t>
      </w:r>
      <w:r w:rsidR="006709B0">
        <w:rPr>
          <w:b/>
          <w:bCs/>
        </w:rPr>
        <w:t xml:space="preserve"> and save</w:t>
      </w:r>
      <w:r w:rsidRPr="00CB1FE9">
        <w:rPr>
          <w:b/>
          <w:bCs/>
        </w:rPr>
        <w:t xml:space="preserve">. </w:t>
      </w:r>
    </w:p>
    <w:p w14:paraId="6A427389" w14:textId="5A22845C" w:rsidR="00CB1FE9" w:rsidRDefault="003E14CE" w:rsidP="0070169B">
      <w:pPr>
        <w:pStyle w:val="ListParagraph"/>
        <w:numPr>
          <w:ilvl w:val="1"/>
          <w:numId w:val="19"/>
        </w:numPr>
      </w:pPr>
      <w:r>
        <w:t xml:space="preserve">The user will be prompted to enter the duration in minutes, title of the </w:t>
      </w:r>
      <w:r w:rsidR="00CB1FE9">
        <w:t xml:space="preserve">new </w:t>
      </w:r>
      <w:r>
        <w:t>movie, and t</w:t>
      </w:r>
      <w:r w:rsidR="00086D15">
        <w:t>he year the movie was released.</w:t>
      </w:r>
      <w:r w:rsidR="00A80C01">
        <w:t xml:space="preserve"> </w:t>
      </w:r>
      <w:r w:rsidR="00E86A42">
        <w:t xml:space="preserve">Before the </w:t>
      </w:r>
      <w:r w:rsidR="008869D1">
        <w:t>movie</w:t>
      </w:r>
      <w:r w:rsidR="00E86A42">
        <w:t xml:space="preserve"> is added, </w:t>
      </w:r>
      <w:r w:rsidR="00A80C01">
        <w:t>the inputs</w:t>
      </w:r>
      <w:r w:rsidR="00EB6AA4">
        <w:t xml:space="preserve"> provided by the user</w:t>
      </w:r>
      <w:r w:rsidR="00E86A42">
        <w:t xml:space="preserve"> </w:t>
      </w:r>
      <w:r w:rsidR="00CB1FE9">
        <w:t xml:space="preserve">should </w:t>
      </w:r>
      <w:r w:rsidR="00E86A42">
        <w:t>be validated</w:t>
      </w:r>
      <w:r w:rsidR="00CB1FE9">
        <w:t>:</w:t>
      </w:r>
    </w:p>
    <w:p w14:paraId="2A62D9DE" w14:textId="1BB432A2" w:rsidR="0070169B" w:rsidRDefault="00CB1FE9" w:rsidP="00CB1FE9">
      <w:pPr>
        <w:pStyle w:val="ListParagraph"/>
        <w:numPr>
          <w:ilvl w:val="2"/>
          <w:numId w:val="19"/>
        </w:numPr>
      </w:pPr>
      <w:r>
        <w:t>The duration and year of the movie should not be zero and the title of the movie should not be empty</w:t>
      </w:r>
      <w:r w:rsidR="00A80C01">
        <w:t xml:space="preserve">. </w:t>
      </w:r>
    </w:p>
    <w:p w14:paraId="6B073209" w14:textId="7DB5253D" w:rsidR="008D3B2E" w:rsidRDefault="006709B0" w:rsidP="006709B0">
      <w:pPr>
        <w:pStyle w:val="ListParagraph"/>
        <w:numPr>
          <w:ilvl w:val="1"/>
          <w:numId w:val="19"/>
        </w:numPr>
      </w:pPr>
      <w:r>
        <w:t xml:space="preserve">When you add a new movie, </w:t>
      </w:r>
      <w:r w:rsidR="00B649CF">
        <w:t>the program should u</w:t>
      </w:r>
      <w:r>
        <w:t xml:space="preserve">pdate </w:t>
      </w:r>
      <w:r w:rsidR="00B649CF">
        <w:t xml:space="preserve">the </w:t>
      </w:r>
      <w:r>
        <w:t>data</w:t>
      </w:r>
      <w:r w:rsidR="00B649CF">
        <w:t xml:space="preserve"> file </w:t>
      </w:r>
      <w:r>
        <w:t xml:space="preserve">by saving the new movie at the end of </w:t>
      </w:r>
      <w:r w:rsidR="00B649CF">
        <w:t xml:space="preserve">the </w:t>
      </w:r>
      <w:r>
        <w:t>movie list.</w:t>
      </w:r>
    </w:p>
    <w:p w14:paraId="72B116D8" w14:textId="77777777" w:rsidR="00A80C01" w:rsidRPr="00441EB6" w:rsidRDefault="00FA0886" w:rsidP="00FA0886">
      <w:pPr>
        <w:pStyle w:val="ListParagraph"/>
        <w:numPr>
          <w:ilvl w:val="0"/>
          <w:numId w:val="19"/>
        </w:numPr>
        <w:rPr>
          <w:b/>
          <w:bCs/>
        </w:rPr>
      </w:pPr>
      <w:r w:rsidRPr="00441EB6">
        <w:rPr>
          <w:b/>
          <w:bCs/>
        </w:rPr>
        <w:t xml:space="preserve">Generate list of movies released in a year. </w:t>
      </w:r>
    </w:p>
    <w:p w14:paraId="79D7DD65" w14:textId="418AB32F" w:rsidR="00086D15" w:rsidRDefault="00086D15" w:rsidP="00A80C01">
      <w:pPr>
        <w:pStyle w:val="ListParagraph"/>
        <w:numPr>
          <w:ilvl w:val="1"/>
          <w:numId w:val="19"/>
        </w:numPr>
      </w:pPr>
      <w:r>
        <w:t xml:space="preserve">The user </w:t>
      </w:r>
      <w:r w:rsidR="00A80C01">
        <w:t>will input a year and the program will display a list of all the movies released in that year along with the duration (in minutes) of all the movies.</w:t>
      </w:r>
    </w:p>
    <w:p w14:paraId="07FACAAF" w14:textId="59BB958C" w:rsidR="00C5605C" w:rsidRDefault="00C5605C" w:rsidP="00A80C01">
      <w:pPr>
        <w:pStyle w:val="ListParagraph"/>
        <w:numPr>
          <w:ilvl w:val="1"/>
          <w:numId w:val="19"/>
        </w:numPr>
      </w:pPr>
      <w:r>
        <w:t>The list of movies does not have to be sorted.</w:t>
      </w:r>
    </w:p>
    <w:p w14:paraId="7411A1C5" w14:textId="77777777" w:rsidR="00A80C01" w:rsidRPr="00441EB6" w:rsidRDefault="00FA0886" w:rsidP="00FA0886">
      <w:pPr>
        <w:pStyle w:val="ListParagraph"/>
        <w:numPr>
          <w:ilvl w:val="0"/>
          <w:numId w:val="19"/>
        </w:numPr>
        <w:rPr>
          <w:b/>
          <w:bCs/>
        </w:rPr>
      </w:pPr>
      <w:r w:rsidRPr="00441EB6">
        <w:rPr>
          <w:b/>
          <w:bCs/>
        </w:rPr>
        <w:lastRenderedPageBreak/>
        <w:t>Generate list of random movies</w:t>
      </w:r>
      <w:r w:rsidR="00A80C01" w:rsidRPr="00441EB6">
        <w:rPr>
          <w:b/>
          <w:bCs/>
        </w:rPr>
        <w:t>.</w:t>
      </w:r>
    </w:p>
    <w:p w14:paraId="7BAA2029" w14:textId="5B50B480" w:rsidR="00C03BC2" w:rsidRDefault="00086D15" w:rsidP="0070169B">
      <w:pPr>
        <w:pStyle w:val="ListParagraph"/>
        <w:numPr>
          <w:ilvl w:val="1"/>
          <w:numId w:val="19"/>
        </w:numPr>
      </w:pPr>
      <w:r>
        <w:t xml:space="preserve">The user </w:t>
      </w:r>
      <w:r w:rsidR="00A80C01">
        <w:t>will input the number of movies and th</w:t>
      </w:r>
      <w:r w:rsidR="0070169B">
        <w:t>e program will display a list containing th</w:t>
      </w:r>
      <w:r w:rsidR="00441EB6">
        <w:t xml:space="preserve">e </w:t>
      </w:r>
      <w:proofErr w:type="gramStart"/>
      <w:r w:rsidR="0070169B">
        <w:t>amount</w:t>
      </w:r>
      <w:proofErr w:type="gramEnd"/>
      <w:r w:rsidR="0070169B">
        <w:t xml:space="preserve"> of</w:t>
      </w:r>
      <w:r w:rsidR="00A80C01">
        <w:t xml:space="preserve"> random movies</w:t>
      </w:r>
      <w:r w:rsidR="005A5ECE">
        <w:t xml:space="preserve"> along with the duration (in minutes) of all the movies</w:t>
      </w:r>
      <w:r w:rsidR="0070169B">
        <w:t xml:space="preserve">. </w:t>
      </w:r>
    </w:p>
    <w:p w14:paraId="20568C9A" w14:textId="54AF8641" w:rsidR="00247A64" w:rsidRDefault="00247A64" w:rsidP="0070169B">
      <w:pPr>
        <w:pStyle w:val="ListParagraph"/>
        <w:numPr>
          <w:ilvl w:val="1"/>
          <w:numId w:val="19"/>
        </w:numPr>
      </w:pPr>
      <w:r>
        <w:t>There is no minimum or maximum duration for the movies</w:t>
      </w:r>
      <w:r w:rsidR="00225F76">
        <w:t xml:space="preserve"> in the list</w:t>
      </w:r>
      <w:r>
        <w:t>.</w:t>
      </w:r>
    </w:p>
    <w:p w14:paraId="4B295DF1" w14:textId="48A0BD74" w:rsidR="00086D15" w:rsidRDefault="0070169B" w:rsidP="0070169B">
      <w:pPr>
        <w:pStyle w:val="ListParagraph"/>
        <w:numPr>
          <w:ilvl w:val="1"/>
          <w:numId w:val="19"/>
        </w:numPr>
      </w:pPr>
      <w:r w:rsidRPr="0070169B">
        <w:t xml:space="preserve">You can use </w:t>
      </w:r>
      <w:proofErr w:type="spellStart"/>
      <w:r w:rsidRPr="0070169B">
        <w:rPr>
          <w:i/>
        </w:rPr>
        <w:t>Collections.shuffle</w:t>
      </w:r>
      <w:proofErr w:type="spellEnd"/>
      <w:r w:rsidRPr="0070169B">
        <w:t xml:space="preserve"> in the </w:t>
      </w:r>
      <w:proofErr w:type="spellStart"/>
      <w:r w:rsidRPr="0070169B">
        <w:rPr>
          <w:i/>
        </w:rPr>
        <w:t>java.utils</w:t>
      </w:r>
      <w:proofErr w:type="spellEnd"/>
      <w:r w:rsidRPr="0070169B">
        <w:t xml:space="preserve"> package to randomize the movie list.</w:t>
      </w:r>
    </w:p>
    <w:p w14:paraId="192E04C2" w14:textId="21B93D67" w:rsidR="0070169B" w:rsidRPr="00441EB6" w:rsidRDefault="00FA0886" w:rsidP="00441EB6">
      <w:pPr>
        <w:pStyle w:val="ListParagraph"/>
        <w:numPr>
          <w:ilvl w:val="0"/>
          <w:numId w:val="19"/>
        </w:numPr>
        <w:rPr>
          <w:b/>
          <w:bCs/>
        </w:rPr>
      </w:pPr>
      <w:r w:rsidRPr="00441EB6">
        <w:rPr>
          <w:b/>
          <w:bCs/>
        </w:rPr>
        <w:t>Exit the program.</w:t>
      </w:r>
    </w:p>
    <w:p w14:paraId="3127DD1A" w14:textId="11EDC02A" w:rsidR="00A669FF" w:rsidRPr="006E7F00" w:rsidRDefault="00A669FF" w:rsidP="006E7F00">
      <w:pPr>
        <w:pStyle w:val="ListParagraph"/>
        <w:numPr>
          <w:ilvl w:val="0"/>
          <w:numId w:val="18"/>
        </w:numPr>
        <w:spacing w:after="0"/>
        <w:rPr>
          <w:rFonts w:ascii="Courier New" w:hAnsi="Courier New" w:cs="Courier New"/>
        </w:rPr>
      </w:pPr>
      <w:r>
        <w:t xml:space="preserve">Save the list of movies back into the data file “movies.txt” using the </w:t>
      </w:r>
      <w:r w:rsidR="006E7F00">
        <w:t xml:space="preserve">above </w:t>
      </w:r>
      <w:r>
        <w:t>format</w:t>
      </w:r>
      <w:r w:rsidR="006E7F00">
        <w:t xml:space="preserve"> (</w:t>
      </w:r>
      <w:proofErr w:type="spellStart"/>
      <w:proofErr w:type="gramStart"/>
      <w:r w:rsidR="006E7F00" w:rsidRPr="00191D2E">
        <w:rPr>
          <w:rFonts w:ascii="Courier New" w:hAnsi="Courier New" w:cs="Courier New"/>
        </w:rPr>
        <w:t>Duration,Title</w:t>
      </w:r>
      <w:proofErr w:type="gramEnd"/>
      <w:r w:rsidR="006E7F00" w:rsidRPr="00191D2E">
        <w:rPr>
          <w:rFonts w:ascii="Courier New" w:hAnsi="Courier New" w:cs="Courier New"/>
        </w:rPr>
        <w:t>,Year</w:t>
      </w:r>
      <w:proofErr w:type="spellEnd"/>
      <w:r w:rsidR="006E7F00">
        <w:rPr>
          <w:rFonts w:ascii="Courier New" w:hAnsi="Courier New" w:cs="Courier New"/>
        </w:rPr>
        <w:t>)</w:t>
      </w:r>
      <w:r>
        <w:t>.</w:t>
      </w:r>
    </w:p>
    <w:p w14:paraId="406C066F" w14:textId="77777777" w:rsidR="00191D2E" w:rsidRDefault="00191D2E" w:rsidP="00191D2E">
      <w:pPr>
        <w:pStyle w:val="Heading2"/>
        <w:rPr>
          <w:b/>
          <w:bCs/>
        </w:rPr>
      </w:pPr>
      <w:r w:rsidRPr="00191D2E">
        <w:rPr>
          <w:b/>
          <w:bCs/>
        </w:rPr>
        <w:t>Notes:</w:t>
      </w:r>
    </w:p>
    <w:p w14:paraId="0329DAB0" w14:textId="76A261D6" w:rsidR="00191D2E" w:rsidRDefault="00191D2E" w:rsidP="00191D2E">
      <w:pPr>
        <w:pStyle w:val="Heading2"/>
        <w:rPr>
          <w:rFonts w:asciiTheme="minorHAnsi" w:hAnsiTheme="minorHAnsi" w:cstheme="minorHAnsi"/>
          <w:sz w:val="22"/>
          <w:szCs w:val="22"/>
        </w:rPr>
      </w:pPr>
      <w:r w:rsidRPr="00191D2E">
        <w:rPr>
          <w:rFonts w:asciiTheme="minorHAnsi" w:hAnsiTheme="minorHAnsi" w:cstheme="minorHAnsi"/>
          <w:sz w:val="22"/>
          <w:szCs w:val="22"/>
        </w:rPr>
        <w:t>To follow the object-oriented principles, your project should contain ONLY the following classes and methods in their respective package.</w:t>
      </w:r>
    </w:p>
    <w:p w14:paraId="4E9046DA" w14:textId="77777777" w:rsidR="008B76DC" w:rsidRPr="008B76DC" w:rsidRDefault="008B76DC" w:rsidP="008B76DC"/>
    <w:tbl>
      <w:tblPr>
        <w:tblStyle w:val="TableGrid"/>
        <w:tblW w:w="0" w:type="auto"/>
        <w:jc w:val="center"/>
        <w:tblLook w:val="04A0" w:firstRow="1" w:lastRow="0" w:firstColumn="1" w:lastColumn="0" w:noHBand="0" w:noVBand="1"/>
      </w:tblPr>
      <w:tblGrid>
        <w:gridCol w:w="2857"/>
        <w:gridCol w:w="2737"/>
        <w:gridCol w:w="3756"/>
      </w:tblGrid>
      <w:tr w:rsidR="00191D2E" w:rsidRPr="00191D2E" w14:paraId="3DA839F9" w14:textId="77777777" w:rsidTr="00D634AF">
        <w:trPr>
          <w:jc w:val="center"/>
        </w:trPr>
        <w:tc>
          <w:tcPr>
            <w:tcW w:w="0" w:type="auto"/>
          </w:tcPr>
          <w:p w14:paraId="77B7439D" w14:textId="77777777" w:rsidR="00191D2E" w:rsidRPr="00191D2E" w:rsidRDefault="00191D2E" w:rsidP="008B76DC">
            <w:pPr>
              <w:rPr>
                <w:rFonts w:cstheme="minorHAnsi"/>
                <w:b/>
              </w:rPr>
            </w:pPr>
            <w:r w:rsidRPr="00191D2E">
              <w:rPr>
                <w:rFonts w:cstheme="minorHAnsi"/>
                <w:b/>
              </w:rPr>
              <w:t>Package</w:t>
            </w:r>
          </w:p>
        </w:tc>
        <w:tc>
          <w:tcPr>
            <w:tcW w:w="0" w:type="auto"/>
          </w:tcPr>
          <w:p w14:paraId="4CA9C849" w14:textId="77777777" w:rsidR="00191D2E" w:rsidRPr="00191D2E" w:rsidRDefault="00191D2E" w:rsidP="008B76DC">
            <w:pPr>
              <w:rPr>
                <w:rFonts w:cstheme="minorHAnsi"/>
                <w:b/>
              </w:rPr>
            </w:pPr>
            <w:r w:rsidRPr="00191D2E">
              <w:rPr>
                <w:rFonts w:cstheme="minorHAnsi"/>
                <w:b/>
              </w:rPr>
              <w:t>Class</w:t>
            </w:r>
          </w:p>
        </w:tc>
        <w:tc>
          <w:tcPr>
            <w:tcW w:w="0" w:type="auto"/>
          </w:tcPr>
          <w:p w14:paraId="287578CE" w14:textId="77777777" w:rsidR="00191D2E" w:rsidRPr="00191D2E" w:rsidRDefault="00191D2E" w:rsidP="008B76DC">
            <w:pPr>
              <w:rPr>
                <w:rFonts w:cstheme="minorHAnsi"/>
                <w:b/>
              </w:rPr>
            </w:pPr>
            <w:r w:rsidRPr="00191D2E">
              <w:rPr>
                <w:rFonts w:cstheme="minorHAnsi"/>
                <w:b/>
              </w:rPr>
              <w:t xml:space="preserve">Methods </w:t>
            </w:r>
          </w:p>
        </w:tc>
      </w:tr>
      <w:tr w:rsidR="00191D2E" w:rsidRPr="00191D2E" w14:paraId="7AFA9DDE" w14:textId="77777777" w:rsidTr="00D634AF">
        <w:trPr>
          <w:jc w:val="center"/>
        </w:trPr>
        <w:tc>
          <w:tcPr>
            <w:tcW w:w="0" w:type="auto"/>
          </w:tcPr>
          <w:p w14:paraId="79C4D5B4" w14:textId="77777777" w:rsidR="00191D2E" w:rsidRPr="008B76DC" w:rsidRDefault="00191D2E" w:rsidP="00D634AF">
            <w:pPr>
              <w:rPr>
                <w:rFonts w:ascii="Courier New" w:hAnsi="Courier New" w:cs="Courier New"/>
                <w:sz w:val="20"/>
                <w:szCs w:val="20"/>
              </w:rPr>
            </w:pPr>
            <w:proofErr w:type="spellStart"/>
            <w:r w:rsidRPr="008B76DC">
              <w:rPr>
                <w:rFonts w:ascii="Courier New" w:hAnsi="Courier New" w:cs="Courier New"/>
                <w:sz w:val="20"/>
                <w:szCs w:val="20"/>
              </w:rPr>
              <w:t>sait.mms.application</w:t>
            </w:r>
            <w:proofErr w:type="spellEnd"/>
          </w:p>
        </w:tc>
        <w:tc>
          <w:tcPr>
            <w:tcW w:w="0" w:type="auto"/>
          </w:tcPr>
          <w:p w14:paraId="0F4748D7" w14:textId="77777777" w:rsidR="00191D2E" w:rsidRPr="008B76DC" w:rsidRDefault="00191D2E" w:rsidP="00D634AF">
            <w:pPr>
              <w:rPr>
                <w:rFonts w:ascii="Courier New" w:hAnsi="Courier New" w:cs="Courier New"/>
                <w:sz w:val="20"/>
                <w:szCs w:val="20"/>
              </w:rPr>
            </w:pPr>
            <w:proofErr w:type="spellStart"/>
            <w:r w:rsidRPr="008B76DC">
              <w:rPr>
                <w:rFonts w:ascii="Courier New" w:hAnsi="Courier New" w:cs="Courier New"/>
                <w:sz w:val="20"/>
                <w:szCs w:val="20"/>
              </w:rPr>
              <w:t>AppDriver</w:t>
            </w:r>
            <w:proofErr w:type="spellEnd"/>
          </w:p>
        </w:tc>
        <w:tc>
          <w:tcPr>
            <w:tcW w:w="0" w:type="auto"/>
          </w:tcPr>
          <w:p w14:paraId="3CC209B1" w14:textId="2AFD9999" w:rsidR="00191D2E" w:rsidRPr="008B76DC" w:rsidRDefault="008B76DC" w:rsidP="00D634AF">
            <w:pPr>
              <w:rPr>
                <w:rFonts w:ascii="Courier New" w:hAnsi="Courier New" w:cs="Courier New"/>
                <w:sz w:val="20"/>
                <w:szCs w:val="20"/>
              </w:rPr>
            </w:pPr>
            <w:r w:rsidRPr="008B76DC">
              <w:rPr>
                <w:rFonts w:ascii="Courier New" w:hAnsi="Courier New" w:cs="Courier New"/>
                <w:sz w:val="20"/>
                <w:szCs w:val="20"/>
              </w:rPr>
              <w:t>m</w:t>
            </w:r>
            <w:r w:rsidR="00191D2E" w:rsidRPr="008B76DC">
              <w:rPr>
                <w:rFonts w:ascii="Courier New" w:hAnsi="Courier New" w:cs="Courier New"/>
                <w:sz w:val="20"/>
                <w:szCs w:val="20"/>
              </w:rPr>
              <w:t>ain</w:t>
            </w:r>
          </w:p>
        </w:tc>
      </w:tr>
      <w:tr w:rsidR="00191D2E" w:rsidRPr="00191D2E" w14:paraId="613E4C0E" w14:textId="77777777" w:rsidTr="00D634AF">
        <w:trPr>
          <w:jc w:val="center"/>
        </w:trPr>
        <w:tc>
          <w:tcPr>
            <w:tcW w:w="0" w:type="auto"/>
          </w:tcPr>
          <w:p w14:paraId="7B87544B" w14:textId="77777777" w:rsidR="00191D2E" w:rsidRPr="008B76DC" w:rsidRDefault="00191D2E" w:rsidP="00D634AF">
            <w:pPr>
              <w:rPr>
                <w:rFonts w:ascii="Courier New" w:hAnsi="Courier New" w:cs="Courier New"/>
                <w:sz w:val="20"/>
                <w:szCs w:val="20"/>
              </w:rPr>
            </w:pPr>
            <w:proofErr w:type="spellStart"/>
            <w:proofErr w:type="gramStart"/>
            <w:r w:rsidRPr="008B76DC">
              <w:rPr>
                <w:rFonts w:ascii="Courier New" w:hAnsi="Courier New" w:cs="Courier New"/>
                <w:sz w:val="20"/>
                <w:szCs w:val="20"/>
              </w:rPr>
              <w:t>sait.mms.managers</w:t>
            </w:r>
            <w:proofErr w:type="spellEnd"/>
            <w:proofErr w:type="gramEnd"/>
          </w:p>
        </w:tc>
        <w:tc>
          <w:tcPr>
            <w:tcW w:w="0" w:type="auto"/>
          </w:tcPr>
          <w:p w14:paraId="11B9AAD3" w14:textId="77777777" w:rsidR="00191D2E" w:rsidRPr="008B76DC" w:rsidRDefault="00191D2E" w:rsidP="00D634AF">
            <w:pPr>
              <w:rPr>
                <w:rFonts w:ascii="Courier New" w:hAnsi="Courier New" w:cs="Courier New"/>
                <w:sz w:val="20"/>
                <w:szCs w:val="20"/>
              </w:rPr>
            </w:pPr>
            <w:proofErr w:type="spellStart"/>
            <w:r w:rsidRPr="008B76DC">
              <w:rPr>
                <w:rFonts w:ascii="Courier New" w:hAnsi="Courier New" w:cs="Courier New"/>
                <w:sz w:val="20"/>
                <w:szCs w:val="20"/>
              </w:rPr>
              <w:t>MovieManagementSystem</w:t>
            </w:r>
            <w:proofErr w:type="spellEnd"/>
          </w:p>
        </w:tc>
        <w:tc>
          <w:tcPr>
            <w:tcW w:w="0" w:type="auto"/>
          </w:tcPr>
          <w:p w14:paraId="1ADB1195" w14:textId="77777777" w:rsidR="00191D2E" w:rsidRPr="008B76DC" w:rsidRDefault="00191D2E" w:rsidP="00D634AF">
            <w:pPr>
              <w:rPr>
                <w:rFonts w:ascii="Courier New" w:hAnsi="Courier New" w:cs="Courier New"/>
                <w:sz w:val="20"/>
                <w:szCs w:val="20"/>
              </w:rPr>
            </w:pPr>
            <w:proofErr w:type="spellStart"/>
            <w:r w:rsidRPr="008B76DC">
              <w:rPr>
                <w:rFonts w:ascii="Courier New" w:hAnsi="Courier New" w:cs="Courier New"/>
                <w:sz w:val="20"/>
                <w:szCs w:val="20"/>
              </w:rPr>
              <w:t>displayMenu</w:t>
            </w:r>
            <w:proofErr w:type="spellEnd"/>
            <w:r w:rsidRPr="008B76DC">
              <w:rPr>
                <w:rFonts w:ascii="Courier New" w:hAnsi="Courier New" w:cs="Courier New"/>
                <w:sz w:val="20"/>
                <w:szCs w:val="20"/>
              </w:rPr>
              <w:t xml:space="preserve">, </w:t>
            </w:r>
            <w:proofErr w:type="spellStart"/>
            <w:proofErr w:type="gramStart"/>
            <w:r w:rsidRPr="008B76DC">
              <w:rPr>
                <w:rFonts w:ascii="Courier New" w:hAnsi="Courier New" w:cs="Courier New"/>
                <w:sz w:val="20"/>
                <w:szCs w:val="20"/>
              </w:rPr>
              <w:t>addMovie,generateMovieInYear</w:t>
            </w:r>
            <w:proofErr w:type="spellEnd"/>
            <w:proofErr w:type="gramEnd"/>
            <w:r w:rsidRPr="008B76DC">
              <w:rPr>
                <w:rFonts w:ascii="Courier New" w:hAnsi="Courier New" w:cs="Courier New"/>
                <w:sz w:val="20"/>
                <w:szCs w:val="20"/>
              </w:rPr>
              <w:t xml:space="preserve">, </w:t>
            </w:r>
            <w:proofErr w:type="spellStart"/>
            <w:r w:rsidRPr="008B76DC">
              <w:rPr>
                <w:rFonts w:ascii="Courier New" w:hAnsi="Courier New" w:cs="Courier New"/>
                <w:sz w:val="20"/>
                <w:szCs w:val="20"/>
              </w:rPr>
              <w:t>generateRandomMovie</w:t>
            </w:r>
            <w:proofErr w:type="spellEnd"/>
            <w:r w:rsidRPr="008B76DC">
              <w:rPr>
                <w:rFonts w:ascii="Courier New" w:hAnsi="Courier New" w:cs="Courier New"/>
                <w:sz w:val="20"/>
                <w:szCs w:val="20"/>
              </w:rPr>
              <w:t xml:space="preserve">, </w:t>
            </w:r>
            <w:proofErr w:type="spellStart"/>
            <w:r w:rsidRPr="008B76DC">
              <w:rPr>
                <w:rFonts w:ascii="Courier New" w:hAnsi="Courier New" w:cs="Courier New"/>
                <w:sz w:val="20"/>
                <w:szCs w:val="20"/>
              </w:rPr>
              <w:t>loadMovie</w:t>
            </w:r>
            <w:proofErr w:type="spellEnd"/>
          </w:p>
        </w:tc>
      </w:tr>
      <w:tr w:rsidR="00191D2E" w:rsidRPr="00191D2E" w14:paraId="0ECEF0BD" w14:textId="77777777" w:rsidTr="00D634AF">
        <w:trPr>
          <w:jc w:val="center"/>
        </w:trPr>
        <w:tc>
          <w:tcPr>
            <w:tcW w:w="0" w:type="auto"/>
          </w:tcPr>
          <w:p w14:paraId="2DF8A781" w14:textId="77777777" w:rsidR="00191D2E" w:rsidRPr="008B76DC" w:rsidRDefault="00191D2E" w:rsidP="00D634AF">
            <w:pPr>
              <w:rPr>
                <w:rFonts w:ascii="Courier New" w:hAnsi="Courier New" w:cs="Courier New"/>
                <w:sz w:val="20"/>
                <w:szCs w:val="20"/>
              </w:rPr>
            </w:pPr>
            <w:proofErr w:type="spellStart"/>
            <w:proofErr w:type="gramStart"/>
            <w:r w:rsidRPr="008B76DC">
              <w:rPr>
                <w:rFonts w:ascii="Courier New" w:hAnsi="Courier New" w:cs="Courier New"/>
                <w:sz w:val="20"/>
                <w:szCs w:val="20"/>
              </w:rPr>
              <w:t>sait.mms.problemdomain</w:t>
            </w:r>
            <w:proofErr w:type="spellEnd"/>
            <w:proofErr w:type="gramEnd"/>
          </w:p>
        </w:tc>
        <w:tc>
          <w:tcPr>
            <w:tcW w:w="0" w:type="auto"/>
          </w:tcPr>
          <w:p w14:paraId="373EC15A" w14:textId="77777777" w:rsidR="00191D2E" w:rsidRPr="008B76DC" w:rsidRDefault="00191D2E" w:rsidP="00D634AF">
            <w:pPr>
              <w:rPr>
                <w:rFonts w:ascii="Courier New" w:hAnsi="Courier New" w:cs="Courier New"/>
                <w:sz w:val="20"/>
                <w:szCs w:val="20"/>
              </w:rPr>
            </w:pPr>
            <w:r w:rsidRPr="008B76DC">
              <w:rPr>
                <w:rFonts w:ascii="Courier New" w:hAnsi="Courier New" w:cs="Courier New"/>
                <w:sz w:val="20"/>
                <w:szCs w:val="20"/>
              </w:rPr>
              <w:t>Movie</w:t>
            </w:r>
          </w:p>
        </w:tc>
        <w:tc>
          <w:tcPr>
            <w:tcW w:w="0" w:type="auto"/>
          </w:tcPr>
          <w:p w14:paraId="7D8C6A17" w14:textId="77777777" w:rsidR="00191D2E" w:rsidRPr="008B76DC" w:rsidRDefault="00191D2E" w:rsidP="00D634AF">
            <w:pPr>
              <w:rPr>
                <w:rFonts w:ascii="Courier New" w:hAnsi="Courier New" w:cs="Courier New"/>
                <w:sz w:val="20"/>
                <w:szCs w:val="20"/>
              </w:rPr>
            </w:pPr>
            <w:r w:rsidRPr="008B76DC">
              <w:rPr>
                <w:rFonts w:ascii="Courier New" w:hAnsi="Courier New" w:cs="Courier New"/>
                <w:sz w:val="20"/>
                <w:szCs w:val="20"/>
              </w:rPr>
              <w:t xml:space="preserve">Accessor methods, </w:t>
            </w:r>
            <w:proofErr w:type="spellStart"/>
            <w:r w:rsidRPr="008B76DC">
              <w:rPr>
                <w:rFonts w:ascii="Courier New" w:hAnsi="Courier New" w:cs="Courier New"/>
                <w:sz w:val="20"/>
                <w:szCs w:val="20"/>
              </w:rPr>
              <w:t>toString</w:t>
            </w:r>
            <w:proofErr w:type="spellEnd"/>
          </w:p>
        </w:tc>
      </w:tr>
    </w:tbl>
    <w:p w14:paraId="163B5612" w14:textId="5F706270" w:rsidR="00191D2E" w:rsidRDefault="00191D2E" w:rsidP="00191D2E">
      <w:pPr>
        <w:spacing w:before="240"/>
        <w:rPr>
          <w:rFonts w:cstheme="minorHAnsi"/>
        </w:rPr>
      </w:pPr>
      <w:r w:rsidRPr="00191D2E">
        <w:rPr>
          <w:rFonts w:cstheme="minorHAnsi"/>
        </w:rPr>
        <w:t>You cannot use parallel and/or nested arrays in this assignment</w:t>
      </w:r>
      <w:r w:rsidR="00A33B0D">
        <w:rPr>
          <w:rFonts w:cstheme="minorHAnsi"/>
        </w:rPr>
        <w:t xml:space="preserve"> (you can use </w:t>
      </w:r>
      <w:proofErr w:type="spellStart"/>
      <w:r w:rsidR="00A33B0D">
        <w:rPr>
          <w:rFonts w:cstheme="minorHAnsi"/>
        </w:rPr>
        <w:t>ArrayList</w:t>
      </w:r>
      <w:proofErr w:type="spellEnd"/>
      <w:r w:rsidR="00A33B0D">
        <w:rPr>
          <w:rFonts w:cstheme="minorHAnsi"/>
        </w:rPr>
        <w:t>)</w:t>
      </w:r>
      <w:r w:rsidRPr="00191D2E">
        <w:rPr>
          <w:rFonts w:cstheme="minorHAnsi"/>
        </w:rPr>
        <w:t>.</w:t>
      </w:r>
      <w:r>
        <w:rPr>
          <w:rFonts w:cstheme="minorHAnsi"/>
        </w:rPr>
        <w:t xml:space="preserve"> </w:t>
      </w:r>
    </w:p>
    <w:p w14:paraId="374FF912" w14:textId="77777777" w:rsidR="000C715E" w:rsidRPr="000C715E" w:rsidRDefault="000C715E" w:rsidP="000C715E">
      <w:pPr>
        <w:pStyle w:val="Heading2"/>
        <w:rPr>
          <w:b/>
          <w:bCs/>
        </w:rPr>
      </w:pPr>
      <w:r w:rsidRPr="000C715E">
        <w:rPr>
          <w:b/>
          <w:bCs/>
        </w:rPr>
        <w:t>Sample runs:</w:t>
      </w:r>
    </w:p>
    <w:p w14:paraId="46DAF436" w14:textId="39EE6C5D" w:rsidR="00A37F3C" w:rsidRPr="00A37F3C" w:rsidRDefault="00A37F3C" w:rsidP="00A37F3C">
      <w:r>
        <w:t>An example of an added and saved a new movie (where i</w:t>
      </w:r>
      <w:r w:rsidRPr="00B10DCB">
        <w:t xml:space="preserve">nput is shown in </w:t>
      </w:r>
      <w:r w:rsidRPr="00B10DCB">
        <w:rPr>
          <w:b/>
          <w:bCs/>
          <w:u w:val="single"/>
        </w:rPr>
        <w:t>bold underline</w:t>
      </w:r>
      <w:r w:rsidRPr="00B10DCB">
        <w:rPr>
          <w:rFonts w:ascii="Times New Roman" w:hAnsi="Times New Roman"/>
          <w:bCs/>
        </w:rPr>
        <w:t>)</w:t>
      </w:r>
      <w:r w:rsidRPr="00B10DCB">
        <w:rPr>
          <w:bCs/>
        </w:rPr>
        <w:t>:</w:t>
      </w:r>
    </w:p>
    <w:p w14:paraId="17246470" w14:textId="5D2DF348"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r w:rsidRPr="00A37F3C">
        <w:rPr>
          <w:rFonts w:ascii="Courier New" w:hAnsi="Courier New" w:cs="Courier New"/>
          <w:color w:val="000000" w:themeColor="text1"/>
          <w:sz w:val="20"/>
          <w:szCs w:val="20"/>
        </w:rPr>
        <w:t>Movie Management system</w:t>
      </w:r>
    </w:p>
    <w:p w14:paraId="6A2DE777" w14:textId="77777777"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r w:rsidRPr="00A37F3C">
        <w:rPr>
          <w:rFonts w:ascii="Courier New" w:hAnsi="Courier New" w:cs="Courier New"/>
          <w:color w:val="000000" w:themeColor="text1"/>
          <w:sz w:val="20"/>
          <w:szCs w:val="20"/>
        </w:rPr>
        <w:t>1</w:t>
      </w:r>
      <w:r w:rsidRPr="00A37F3C">
        <w:rPr>
          <w:rFonts w:ascii="Courier New" w:hAnsi="Courier New" w:cs="Courier New"/>
          <w:color w:val="000000" w:themeColor="text1"/>
          <w:sz w:val="20"/>
          <w:szCs w:val="20"/>
        </w:rPr>
        <w:tab/>
        <w:t>Add New Movie and Save</w:t>
      </w:r>
    </w:p>
    <w:p w14:paraId="7E15A4B5" w14:textId="77777777"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r w:rsidRPr="00A37F3C">
        <w:rPr>
          <w:rFonts w:ascii="Courier New" w:hAnsi="Courier New" w:cs="Courier New"/>
          <w:color w:val="000000" w:themeColor="text1"/>
          <w:sz w:val="20"/>
          <w:szCs w:val="20"/>
        </w:rPr>
        <w:t>2</w:t>
      </w:r>
      <w:r w:rsidRPr="00A37F3C">
        <w:rPr>
          <w:rFonts w:ascii="Courier New" w:hAnsi="Courier New" w:cs="Courier New"/>
          <w:color w:val="000000" w:themeColor="text1"/>
          <w:sz w:val="20"/>
          <w:szCs w:val="20"/>
        </w:rPr>
        <w:tab/>
        <w:t>Generate List of Movies Released in a Year</w:t>
      </w:r>
    </w:p>
    <w:p w14:paraId="1F5CA3D9" w14:textId="77777777"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r w:rsidRPr="00A37F3C">
        <w:rPr>
          <w:rFonts w:ascii="Courier New" w:hAnsi="Courier New" w:cs="Courier New"/>
          <w:color w:val="000000" w:themeColor="text1"/>
          <w:sz w:val="20"/>
          <w:szCs w:val="20"/>
        </w:rPr>
        <w:t>3</w:t>
      </w:r>
      <w:r w:rsidRPr="00A37F3C">
        <w:rPr>
          <w:rFonts w:ascii="Courier New" w:hAnsi="Courier New" w:cs="Courier New"/>
          <w:color w:val="000000" w:themeColor="text1"/>
          <w:sz w:val="20"/>
          <w:szCs w:val="20"/>
        </w:rPr>
        <w:tab/>
        <w:t>Generate List of Random Movies</w:t>
      </w:r>
    </w:p>
    <w:p w14:paraId="40068B7B" w14:textId="77777777"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r w:rsidRPr="00A37F3C">
        <w:rPr>
          <w:rFonts w:ascii="Courier New" w:hAnsi="Courier New" w:cs="Courier New"/>
          <w:color w:val="000000" w:themeColor="text1"/>
          <w:sz w:val="20"/>
          <w:szCs w:val="20"/>
        </w:rPr>
        <w:t>4</w:t>
      </w:r>
      <w:r w:rsidRPr="00A37F3C">
        <w:rPr>
          <w:rFonts w:ascii="Courier New" w:hAnsi="Courier New" w:cs="Courier New"/>
          <w:color w:val="000000" w:themeColor="text1"/>
          <w:sz w:val="20"/>
          <w:szCs w:val="20"/>
        </w:rPr>
        <w:tab/>
        <w:t>Exit</w:t>
      </w:r>
    </w:p>
    <w:p w14:paraId="5621CABE" w14:textId="77777777"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p>
    <w:p w14:paraId="696BCBCA" w14:textId="77777777"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r w:rsidRPr="00A37F3C">
        <w:rPr>
          <w:rFonts w:ascii="Courier New" w:hAnsi="Courier New" w:cs="Courier New"/>
          <w:color w:val="000000" w:themeColor="text1"/>
          <w:sz w:val="20"/>
          <w:szCs w:val="20"/>
        </w:rPr>
        <w:t xml:space="preserve">Enter an option: </w:t>
      </w:r>
      <w:r w:rsidRPr="00A37F3C">
        <w:rPr>
          <w:rFonts w:ascii="Courier New" w:hAnsi="Courier New" w:cs="Courier New"/>
          <w:b/>
          <w:bCs/>
          <w:color w:val="000000" w:themeColor="text1"/>
          <w:sz w:val="20"/>
          <w:szCs w:val="20"/>
          <w:u w:val="single"/>
        </w:rPr>
        <w:t>1</w:t>
      </w:r>
    </w:p>
    <w:p w14:paraId="6775EC62" w14:textId="77777777"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p>
    <w:p w14:paraId="31FA49F0" w14:textId="77777777"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r w:rsidRPr="00A37F3C">
        <w:rPr>
          <w:rFonts w:ascii="Courier New" w:hAnsi="Courier New" w:cs="Courier New"/>
          <w:color w:val="000000" w:themeColor="text1"/>
          <w:sz w:val="20"/>
          <w:szCs w:val="20"/>
        </w:rPr>
        <w:t xml:space="preserve">Enter duration: </w:t>
      </w:r>
      <w:r w:rsidRPr="00A37F3C">
        <w:rPr>
          <w:rFonts w:ascii="Courier New" w:hAnsi="Courier New" w:cs="Courier New"/>
          <w:b/>
          <w:bCs/>
          <w:color w:val="000000" w:themeColor="text1"/>
          <w:sz w:val="20"/>
          <w:szCs w:val="20"/>
          <w:u w:val="single"/>
        </w:rPr>
        <w:t>100</w:t>
      </w:r>
    </w:p>
    <w:p w14:paraId="69F349F6" w14:textId="77777777"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r w:rsidRPr="00A37F3C">
        <w:rPr>
          <w:rFonts w:ascii="Courier New" w:hAnsi="Courier New" w:cs="Courier New"/>
          <w:color w:val="000000" w:themeColor="text1"/>
          <w:sz w:val="20"/>
          <w:szCs w:val="20"/>
        </w:rPr>
        <w:t xml:space="preserve">Enter movie title: </w:t>
      </w:r>
      <w:r w:rsidRPr="00A37F3C">
        <w:rPr>
          <w:rFonts w:ascii="Courier New" w:hAnsi="Courier New" w:cs="Courier New"/>
          <w:b/>
          <w:bCs/>
          <w:color w:val="000000" w:themeColor="text1"/>
          <w:sz w:val="20"/>
          <w:szCs w:val="20"/>
          <w:u w:val="single"/>
        </w:rPr>
        <w:t>We are Gold</w:t>
      </w:r>
    </w:p>
    <w:p w14:paraId="3569510A" w14:textId="77777777" w:rsidR="00A37F3C" w:rsidRPr="00A37F3C" w:rsidRDefault="00A37F3C" w:rsidP="00A37F3C">
      <w:pPr>
        <w:autoSpaceDE w:val="0"/>
        <w:autoSpaceDN w:val="0"/>
        <w:adjustRightInd w:val="0"/>
        <w:spacing w:after="0" w:line="240" w:lineRule="auto"/>
        <w:rPr>
          <w:rFonts w:ascii="Courier New" w:hAnsi="Courier New" w:cs="Courier New"/>
          <w:b/>
          <w:bCs/>
          <w:color w:val="000000" w:themeColor="text1"/>
          <w:sz w:val="20"/>
          <w:szCs w:val="20"/>
          <w:u w:val="single"/>
        </w:rPr>
      </w:pPr>
      <w:r w:rsidRPr="00A37F3C">
        <w:rPr>
          <w:rFonts w:ascii="Courier New" w:hAnsi="Courier New" w:cs="Courier New"/>
          <w:color w:val="000000" w:themeColor="text1"/>
          <w:sz w:val="20"/>
          <w:szCs w:val="20"/>
        </w:rPr>
        <w:t xml:space="preserve">Enter year: </w:t>
      </w:r>
      <w:r w:rsidRPr="00A37F3C">
        <w:rPr>
          <w:rFonts w:ascii="Courier New" w:hAnsi="Courier New" w:cs="Courier New"/>
          <w:b/>
          <w:bCs/>
          <w:color w:val="000000" w:themeColor="text1"/>
          <w:sz w:val="20"/>
          <w:szCs w:val="20"/>
          <w:u w:val="single"/>
        </w:rPr>
        <w:t>2019</w:t>
      </w:r>
    </w:p>
    <w:p w14:paraId="2456AAFA" w14:textId="77777777"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r w:rsidRPr="00A37F3C">
        <w:rPr>
          <w:rFonts w:ascii="Courier New" w:hAnsi="Courier New" w:cs="Courier New"/>
          <w:color w:val="000000" w:themeColor="text1"/>
          <w:sz w:val="20"/>
          <w:szCs w:val="20"/>
        </w:rPr>
        <w:t xml:space="preserve">Saving movies... </w:t>
      </w:r>
    </w:p>
    <w:p w14:paraId="23C7A8F9" w14:textId="73457FDA" w:rsidR="00A37F3C" w:rsidRPr="00A37F3C" w:rsidRDefault="00A37F3C" w:rsidP="00A37F3C">
      <w:pPr>
        <w:autoSpaceDE w:val="0"/>
        <w:autoSpaceDN w:val="0"/>
        <w:adjustRightInd w:val="0"/>
        <w:spacing w:after="0" w:line="240" w:lineRule="auto"/>
        <w:rPr>
          <w:rFonts w:ascii="Courier New" w:hAnsi="Courier New" w:cs="Courier New"/>
          <w:color w:val="000000" w:themeColor="text1"/>
          <w:sz w:val="20"/>
          <w:szCs w:val="20"/>
        </w:rPr>
      </w:pPr>
      <w:r w:rsidRPr="00A37F3C">
        <w:rPr>
          <w:rFonts w:ascii="Courier New" w:hAnsi="Courier New" w:cs="Courier New"/>
          <w:color w:val="000000" w:themeColor="text1"/>
          <w:sz w:val="20"/>
          <w:szCs w:val="20"/>
        </w:rPr>
        <w:t xml:space="preserve">Added movie to </w:t>
      </w:r>
      <w:r w:rsidR="00A33B0D">
        <w:rPr>
          <w:rFonts w:ascii="Courier New" w:hAnsi="Courier New" w:cs="Courier New"/>
          <w:color w:val="000000" w:themeColor="text1"/>
          <w:sz w:val="20"/>
          <w:szCs w:val="20"/>
        </w:rPr>
        <w:t xml:space="preserve">the </w:t>
      </w:r>
      <w:r w:rsidRPr="00A37F3C">
        <w:rPr>
          <w:rFonts w:ascii="Courier New" w:hAnsi="Courier New" w:cs="Courier New"/>
          <w:color w:val="000000" w:themeColor="text1"/>
          <w:sz w:val="20"/>
          <w:szCs w:val="20"/>
        </w:rPr>
        <w:t>data</w:t>
      </w:r>
      <w:r w:rsidR="00A33B0D">
        <w:rPr>
          <w:rFonts w:ascii="Courier New" w:hAnsi="Courier New" w:cs="Courier New"/>
          <w:color w:val="000000" w:themeColor="text1"/>
          <w:sz w:val="20"/>
          <w:szCs w:val="20"/>
        </w:rPr>
        <w:t xml:space="preserve"> file</w:t>
      </w:r>
      <w:r w:rsidRPr="00A37F3C">
        <w:rPr>
          <w:rFonts w:ascii="Courier New" w:hAnsi="Courier New" w:cs="Courier New"/>
          <w:color w:val="000000" w:themeColor="text1"/>
          <w:sz w:val="20"/>
          <w:szCs w:val="20"/>
        </w:rPr>
        <w:t>.</w:t>
      </w:r>
    </w:p>
    <w:p w14:paraId="39F73EB8" w14:textId="77777777" w:rsidR="00A37F3C" w:rsidRPr="00A37F3C" w:rsidRDefault="00A37F3C" w:rsidP="00A37F3C">
      <w:pPr>
        <w:rPr>
          <w:sz w:val="6"/>
          <w:szCs w:val="6"/>
        </w:rPr>
      </w:pPr>
    </w:p>
    <w:p w14:paraId="4FAC4160" w14:textId="1E54E58E" w:rsidR="00A37F3C" w:rsidRDefault="00A37F3C" w:rsidP="00A37F3C">
      <w:r>
        <w:t>An example of a generated list of movies released in a year (where i</w:t>
      </w:r>
      <w:r w:rsidRPr="00B10DCB">
        <w:t xml:space="preserve">nput is shown in </w:t>
      </w:r>
      <w:r w:rsidRPr="00B10DCB">
        <w:rPr>
          <w:b/>
          <w:bCs/>
          <w:u w:val="single"/>
        </w:rPr>
        <w:t>bold underline</w:t>
      </w:r>
      <w:r w:rsidRPr="00B10DCB">
        <w:rPr>
          <w:rFonts w:ascii="Times New Roman" w:hAnsi="Times New Roman"/>
          <w:bCs/>
        </w:rPr>
        <w:t>)</w:t>
      </w:r>
      <w:r w:rsidRPr="00B10DCB">
        <w:rPr>
          <w:bCs/>
        </w:rPr>
        <w:t>:</w:t>
      </w:r>
    </w:p>
    <w:p w14:paraId="09BC731F" w14:textId="6357E1F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Movie Management system</w:t>
      </w:r>
    </w:p>
    <w:p w14:paraId="1D991CBE" w14:textId="35ED5102"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1</w:t>
      </w:r>
      <w:r w:rsidRPr="002E7F74">
        <w:rPr>
          <w:rFonts w:ascii="Courier New" w:hAnsi="Courier New" w:cs="Courier New"/>
          <w:color w:val="000000" w:themeColor="text1"/>
          <w:sz w:val="20"/>
          <w:szCs w:val="20"/>
        </w:rPr>
        <w:tab/>
        <w:t>Add New Movi</w:t>
      </w:r>
      <w:r w:rsidR="00C63C18">
        <w:rPr>
          <w:rFonts w:ascii="Courier New" w:hAnsi="Courier New" w:cs="Courier New"/>
          <w:color w:val="000000" w:themeColor="text1"/>
          <w:sz w:val="20"/>
          <w:szCs w:val="20"/>
        </w:rPr>
        <w:t>e and Save</w:t>
      </w:r>
    </w:p>
    <w:p w14:paraId="15F06C82" w14:textId="5F838C0E"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2</w:t>
      </w:r>
      <w:r w:rsidRPr="002E7F74">
        <w:rPr>
          <w:rFonts w:ascii="Courier New" w:hAnsi="Courier New" w:cs="Courier New"/>
          <w:color w:val="000000" w:themeColor="text1"/>
          <w:sz w:val="20"/>
          <w:szCs w:val="20"/>
        </w:rPr>
        <w:tab/>
        <w:t xml:space="preserve">Generate </w:t>
      </w:r>
      <w:r w:rsidR="00C63C18">
        <w:rPr>
          <w:rFonts w:ascii="Courier New" w:hAnsi="Courier New" w:cs="Courier New"/>
          <w:color w:val="000000" w:themeColor="text1"/>
          <w:sz w:val="20"/>
          <w:szCs w:val="20"/>
        </w:rPr>
        <w:t>L</w:t>
      </w:r>
      <w:r w:rsidRPr="002E7F74">
        <w:rPr>
          <w:rFonts w:ascii="Courier New" w:hAnsi="Courier New" w:cs="Courier New"/>
          <w:color w:val="000000" w:themeColor="text1"/>
          <w:sz w:val="20"/>
          <w:szCs w:val="20"/>
        </w:rPr>
        <w:t xml:space="preserve">ist of </w:t>
      </w:r>
      <w:r w:rsidR="00C63C18">
        <w:rPr>
          <w:rFonts w:ascii="Courier New" w:hAnsi="Courier New" w:cs="Courier New"/>
          <w:color w:val="000000" w:themeColor="text1"/>
          <w:sz w:val="20"/>
          <w:szCs w:val="20"/>
        </w:rPr>
        <w:t>M</w:t>
      </w:r>
      <w:r w:rsidRPr="002E7F74">
        <w:rPr>
          <w:rFonts w:ascii="Courier New" w:hAnsi="Courier New" w:cs="Courier New"/>
          <w:color w:val="000000" w:themeColor="text1"/>
          <w:sz w:val="20"/>
          <w:szCs w:val="20"/>
        </w:rPr>
        <w:t xml:space="preserve">ovies </w:t>
      </w:r>
      <w:r w:rsidR="00C63C18">
        <w:rPr>
          <w:rFonts w:ascii="Courier New" w:hAnsi="Courier New" w:cs="Courier New"/>
          <w:color w:val="000000" w:themeColor="text1"/>
          <w:sz w:val="20"/>
          <w:szCs w:val="20"/>
        </w:rPr>
        <w:t>R</w:t>
      </w:r>
      <w:r w:rsidRPr="002E7F74">
        <w:rPr>
          <w:rFonts w:ascii="Courier New" w:hAnsi="Courier New" w:cs="Courier New"/>
          <w:color w:val="000000" w:themeColor="text1"/>
          <w:sz w:val="20"/>
          <w:szCs w:val="20"/>
        </w:rPr>
        <w:t xml:space="preserve">eleased in a </w:t>
      </w:r>
      <w:r w:rsidR="00C63C18">
        <w:rPr>
          <w:rFonts w:ascii="Courier New" w:hAnsi="Courier New" w:cs="Courier New"/>
          <w:color w:val="000000" w:themeColor="text1"/>
          <w:sz w:val="20"/>
          <w:szCs w:val="20"/>
        </w:rPr>
        <w:t>Y</w:t>
      </w:r>
      <w:r w:rsidRPr="002E7F74">
        <w:rPr>
          <w:rFonts w:ascii="Courier New" w:hAnsi="Courier New" w:cs="Courier New"/>
          <w:color w:val="000000" w:themeColor="text1"/>
          <w:sz w:val="20"/>
          <w:szCs w:val="20"/>
        </w:rPr>
        <w:t>ear</w:t>
      </w:r>
    </w:p>
    <w:p w14:paraId="437F75A4" w14:textId="41E09E0A"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3</w:t>
      </w:r>
      <w:r w:rsidRPr="002E7F74">
        <w:rPr>
          <w:rFonts w:ascii="Courier New" w:hAnsi="Courier New" w:cs="Courier New"/>
          <w:color w:val="000000" w:themeColor="text1"/>
          <w:sz w:val="20"/>
          <w:szCs w:val="20"/>
        </w:rPr>
        <w:tab/>
        <w:t xml:space="preserve">Generate </w:t>
      </w:r>
      <w:r w:rsidR="00C63C18">
        <w:rPr>
          <w:rFonts w:ascii="Courier New" w:hAnsi="Courier New" w:cs="Courier New"/>
          <w:color w:val="000000" w:themeColor="text1"/>
          <w:sz w:val="20"/>
          <w:szCs w:val="20"/>
        </w:rPr>
        <w:t>L</w:t>
      </w:r>
      <w:r w:rsidRPr="002E7F74">
        <w:rPr>
          <w:rFonts w:ascii="Courier New" w:hAnsi="Courier New" w:cs="Courier New"/>
          <w:color w:val="000000" w:themeColor="text1"/>
          <w:sz w:val="20"/>
          <w:szCs w:val="20"/>
        </w:rPr>
        <w:t xml:space="preserve">ist of </w:t>
      </w:r>
      <w:r w:rsidR="00C63C18">
        <w:rPr>
          <w:rFonts w:ascii="Courier New" w:hAnsi="Courier New" w:cs="Courier New"/>
          <w:color w:val="000000" w:themeColor="text1"/>
          <w:sz w:val="20"/>
          <w:szCs w:val="20"/>
        </w:rPr>
        <w:t>R</w:t>
      </w:r>
      <w:r w:rsidRPr="002E7F74">
        <w:rPr>
          <w:rFonts w:ascii="Courier New" w:hAnsi="Courier New" w:cs="Courier New"/>
          <w:color w:val="000000" w:themeColor="text1"/>
          <w:sz w:val="20"/>
          <w:szCs w:val="20"/>
        </w:rPr>
        <w:t xml:space="preserve">andom </w:t>
      </w:r>
      <w:r w:rsidR="00C63C18">
        <w:rPr>
          <w:rFonts w:ascii="Courier New" w:hAnsi="Courier New" w:cs="Courier New"/>
          <w:color w:val="000000" w:themeColor="text1"/>
          <w:sz w:val="20"/>
          <w:szCs w:val="20"/>
        </w:rPr>
        <w:t>M</w:t>
      </w:r>
      <w:r w:rsidRPr="002E7F74">
        <w:rPr>
          <w:rFonts w:ascii="Courier New" w:hAnsi="Courier New" w:cs="Courier New"/>
          <w:color w:val="000000" w:themeColor="text1"/>
          <w:sz w:val="20"/>
          <w:szCs w:val="20"/>
        </w:rPr>
        <w:t>ovies</w:t>
      </w:r>
    </w:p>
    <w:p w14:paraId="0BD0FA2F"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4</w:t>
      </w:r>
      <w:r w:rsidRPr="002E7F74">
        <w:rPr>
          <w:rFonts w:ascii="Courier New" w:hAnsi="Courier New" w:cs="Courier New"/>
          <w:color w:val="000000" w:themeColor="text1"/>
          <w:sz w:val="20"/>
          <w:szCs w:val="20"/>
        </w:rPr>
        <w:tab/>
        <w:t>Exit</w:t>
      </w:r>
    </w:p>
    <w:p w14:paraId="6B1A9C3D"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p>
    <w:p w14:paraId="76E8AEB7"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 xml:space="preserve">Enter an option: </w:t>
      </w:r>
      <w:r w:rsidRPr="002E7F74">
        <w:rPr>
          <w:rFonts w:ascii="Courier New" w:hAnsi="Courier New" w:cs="Courier New"/>
          <w:b/>
          <w:bCs/>
          <w:color w:val="000000" w:themeColor="text1"/>
          <w:sz w:val="20"/>
          <w:szCs w:val="20"/>
          <w:u w:val="single"/>
        </w:rPr>
        <w:t>2</w:t>
      </w:r>
    </w:p>
    <w:p w14:paraId="5783ABAC"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p>
    <w:p w14:paraId="715DD5CD"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lastRenderedPageBreak/>
        <w:t xml:space="preserve">Enter in year: </w:t>
      </w:r>
      <w:r w:rsidRPr="002E7F74">
        <w:rPr>
          <w:rFonts w:ascii="Courier New" w:hAnsi="Courier New" w:cs="Courier New"/>
          <w:b/>
          <w:bCs/>
          <w:color w:val="000000" w:themeColor="text1"/>
          <w:sz w:val="20"/>
          <w:szCs w:val="20"/>
          <w:u w:val="single"/>
        </w:rPr>
        <w:t>1996</w:t>
      </w:r>
    </w:p>
    <w:p w14:paraId="37DFFE07"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p>
    <w:p w14:paraId="27212364"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Movie List</w:t>
      </w:r>
    </w:p>
    <w:p w14:paraId="3D578CCB"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Duration</w:t>
      </w:r>
      <w:r w:rsidRPr="002E7F74">
        <w:rPr>
          <w:rFonts w:ascii="Courier New" w:hAnsi="Courier New" w:cs="Courier New"/>
          <w:color w:val="000000" w:themeColor="text1"/>
          <w:sz w:val="20"/>
          <w:szCs w:val="20"/>
        </w:rPr>
        <w:tab/>
        <w:t>Year</w:t>
      </w:r>
      <w:r w:rsidRPr="002E7F74">
        <w:rPr>
          <w:rFonts w:ascii="Courier New" w:hAnsi="Courier New" w:cs="Courier New"/>
          <w:color w:val="000000" w:themeColor="text1"/>
          <w:sz w:val="20"/>
          <w:szCs w:val="20"/>
        </w:rPr>
        <w:tab/>
        <w:t>Title</w:t>
      </w:r>
    </w:p>
    <w:p w14:paraId="62C11CF0"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103</w:t>
      </w:r>
      <w:r w:rsidRPr="002E7F74">
        <w:rPr>
          <w:rFonts w:ascii="Courier New" w:hAnsi="Courier New" w:cs="Courier New"/>
          <w:color w:val="000000" w:themeColor="text1"/>
          <w:sz w:val="20"/>
          <w:szCs w:val="20"/>
        </w:rPr>
        <w:tab/>
      </w:r>
      <w:r w:rsidRPr="002E7F74">
        <w:rPr>
          <w:rFonts w:ascii="Courier New" w:hAnsi="Courier New" w:cs="Courier New"/>
          <w:color w:val="000000" w:themeColor="text1"/>
          <w:sz w:val="20"/>
          <w:szCs w:val="20"/>
        </w:rPr>
        <w:tab/>
        <w:t>1996</w:t>
      </w:r>
      <w:r w:rsidRPr="002E7F74">
        <w:rPr>
          <w:rFonts w:ascii="Courier New" w:hAnsi="Courier New" w:cs="Courier New"/>
          <w:color w:val="000000" w:themeColor="text1"/>
          <w:sz w:val="20"/>
          <w:szCs w:val="20"/>
        </w:rPr>
        <w:tab/>
      </w:r>
      <w:proofErr w:type="spellStart"/>
      <w:r w:rsidRPr="002E7F74">
        <w:rPr>
          <w:rFonts w:ascii="Courier New" w:hAnsi="Courier New" w:cs="Courier New"/>
          <w:color w:val="000000" w:themeColor="text1"/>
          <w:sz w:val="20"/>
          <w:szCs w:val="20"/>
        </w:rPr>
        <w:t>DragonHeart</w:t>
      </w:r>
      <w:proofErr w:type="spellEnd"/>
    </w:p>
    <w:p w14:paraId="2580112F"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93</w:t>
      </w:r>
      <w:r w:rsidRPr="002E7F74">
        <w:rPr>
          <w:rFonts w:ascii="Courier New" w:hAnsi="Courier New" w:cs="Courier New"/>
          <w:color w:val="000000" w:themeColor="text1"/>
          <w:sz w:val="20"/>
          <w:szCs w:val="20"/>
        </w:rPr>
        <w:tab/>
      </w:r>
      <w:r w:rsidRPr="002E7F74">
        <w:rPr>
          <w:rFonts w:ascii="Courier New" w:hAnsi="Courier New" w:cs="Courier New"/>
          <w:color w:val="000000" w:themeColor="text1"/>
          <w:sz w:val="20"/>
          <w:szCs w:val="20"/>
        </w:rPr>
        <w:tab/>
        <w:t>1996</w:t>
      </w:r>
      <w:r w:rsidRPr="002E7F74">
        <w:rPr>
          <w:rFonts w:ascii="Courier New" w:hAnsi="Courier New" w:cs="Courier New"/>
          <w:color w:val="000000" w:themeColor="text1"/>
          <w:sz w:val="20"/>
          <w:szCs w:val="20"/>
        </w:rPr>
        <w:tab/>
        <w:t>Trainspotting</w:t>
      </w:r>
    </w:p>
    <w:p w14:paraId="1056A6F6" w14:textId="1E5494D0" w:rsidR="00883A7B" w:rsidRPr="002E7F74" w:rsidRDefault="00883A7B" w:rsidP="00A37F3C">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145</w:t>
      </w:r>
      <w:r w:rsidRPr="002E7F74">
        <w:rPr>
          <w:rFonts w:ascii="Courier New" w:hAnsi="Courier New" w:cs="Courier New"/>
          <w:color w:val="000000" w:themeColor="text1"/>
          <w:sz w:val="20"/>
          <w:szCs w:val="20"/>
        </w:rPr>
        <w:tab/>
      </w:r>
      <w:r w:rsidRPr="002E7F74">
        <w:rPr>
          <w:rFonts w:ascii="Courier New" w:hAnsi="Courier New" w:cs="Courier New"/>
          <w:color w:val="000000" w:themeColor="text1"/>
          <w:sz w:val="20"/>
          <w:szCs w:val="20"/>
        </w:rPr>
        <w:tab/>
        <w:t>1996</w:t>
      </w:r>
      <w:r w:rsidRPr="002E7F74">
        <w:rPr>
          <w:rFonts w:ascii="Courier New" w:hAnsi="Courier New" w:cs="Courier New"/>
          <w:color w:val="000000" w:themeColor="text1"/>
          <w:sz w:val="20"/>
          <w:szCs w:val="20"/>
        </w:rPr>
        <w:tab/>
        <w:t>Independence Day</w:t>
      </w:r>
    </w:p>
    <w:p w14:paraId="674FEB47" w14:textId="77777777" w:rsidR="00883A7B" w:rsidRPr="002E7F74" w:rsidRDefault="00883A7B" w:rsidP="00883A7B">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Total duration: 341 minutes</w:t>
      </w:r>
    </w:p>
    <w:p w14:paraId="6FB03C65" w14:textId="77777777" w:rsidR="00FA0886" w:rsidRPr="00262A13" w:rsidRDefault="00FA0886" w:rsidP="00FA0886">
      <w:pPr>
        <w:spacing w:after="0" w:line="240" w:lineRule="auto"/>
        <w:rPr>
          <w:rFonts w:ascii="Courier New" w:hAnsi="Courier New" w:cs="Courier New"/>
        </w:rPr>
      </w:pPr>
    </w:p>
    <w:p w14:paraId="5DEA33E4" w14:textId="20FF57A8" w:rsidR="009F4F24" w:rsidRPr="009F4F24" w:rsidRDefault="009F4F24" w:rsidP="009F4F24">
      <w:r>
        <w:t>An example of invalid option</w:t>
      </w:r>
      <w:r w:rsidR="00A37F3C">
        <w:t xml:space="preserve"> (where i</w:t>
      </w:r>
      <w:r w:rsidR="00A37F3C" w:rsidRPr="00B10DCB">
        <w:t xml:space="preserve">nput is shown in </w:t>
      </w:r>
      <w:r w:rsidR="00A37F3C" w:rsidRPr="00B10DCB">
        <w:rPr>
          <w:b/>
          <w:bCs/>
          <w:u w:val="single"/>
        </w:rPr>
        <w:t>bold underline</w:t>
      </w:r>
      <w:r w:rsidR="00A37F3C" w:rsidRPr="00B10DCB">
        <w:rPr>
          <w:rFonts w:ascii="Times New Roman" w:hAnsi="Times New Roman"/>
          <w:bCs/>
        </w:rPr>
        <w:t>)</w:t>
      </w:r>
      <w:r>
        <w:t>:</w:t>
      </w:r>
    </w:p>
    <w:p w14:paraId="553272A9" w14:textId="77777777" w:rsidR="00C63C18" w:rsidRPr="002E7F74" w:rsidRDefault="00C63C18" w:rsidP="00C63C18">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Movie Management system</w:t>
      </w:r>
    </w:p>
    <w:p w14:paraId="0B65B296" w14:textId="77777777" w:rsidR="00C63C18" w:rsidRPr="002E7F74" w:rsidRDefault="00C63C18" w:rsidP="00C63C18">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1</w:t>
      </w:r>
      <w:r w:rsidRPr="002E7F74">
        <w:rPr>
          <w:rFonts w:ascii="Courier New" w:hAnsi="Courier New" w:cs="Courier New"/>
          <w:color w:val="000000" w:themeColor="text1"/>
          <w:sz w:val="20"/>
          <w:szCs w:val="20"/>
        </w:rPr>
        <w:tab/>
        <w:t>Add New Movi</w:t>
      </w:r>
      <w:r>
        <w:rPr>
          <w:rFonts w:ascii="Courier New" w:hAnsi="Courier New" w:cs="Courier New"/>
          <w:color w:val="000000" w:themeColor="text1"/>
          <w:sz w:val="20"/>
          <w:szCs w:val="20"/>
        </w:rPr>
        <w:t>e and Save</w:t>
      </w:r>
    </w:p>
    <w:p w14:paraId="5780DB43" w14:textId="77777777" w:rsidR="00C63C18" w:rsidRPr="002E7F74" w:rsidRDefault="00C63C18" w:rsidP="00C63C18">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2</w:t>
      </w:r>
      <w:r w:rsidRPr="002E7F74">
        <w:rPr>
          <w:rFonts w:ascii="Courier New" w:hAnsi="Courier New" w:cs="Courier New"/>
          <w:color w:val="000000" w:themeColor="text1"/>
          <w:sz w:val="20"/>
          <w:szCs w:val="20"/>
        </w:rPr>
        <w:tab/>
        <w:t xml:space="preserve">Generate </w:t>
      </w:r>
      <w:r>
        <w:rPr>
          <w:rFonts w:ascii="Courier New" w:hAnsi="Courier New" w:cs="Courier New"/>
          <w:color w:val="000000" w:themeColor="text1"/>
          <w:sz w:val="20"/>
          <w:szCs w:val="20"/>
        </w:rPr>
        <w:t>L</w:t>
      </w:r>
      <w:r w:rsidRPr="002E7F74">
        <w:rPr>
          <w:rFonts w:ascii="Courier New" w:hAnsi="Courier New" w:cs="Courier New"/>
          <w:color w:val="000000" w:themeColor="text1"/>
          <w:sz w:val="20"/>
          <w:szCs w:val="20"/>
        </w:rPr>
        <w:t xml:space="preserve">ist of </w:t>
      </w:r>
      <w:r>
        <w:rPr>
          <w:rFonts w:ascii="Courier New" w:hAnsi="Courier New" w:cs="Courier New"/>
          <w:color w:val="000000" w:themeColor="text1"/>
          <w:sz w:val="20"/>
          <w:szCs w:val="20"/>
        </w:rPr>
        <w:t>M</w:t>
      </w:r>
      <w:r w:rsidRPr="002E7F74">
        <w:rPr>
          <w:rFonts w:ascii="Courier New" w:hAnsi="Courier New" w:cs="Courier New"/>
          <w:color w:val="000000" w:themeColor="text1"/>
          <w:sz w:val="20"/>
          <w:szCs w:val="20"/>
        </w:rPr>
        <w:t xml:space="preserve">ovies </w:t>
      </w:r>
      <w:r>
        <w:rPr>
          <w:rFonts w:ascii="Courier New" w:hAnsi="Courier New" w:cs="Courier New"/>
          <w:color w:val="000000" w:themeColor="text1"/>
          <w:sz w:val="20"/>
          <w:szCs w:val="20"/>
        </w:rPr>
        <w:t>R</w:t>
      </w:r>
      <w:r w:rsidRPr="002E7F74">
        <w:rPr>
          <w:rFonts w:ascii="Courier New" w:hAnsi="Courier New" w:cs="Courier New"/>
          <w:color w:val="000000" w:themeColor="text1"/>
          <w:sz w:val="20"/>
          <w:szCs w:val="20"/>
        </w:rPr>
        <w:t xml:space="preserve">eleased in a </w:t>
      </w:r>
      <w:r>
        <w:rPr>
          <w:rFonts w:ascii="Courier New" w:hAnsi="Courier New" w:cs="Courier New"/>
          <w:color w:val="000000" w:themeColor="text1"/>
          <w:sz w:val="20"/>
          <w:szCs w:val="20"/>
        </w:rPr>
        <w:t>Y</w:t>
      </w:r>
      <w:r w:rsidRPr="002E7F74">
        <w:rPr>
          <w:rFonts w:ascii="Courier New" w:hAnsi="Courier New" w:cs="Courier New"/>
          <w:color w:val="000000" w:themeColor="text1"/>
          <w:sz w:val="20"/>
          <w:szCs w:val="20"/>
        </w:rPr>
        <w:t>ear</w:t>
      </w:r>
    </w:p>
    <w:p w14:paraId="05689114" w14:textId="77777777" w:rsidR="00C63C18" w:rsidRPr="002E7F74" w:rsidRDefault="00C63C18" w:rsidP="00C63C18">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3</w:t>
      </w:r>
      <w:r w:rsidRPr="002E7F74">
        <w:rPr>
          <w:rFonts w:ascii="Courier New" w:hAnsi="Courier New" w:cs="Courier New"/>
          <w:color w:val="000000" w:themeColor="text1"/>
          <w:sz w:val="20"/>
          <w:szCs w:val="20"/>
        </w:rPr>
        <w:tab/>
        <w:t xml:space="preserve">Generate </w:t>
      </w:r>
      <w:r>
        <w:rPr>
          <w:rFonts w:ascii="Courier New" w:hAnsi="Courier New" w:cs="Courier New"/>
          <w:color w:val="000000" w:themeColor="text1"/>
          <w:sz w:val="20"/>
          <w:szCs w:val="20"/>
        </w:rPr>
        <w:t>L</w:t>
      </w:r>
      <w:r w:rsidRPr="002E7F74">
        <w:rPr>
          <w:rFonts w:ascii="Courier New" w:hAnsi="Courier New" w:cs="Courier New"/>
          <w:color w:val="000000" w:themeColor="text1"/>
          <w:sz w:val="20"/>
          <w:szCs w:val="20"/>
        </w:rPr>
        <w:t xml:space="preserve">ist of </w:t>
      </w:r>
      <w:r>
        <w:rPr>
          <w:rFonts w:ascii="Courier New" w:hAnsi="Courier New" w:cs="Courier New"/>
          <w:color w:val="000000" w:themeColor="text1"/>
          <w:sz w:val="20"/>
          <w:szCs w:val="20"/>
        </w:rPr>
        <w:t>R</w:t>
      </w:r>
      <w:r w:rsidRPr="002E7F74">
        <w:rPr>
          <w:rFonts w:ascii="Courier New" w:hAnsi="Courier New" w:cs="Courier New"/>
          <w:color w:val="000000" w:themeColor="text1"/>
          <w:sz w:val="20"/>
          <w:szCs w:val="20"/>
        </w:rPr>
        <w:t xml:space="preserve">andom </w:t>
      </w:r>
      <w:r>
        <w:rPr>
          <w:rFonts w:ascii="Courier New" w:hAnsi="Courier New" w:cs="Courier New"/>
          <w:color w:val="000000" w:themeColor="text1"/>
          <w:sz w:val="20"/>
          <w:szCs w:val="20"/>
        </w:rPr>
        <w:t>M</w:t>
      </w:r>
      <w:r w:rsidRPr="002E7F74">
        <w:rPr>
          <w:rFonts w:ascii="Courier New" w:hAnsi="Courier New" w:cs="Courier New"/>
          <w:color w:val="000000" w:themeColor="text1"/>
          <w:sz w:val="20"/>
          <w:szCs w:val="20"/>
        </w:rPr>
        <w:t>ovies</w:t>
      </w:r>
    </w:p>
    <w:p w14:paraId="466AA172" w14:textId="179269C9" w:rsidR="009F4F24" w:rsidRPr="009F4F24" w:rsidRDefault="00C63C18" w:rsidP="00C63C18">
      <w:pPr>
        <w:autoSpaceDE w:val="0"/>
        <w:autoSpaceDN w:val="0"/>
        <w:adjustRightInd w:val="0"/>
        <w:spacing w:after="0" w:line="240" w:lineRule="auto"/>
        <w:rPr>
          <w:rFonts w:ascii="Courier New" w:hAnsi="Courier New" w:cs="Courier New"/>
          <w:sz w:val="20"/>
          <w:szCs w:val="20"/>
        </w:rPr>
      </w:pPr>
      <w:r w:rsidRPr="002E7F74">
        <w:rPr>
          <w:rFonts w:ascii="Courier New" w:hAnsi="Courier New" w:cs="Courier New"/>
          <w:color w:val="000000" w:themeColor="text1"/>
          <w:sz w:val="20"/>
          <w:szCs w:val="20"/>
        </w:rPr>
        <w:t>4</w:t>
      </w:r>
      <w:r w:rsidRPr="002E7F74">
        <w:rPr>
          <w:rFonts w:ascii="Courier New" w:hAnsi="Courier New" w:cs="Courier New"/>
          <w:color w:val="000000" w:themeColor="text1"/>
          <w:sz w:val="20"/>
          <w:szCs w:val="20"/>
        </w:rPr>
        <w:tab/>
        <w:t>Exit</w:t>
      </w:r>
    </w:p>
    <w:p w14:paraId="03C06A29"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p>
    <w:p w14:paraId="07B54EE9"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r w:rsidRPr="009F4F24">
        <w:rPr>
          <w:rFonts w:ascii="Courier New" w:hAnsi="Courier New" w:cs="Courier New"/>
          <w:color w:val="000000"/>
          <w:sz w:val="20"/>
          <w:szCs w:val="20"/>
        </w:rPr>
        <w:t xml:space="preserve">Enter an option: </w:t>
      </w:r>
      <w:r w:rsidRPr="009F4F24">
        <w:rPr>
          <w:rFonts w:ascii="Courier New" w:hAnsi="Courier New" w:cs="Courier New"/>
          <w:b/>
          <w:bCs/>
          <w:color w:val="000000"/>
          <w:sz w:val="20"/>
          <w:szCs w:val="20"/>
          <w:u w:val="single"/>
        </w:rPr>
        <w:t>5</w:t>
      </w:r>
    </w:p>
    <w:p w14:paraId="51A0F3F8"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p>
    <w:p w14:paraId="3FC35F33" w14:textId="26BC5B32" w:rsidR="009F4F24" w:rsidRPr="009F4F24" w:rsidRDefault="009F4F24" w:rsidP="009F4F24">
      <w:pPr>
        <w:rPr>
          <w:rFonts w:ascii="Courier New" w:hAnsi="Courier New" w:cs="Courier New"/>
        </w:rPr>
      </w:pPr>
      <w:r w:rsidRPr="009F4F24">
        <w:rPr>
          <w:rFonts w:ascii="Courier New" w:hAnsi="Courier New" w:cs="Courier New"/>
          <w:color w:val="000000"/>
          <w:sz w:val="20"/>
          <w:szCs w:val="20"/>
        </w:rPr>
        <w:t>Invalid option!</w:t>
      </w:r>
    </w:p>
    <w:p w14:paraId="260F6CA3" w14:textId="21B7AC2A" w:rsidR="00BB2E17" w:rsidRDefault="00BB2E17" w:rsidP="003E14CE">
      <w:r>
        <w:t>An example of a</w:t>
      </w:r>
      <w:r w:rsidR="00262A13">
        <w:t xml:space="preserve"> generated</w:t>
      </w:r>
      <w:r>
        <w:t xml:space="preserve"> list of random movies</w:t>
      </w:r>
      <w:r w:rsidR="00A37F3C">
        <w:t xml:space="preserve"> (where i</w:t>
      </w:r>
      <w:r w:rsidR="00A37F3C" w:rsidRPr="00B10DCB">
        <w:t xml:space="preserve">nput is shown in </w:t>
      </w:r>
      <w:r w:rsidR="00A37F3C" w:rsidRPr="00B10DCB">
        <w:rPr>
          <w:b/>
          <w:bCs/>
          <w:u w:val="single"/>
        </w:rPr>
        <w:t>bold underline</w:t>
      </w:r>
      <w:r w:rsidR="00A37F3C" w:rsidRPr="00B10DCB">
        <w:rPr>
          <w:rFonts w:ascii="Times New Roman" w:hAnsi="Times New Roman"/>
          <w:bCs/>
        </w:rPr>
        <w:t>)</w:t>
      </w:r>
      <w:r w:rsidR="00A37F3C" w:rsidRPr="00B10DCB">
        <w:rPr>
          <w:bCs/>
        </w:rPr>
        <w:t>:</w:t>
      </w:r>
    </w:p>
    <w:p w14:paraId="460E6C67" w14:textId="77777777" w:rsidR="00C63C18" w:rsidRPr="002E7F74" w:rsidRDefault="00C63C18" w:rsidP="00C63C18">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Movie Management system</w:t>
      </w:r>
    </w:p>
    <w:p w14:paraId="3261857C" w14:textId="77777777" w:rsidR="00C63C18" w:rsidRPr="002E7F74" w:rsidRDefault="00C63C18" w:rsidP="00C63C18">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1</w:t>
      </w:r>
      <w:r w:rsidRPr="002E7F74">
        <w:rPr>
          <w:rFonts w:ascii="Courier New" w:hAnsi="Courier New" w:cs="Courier New"/>
          <w:color w:val="000000" w:themeColor="text1"/>
          <w:sz w:val="20"/>
          <w:szCs w:val="20"/>
        </w:rPr>
        <w:tab/>
        <w:t>Add New Movi</w:t>
      </w:r>
      <w:r>
        <w:rPr>
          <w:rFonts w:ascii="Courier New" w:hAnsi="Courier New" w:cs="Courier New"/>
          <w:color w:val="000000" w:themeColor="text1"/>
          <w:sz w:val="20"/>
          <w:szCs w:val="20"/>
        </w:rPr>
        <w:t>e and Save</w:t>
      </w:r>
    </w:p>
    <w:p w14:paraId="624AA642" w14:textId="77777777" w:rsidR="00C63C18" w:rsidRPr="002E7F74" w:rsidRDefault="00C63C18" w:rsidP="00C63C18">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2</w:t>
      </w:r>
      <w:r w:rsidRPr="002E7F74">
        <w:rPr>
          <w:rFonts w:ascii="Courier New" w:hAnsi="Courier New" w:cs="Courier New"/>
          <w:color w:val="000000" w:themeColor="text1"/>
          <w:sz w:val="20"/>
          <w:szCs w:val="20"/>
        </w:rPr>
        <w:tab/>
        <w:t xml:space="preserve">Generate </w:t>
      </w:r>
      <w:r>
        <w:rPr>
          <w:rFonts w:ascii="Courier New" w:hAnsi="Courier New" w:cs="Courier New"/>
          <w:color w:val="000000" w:themeColor="text1"/>
          <w:sz w:val="20"/>
          <w:szCs w:val="20"/>
        </w:rPr>
        <w:t>L</w:t>
      </w:r>
      <w:r w:rsidRPr="002E7F74">
        <w:rPr>
          <w:rFonts w:ascii="Courier New" w:hAnsi="Courier New" w:cs="Courier New"/>
          <w:color w:val="000000" w:themeColor="text1"/>
          <w:sz w:val="20"/>
          <w:szCs w:val="20"/>
        </w:rPr>
        <w:t xml:space="preserve">ist of </w:t>
      </w:r>
      <w:r>
        <w:rPr>
          <w:rFonts w:ascii="Courier New" w:hAnsi="Courier New" w:cs="Courier New"/>
          <w:color w:val="000000" w:themeColor="text1"/>
          <w:sz w:val="20"/>
          <w:szCs w:val="20"/>
        </w:rPr>
        <w:t>M</w:t>
      </w:r>
      <w:r w:rsidRPr="002E7F74">
        <w:rPr>
          <w:rFonts w:ascii="Courier New" w:hAnsi="Courier New" w:cs="Courier New"/>
          <w:color w:val="000000" w:themeColor="text1"/>
          <w:sz w:val="20"/>
          <w:szCs w:val="20"/>
        </w:rPr>
        <w:t xml:space="preserve">ovies </w:t>
      </w:r>
      <w:r>
        <w:rPr>
          <w:rFonts w:ascii="Courier New" w:hAnsi="Courier New" w:cs="Courier New"/>
          <w:color w:val="000000" w:themeColor="text1"/>
          <w:sz w:val="20"/>
          <w:szCs w:val="20"/>
        </w:rPr>
        <w:t>R</w:t>
      </w:r>
      <w:r w:rsidRPr="002E7F74">
        <w:rPr>
          <w:rFonts w:ascii="Courier New" w:hAnsi="Courier New" w:cs="Courier New"/>
          <w:color w:val="000000" w:themeColor="text1"/>
          <w:sz w:val="20"/>
          <w:szCs w:val="20"/>
        </w:rPr>
        <w:t xml:space="preserve">eleased in a </w:t>
      </w:r>
      <w:r>
        <w:rPr>
          <w:rFonts w:ascii="Courier New" w:hAnsi="Courier New" w:cs="Courier New"/>
          <w:color w:val="000000" w:themeColor="text1"/>
          <w:sz w:val="20"/>
          <w:szCs w:val="20"/>
        </w:rPr>
        <w:t>Y</w:t>
      </w:r>
      <w:r w:rsidRPr="002E7F74">
        <w:rPr>
          <w:rFonts w:ascii="Courier New" w:hAnsi="Courier New" w:cs="Courier New"/>
          <w:color w:val="000000" w:themeColor="text1"/>
          <w:sz w:val="20"/>
          <w:szCs w:val="20"/>
        </w:rPr>
        <w:t>ear</w:t>
      </w:r>
    </w:p>
    <w:p w14:paraId="64D9255D" w14:textId="77777777" w:rsidR="00C63C18" w:rsidRPr="002E7F74" w:rsidRDefault="00C63C18" w:rsidP="00C63C18">
      <w:pPr>
        <w:autoSpaceDE w:val="0"/>
        <w:autoSpaceDN w:val="0"/>
        <w:adjustRightInd w:val="0"/>
        <w:spacing w:after="0" w:line="240" w:lineRule="auto"/>
        <w:rPr>
          <w:rFonts w:ascii="Courier New" w:hAnsi="Courier New" w:cs="Courier New"/>
          <w:color w:val="000000" w:themeColor="text1"/>
          <w:sz w:val="20"/>
          <w:szCs w:val="20"/>
        </w:rPr>
      </w:pPr>
      <w:r w:rsidRPr="002E7F74">
        <w:rPr>
          <w:rFonts w:ascii="Courier New" w:hAnsi="Courier New" w:cs="Courier New"/>
          <w:color w:val="000000" w:themeColor="text1"/>
          <w:sz w:val="20"/>
          <w:szCs w:val="20"/>
        </w:rPr>
        <w:t>3</w:t>
      </w:r>
      <w:r w:rsidRPr="002E7F74">
        <w:rPr>
          <w:rFonts w:ascii="Courier New" w:hAnsi="Courier New" w:cs="Courier New"/>
          <w:color w:val="000000" w:themeColor="text1"/>
          <w:sz w:val="20"/>
          <w:szCs w:val="20"/>
        </w:rPr>
        <w:tab/>
        <w:t xml:space="preserve">Generate </w:t>
      </w:r>
      <w:r>
        <w:rPr>
          <w:rFonts w:ascii="Courier New" w:hAnsi="Courier New" w:cs="Courier New"/>
          <w:color w:val="000000" w:themeColor="text1"/>
          <w:sz w:val="20"/>
          <w:szCs w:val="20"/>
        </w:rPr>
        <w:t>L</w:t>
      </w:r>
      <w:r w:rsidRPr="002E7F74">
        <w:rPr>
          <w:rFonts w:ascii="Courier New" w:hAnsi="Courier New" w:cs="Courier New"/>
          <w:color w:val="000000" w:themeColor="text1"/>
          <w:sz w:val="20"/>
          <w:szCs w:val="20"/>
        </w:rPr>
        <w:t xml:space="preserve">ist of </w:t>
      </w:r>
      <w:r>
        <w:rPr>
          <w:rFonts w:ascii="Courier New" w:hAnsi="Courier New" w:cs="Courier New"/>
          <w:color w:val="000000" w:themeColor="text1"/>
          <w:sz w:val="20"/>
          <w:szCs w:val="20"/>
        </w:rPr>
        <w:t>R</w:t>
      </w:r>
      <w:r w:rsidRPr="002E7F74">
        <w:rPr>
          <w:rFonts w:ascii="Courier New" w:hAnsi="Courier New" w:cs="Courier New"/>
          <w:color w:val="000000" w:themeColor="text1"/>
          <w:sz w:val="20"/>
          <w:szCs w:val="20"/>
        </w:rPr>
        <w:t xml:space="preserve">andom </w:t>
      </w:r>
      <w:r>
        <w:rPr>
          <w:rFonts w:ascii="Courier New" w:hAnsi="Courier New" w:cs="Courier New"/>
          <w:color w:val="000000" w:themeColor="text1"/>
          <w:sz w:val="20"/>
          <w:szCs w:val="20"/>
        </w:rPr>
        <w:t>M</w:t>
      </w:r>
      <w:r w:rsidRPr="002E7F74">
        <w:rPr>
          <w:rFonts w:ascii="Courier New" w:hAnsi="Courier New" w:cs="Courier New"/>
          <w:color w:val="000000" w:themeColor="text1"/>
          <w:sz w:val="20"/>
          <w:szCs w:val="20"/>
        </w:rPr>
        <w:t>ovies</w:t>
      </w:r>
    </w:p>
    <w:p w14:paraId="2DCE4AD1" w14:textId="797B567F" w:rsidR="009F4F24" w:rsidRPr="009F4F24" w:rsidRDefault="00C63C18" w:rsidP="00C63C18">
      <w:pPr>
        <w:autoSpaceDE w:val="0"/>
        <w:autoSpaceDN w:val="0"/>
        <w:adjustRightInd w:val="0"/>
        <w:spacing w:after="0" w:line="240" w:lineRule="auto"/>
        <w:rPr>
          <w:rFonts w:ascii="Courier New" w:hAnsi="Courier New" w:cs="Courier New"/>
          <w:sz w:val="20"/>
          <w:szCs w:val="20"/>
        </w:rPr>
      </w:pPr>
      <w:r w:rsidRPr="002E7F74">
        <w:rPr>
          <w:rFonts w:ascii="Courier New" w:hAnsi="Courier New" w:cs="Courier New"/>
          <w:color w:val="000000" w:themeColor="text1"/>
          <w:sz w:val="20"/>
          <w:szCs w:val="20"/>
        </w:rPr>
        <w:t>4</w:t>
      </w:r>
      <w:r w:rsidRPr="002E7F74">
        <w:rPr>
          <w:rFonts w:ascii="Courier New" w:hAnsi="Courier New" w:cs="Courier New"/>
          <w:color w:val="000000" w:themeColor="text1"/>
          <w:sz w:val="20"/>
          <w:szCs w:val="20"/>
        </w:rPr>
        <w:tab/>
        <w:t>Exit</w:t>
      </w:r>
    </w:p>
    <w:p w14:paraId="5E18FC01"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p>
    <w:p w14:paraId="7F88A886" w14:textId="77777777" w:rsidR="009F4F24" w:rsidRPr="009F4F24" w:rsidRDefault="009F4F24" w:rsidP="009F4F24">
      <w:pPr>
        <w:autoSpaceDE w:val="0"/>
        <w:autoSpaceDN w:val="0"/>
        <w:adjustRightInd w:val="0"/>
        <w:spacing w:after="0" w:line="240" w:lineRule="auto"/>
        <w:rPr>
          <w:rFonts w:ascii="Courier New" w:hAnsi="Courier New" w:cs="Courier New"/>
          <w:b/>
          <w:bCs/>
          <w:sz w:val="20"/>
          <w:szCs w:val="20"/>
          <w:u w:val="single"/>
        </w:rPr>
      </w:pPr>
      <w:r w:rsidRPr="009F4F24">
        <w:rPr>
          <w:rFonts w:ascii="Courier New" w:hAnsi="Courier New" w:cs="Courier New"/>
          <w:color w:val="000000"/>
          <w:sz w:val="20"/>
          <w:szCs w:val="20"/>
        </w:rPr>
        <w:t xml:space="preserve">Enter an option: </w:t>
      </w:r>
      <w:r w:rsidRPr="009F4F24">
        <w:rPr>
          <w:rFonts w:ascii="Courier New" w:hAnsi="Courier New" w:cs="Courier New"/>
          <w:b/>
          <w:bCs/>
          <w:color w:val="000000"/>
          <w:sz w:val="20"/>
          <w:szCs w:val="20"/>
          <w:u w:val="single"/>
        </w:rPr>
        <w:t>3</w:t>
      </w:r>
    </w:p>
    <w:p w14:paraId="38B607AE"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p>
    <w:p w14:paraId="3A516060"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r w:rsidRPr="009F4F24">
        <w:rPr>
          <w:rFonts w:ascii="Courier New" w:hAnsi="Courier New" w:cs="Courier New"/>
          <w:color w:val="000000"/>
          <w:sz w:val="20"/>
          <w:szCs w:val="20"/>
        </w:rPr>
        <w:t xml:space="preserve">Enter number of movies: </w:t>
      </w:r>
      <w:r w:rsidRPr="009F4F24">
        <w:rPr>
          <w:rFonts w:ascii="Courier New" w:hAnsi="Courier New" w:cs="Courier New"/>
          <w:b/>
          <w:bCs/>
          <w:color w:val="000000"/>
          <w:sz w:val="20"/>
          <w:szCs w:val="20"/>
          <w:u w:val="single"/>
        </w:rPr>
        <w:t>5</w:t>
      </w:r>
    </w:p>
    <w:p w14:paraId="5EEB0543"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p>
    <w:p w14:paraId="7935B2A1"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r w:rsidRPr="009F4F24">
        <w:rPr>
          <w:rFonts w:ascii="Courier New" w:hAnsi="Courier New" w:cs="Courier New"/>
          <w:color w:val="000000"/>
          <w:sz w:val="20"/>
          <w:szCs w:val="20"/>
        </w:rPr>
        <w:t>Movie List</w:t>
      </w:r>
    </w:p>
    <w:p w14:paraId="1C12BBC8"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r w:rsidRPr="009F4F24">
        <w:rPr>
          <w:rFonts w:ascii="Courier New" w:hAnsi="Courier New" w:cs="Courier New"/>
          <w:color w:val="000000"/>
          <w:sz w:val="20"/>
          <w:szCs w:val="20"/>
        </w:rPr>
        <w:t>Duration</w:t>
      </w:r>
      <w:r w:rsidRPr="009F4F24">
        <w:rPr>
          <w:rFonts w:ascii="Courier New" w:hAnsi="Courier New" w:cs="Courier New"/>
          <w:color w:val="000000"/>
          <w:sz w:val="20"/>
          <w:szCs w:val="20"/>
        </w:rPr>
        <w:tab/>
        <w:t>Year</w:t>
      </w:r>
      <w:r w:rsidRPr="009F4F24">
        <w:rPr>
          <w:rFonts w:ascii="Courier New" w:hAnsi="Courier New" w:cs="Courier New"/>
          <w:color w:val="000000"/>
          <w:sz w:val="20"/>
          <w:szCs w:val="20"/>
        </w:rPr>
        <w:tab/>
        <w:t>Title</w:t>
      </w:r>
    </w:p>
    <w:p w14:paraId="15BAB3B6"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r w:rsidRPr="009F4F24">
        <w:rPr>
          <w:rFonts w:ascii="Courier New" w:hAnsi="Courier New" w:cs="Courier New"/>
          <w:color w:val="000000"/>
          <w:sz w:val="20"/>
          <w:szCs w:val="20"/>
        </w:rPr>
        <w:t>129</w:t>
      </w:r>
      <w:r w:rsidRPr="009F4F24">
        <w:rPr>
          <w:rFonts w:ascii="Courier New" w:hAnsi="Courier New" w:cs="Courier New"/>
          <w:color w:val="000000"/>
          <w:sz w:val="20"/>
          <w:szCs w:val="20"/>
        </w:rPr>
        <w:tab/>
      </w:r>
      <w:r w:rsidRPr="009F4F24">
        <w:rPr>
          <w:rFonts w:ascii="Courier New" w:hAnsi="Courier New" w:cs="Courier New"/>
          <w:color w:val="000000"/>
          <w:sz w:val="20"/>
          <w:szCs w:val="20"/>
        </w:rPr>
        <w:tab/>
        <w:t>2016</w:t>
      </w:r>
      <w:r w:rsidRPr="009F4F24">
        <w:rPr>
          <w:rFonts w:ascii="Courier New" w:hAnsi="Courier New" w:cs="Courier New"/>
          <w:color w:val="000000"/>
          <w:sz w:val="20"/>
          <w:szCs w:val="20"/>
        </w:rPr>
        <w:tab/>
        <w:t>Now You See Me 2</w:t>
      </w:r>
    </w:p>
    <w:p w14:paraId="368D0E9B"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r w:rsidRPr="009F4F24">
        <w:rPr>
          <w:rFonts w:ascii="Courier New" w:hAnsi="Courier New" w:cs="Courier New"/>
          <w:color w:val="000000"/>
          <w:sz w:val="20"/>
          <w:szCs w:val="20"/>
        </w:rPr>
        <w:t>139</w:t>
      </w:r>
      <w:r w:rsidRPr="009F4F24">
        <w:rPr>
          <w:rFonts w:ascii="Courier New" w:hAnsi="Courier New" w:cs="Courier New"/>
          <w:color w:val="000000"/>
          <w:sz w:val="20"/>
          <w:szCs w:val="20"/>
        </w:rPr>
        <w:tab/>
      </w:r>
      <w:r w:rsidRPr="009F4F24">
        <w:rPr>
          <w:rFonts w:ascii="Courier New" w:hAnsi="Courier New" w:cs="Courier New"/>
          <w:color w:val="000000"/>
          <w:sz w:val="20"/>
          <w:szCs w:val="20"/>
        </w:rPr>
        <w:tab/>
        <w:t>1999</w:t>
      </w:r>
      <w:r w:rsidRPr="009F4F24">
        <w:rPr>
          <w:rFonts w:ascii="Courier New" w:hAnsi="Courier New" w:cs="Courier New"/>
          <w:color w:val="000000"/>
          <w:sz w:val="20"/>
          <w:szCs w:val="20"/>
        </w:rPr>
        <w:tab/>
        <w:t>Fight Club</w:t>
      </w:r>
    </w:p>
    <w:p w14:paraId="5C7620B5"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r w:rsidRPr="009F4F24">
        <w:rPr>
          <w:rFonts w:ascii="Courier New" w:hAnsi="Courier New" w:cs="Courier New"/>
          <w:color w:val="000000"/>
          <w:sz w:val="20"/>
          <w:szCs w:val="20"/>
        </w:rPr>
        <w:t>136</w:t>
      </w:r>
      <w:r w:rsidRPr="009F4F24">
        <w:rPr>
          <w:rFonts w:ascii="Courier New" w:hAnsi="Courier New" w:cs="Courier New"/>
          <w:color w:val="000000"/>
          <w:sz w:val="20"/>
          <w:szCs w:val="20"/>
        </w:rPr>
        <w:tab/>
      </w:r>
      <w:r w:rsidRPr="009F4F24">
        <w:rPr>
          <w:rFonts w:ascii="Courier New" w:hAnsi="Courier New" w:cs="Courier New"/>
          <w:color w:val="000000"/>
          <w:sz w:val="20"/>
          <w:szCs w:val="20"/>
        </w:rPr>
        <w:tab/>
        <w:t>2014</w:t>
      </w:r>
      <w:r w:rsidRPr="009F4F24">
        <w:rPr>
          <w:rFonts w:ascii="Courier New" w:hAnsi="Courier New" w:cs="Courier New"/>
          <w:color w:val="000000"/>
          <w:sz w:val="20"/>
          <w:szCs w:val="20"/>
        </w:rPr>
        <w:tab/>
        <w:t>Captain America: The Winter Soldier</w:t>
      </w:r>
    </w:p>
    <w:p w14:paraId="3AD195C6"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r w:rsidRPr="009F4F24">
        <w:rPr>
          <w:rFonts w:ascii="Courier New" w:hAnsi="Courier New" w:cs="Courier New"/>
          <w:color w:val="000000"/>
          <w:sz w:val="20"/>
          <w:szCs w:val="20"/>
        </w:rPr>
        <w:t>81</w:t>
      </w:r>
      <w:r w:rsidRPr="009F4F24">
        <w:rPr>
          <w:rFonts w:ascii="Courier New" w:hAnsi="Courier New" w:cs="Courier New"/>
          <w:color w:val="000000"/>
          <w:sz w:val="20"/>
          <w:szCs w:val="20"/>
        </w:rPr>
        <w:tab/>
      </w:r>
      <w:r w:rsidRPr="009F4F24">
        <w:rPr>
          <w:rFonts w:ascii="Courier New" w:hAnsi="Courier New" w:cs="Courier New"/>
          <w:color w:val="000000"/>
          <w:sz w:val="20"/>
          <w:szCs w:val="20"/>
        </w:rPr>
        <w:tab/>
        <w:t>1995</w:t>
      </w:r>
      <w:r w:rsidRPr="009F4F24">
        <w:rPr>
          <w:rFonts w:ascii="Courier New" w:hAnsi="Courier New" w:cs="Courier New"/>
          <w:color w:val="000000"/>
          <w:sz w:val="20"/>
          <w:szCs w:val="20"/>
        </w:rPr>
        <w:tab/>
        <w:t>Toy Story</w:t>
      </w:r>
    </w:p>
    <w:p w14:paraId="156B947D"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r w:rsidRPr="009F4F24">
        <w:rPr>
          <w:rFonts w:ascii="Courier New" w:hAnsi="Courier New" w:cs="Courier New"/>
          <w:color w:val="000000"/>
          <w:sz w:val="20"/>
          <w:szCs w:val="20"/>
        </w:rPr>
        <w:t>103</w:t>
      </w:r>
      <w:r w:rsidRPr="009F4F24">
        <w:rPr>
          <w:rFonts w:ascii="Courier New" w:hAnsi="Courier New" w:cs="Courier New"/>
          <w:color w:val="000000"/>
          <w:sz w:val="20"/>
          <w:szCs w:val="20"/>
        </w:rPr>
        <w:tab/>
      </w:r>
      <w:r w:rsidRPr="009F4F24">
        <w:rPr>
          <w:rFonts w:ascii="Courier New" w:hAnsi="Courier New" w:cs="Courier New"/>
          <w:color w:val="000000"/>
          <w:sz w:val="20"/>
          <w:szCs w:val="20"/>
        </w:rPr>
        <w:tab/>
        <w:t>2017</w:t>
      </w:r>
      <w:r w:rsidRPr="009F4F24">
        <w:rPr>
          <w:rFonts w:ascii="Courier New" w:hAnsi="Courier New" w:cs="Courier New"/>
          <w:color w:val="000000"/>
          <w:sz w:val="20"/>
          <w:szCs w:val="20"/>
        </w:rPr>
        <w:tab/>
        <w:t>Life</w:t>
      </w:r>
    </w:p>
    <w:p w14:paraId="5B2C44CB"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p>
    <w:p w14:paraId="4C58013A" w14:textId="77777777" w:rsidR="009F4F24" w:rsidRPr="009F4F24" w:rsidRDefault="009F4F24" w:rsidP="009F4F24">
      <w:pPr>
        <w:autoSpaceDE w:val="0"/>
        <w:autoSpaceDN w:val="0"/>
        <w:adjustRightInd w:val="0"/>
        <w:spacing w:after="0" w:line="240" w:lineRule="auto"/>
        <w:rPr>
          <w:rFonts w:ascii="Courier New" w:hAnsi="Courier New" w:cs="Courier New"/>
          <w:sz w:val="20"/>
          <w:szCs w:val="20"/>
        </w:rPr>
      </w:pPr>
      <w:r w:rsidRPr="009F4F24">
        <w:rPr>
          <w:rFonts w:ascii="Courier New" w:hAnsi="Courier New" w:cs="Courier New"/>
          <w:color w:val="000000"/>
          <w:sz w:val="20"/>
          <w:szCs w:val="20"/>
        </w:rPr>
        <w:t>Total duration: 588 minutes</w:t>
      </w:r>
    </w:p>
    <w:p w14:paraId="5624A2B1" w14:textId="4E3F5C00" w:rsidR="009F4F24" w:rsidRDefault="009F4F24" w:rsidP="00262A13">
      <w:pPr>
        <w:spacing w:after="0" w:line="240" w:lineRule="auto"/>
        <w:rPr>
          <w:rFonts w:ascii="Courier New" w:hAnsi="Courier New" w:cs="Courier New"/>
        </w:rPr>
      </w:pPr>
    </w:p>
    <w:p w14:paraId="6FB93AF9" w14:textId="30184D88" w:rsidR="0018122E" w:rsidRDefault="0018122E" w:rsidP="00262A13">
      <w:pPr>
        <w:spacing w:after="0" w:line="240" w:lineRule="auto"/>
        <w:rPr>
          <w:rFonts w:ascii="Courier New" w:hAnsi="Courier New" w:cs="Courier New"/>
        </w:rPr>
      </w:pPr>
    </w:p>
    <w:p w14:paraId="2F63239D" w14:textId="6BADEBD0" w:rsidR="0018122E" w:rsidRDefault="0018122E" w:rsidP="00262A13">
      <w:pPr>
        <w:spacing w:after="0" w:line="240" w:lineRule="auto"/>
        <w:rPr>
          <w:rFonts w:ascii="Courier New" w:hAnsi="Courier New" w:cs="Courier New"/>
        </w:rPr>
      </w:pPr>
    </w:p>
    <w:p w14:paraId="0A3C8B38" w14:textId="67615C89" w:rsidR="0018122E" w:rsidRDefault="0018122E" w:rsidP="00262A13">
      <w:pPr>
        <w:spacing w:after="0" w:line="240" w:lineRule="auto"/>
        <w:rPr>
          <w:rFonts w:ascii="Courier New" w:hAnsi="Courier New" w:cs="Courier New"/>
        </w:rPr>
      </w:pPr>
    </w:p>
    <w:p w14:paraId="1D27D122" w14:textId="632CD92D" w:rsidR="0018122E" w:rsidRDefault="0018122E" w:rsidP="00262A13">
      <w:pPr>
        <w:spacing w:after="0" w:line="240" w:lineRule="auto"/>
        <w:rPr>
          <w:rFonts w:ascii="Courier New" w:hAnsi="Courier New" w:cs="Courier New"/>
        </w:rPr>
      </w:pPr>
    </w:p>
    <w:p w14:paraId="4A947966" w14:textId="1887EE97" w:rsidR="0018122E" w:rsidRDefault="0018122E" w:rsidP="00262A13">
      <w:pPr>
        <w:spacing w:after="0" w:line="240" w:lineRule="auto"/>
        <w:rPr>
          <w:rFonts w:ascii="Courier New" w:hAnsi="Courier New" w:cs="Courier New"/>
        </w:rPr>
      </w:pPr>
    </w:p>
    <w:p w14:paraId="31D8E408" w14:textId="58CA0CCF" w:rsidR="0018122E" w:rsidRDefault="0018122E" w:rsidP="00262A13">
      <w:pPr>
        <w:spacing w:after="0" w:line="240" w:lineRule="auto"/>
        <w:rPr>
          <w:rFonts w:ascii="Courier New" w:hAnsi="Courier New" w:cs="Courier New"/>
        </w:rPr>
      </w:pPr>
    </w:p>
    <w:p w14:paraId="5A5A40A8" w14:textId="30A9B201" w:rsidR="0018122E" w:rsidRDefault="0018122E" w:rsidP="00262A13">
      <w:pPr>
        <w:spacing w:after="0" w:line="240" w:lineRule="auto"/>
        <w:rPr>
          <w:rFonts w:ascii="Courier New" w:hAnsi="Courier New" w:cs="Courier New"/>
        </w:rPr>
      </w:pPr>
    </w:p>
    <w:p w14:paraId="791EA09C" w14:textId="3B78D467" w:rsidR="0018122E" w:rsidRDefault="0018122E" w:rsidP="00262A13">
      <w:pPr>
        <w:spacing w:after="0" w:line="240" w:lineRule="auto"/>
        <w:rPr>
          <w:rFonts w:ascii="Courier New" w:hAnsi="Courier New" w:cs="Courier New"/>
        </w:rPr>
      </w:pPr>
    </w:p>
    <w:p w14:paraId="257953DA" w14:textId="3D88DFBC" w:rsidR="0018122E" w:rsidRDefault="0018122E" w:rsidP="00262A13">
      <w:pPr>
        <w:spacing w:after="0" w:line="240" w:lineRule="auto"/>
        <w:rPr>
          <w:rFonts w:ascii="Courier New" w:hAnsi="Courier New" w:cs="Courier New"/>
        </w:rPr>
      </w:pPr>
    </w:p>
    <w:p w14:paraId="46FBF80D" w14:textId="77777777" w:rsidR="0018122E" w:rsidRDefault="0018122E" w:rsidP="00262A13">
      <w:pPr>
        <w:spacing w:after="0" w:line="240" w:lineRule="auto"/>
        <w:rPr>
          <w:rFonts w:ascii="Courier New" w:hAnsi="Courier New" w:cs="Courier New"/>
        </w:rPr>
      </w:pPr>
    </w:p>
    <w:p w14:paraId="458C8782" w14:textId="0AE3F460" w:rsidR="0068763E" w:rsidRPr="00345E5A" w:rsidRDefault="0068763E" w:rsidP="00C308E1">
      <w:pPr>
        <w:pStyle w:val="Heading2"/>
        <w:spacing w:after="240"/>
        <w:rPr>
          <w:b/>
          <w:bCs/>
        </w:rPr>
      </w:pPr>
      <w:bookmarkStart w:id="1" w:name="_Hlk27745072"/>
      <w:r w:rsidRPr="00345E5A">
        <w:rPr>
          <w:b/>
          <w:bCs/>
        </w:rPr>
        <w:lastRenderedPageBreak/>
        <w:t xml:space="preserve">Marking </w:t>
      </w:r>
      <w:r w:rsidR="006E55DB">
        <w:rPr>
          <w:b/>
          <w:bCs/>
        </w:rPr>
        <w:t>Guide</w:t>
      </w:r>
    </w:p>
    <w:tbl>
      <w:tblPr>
        <w:tblStyle w:val="TableGrid"/>
        <w:tblW w:w="8275" w:type="dxa"/>
        <w:tblLayout w:type="fixed"/>
        <w:tblLook w:val="04A0" w:firstRow="1" w:lastRow="0" w:firstColumn="1" w:lastColumn="0" w:noHBand="0" w:noVBand="1"/>
      </w:tblPr>
      <w:tblGrid>
        <w:gridCol w:w="522"/>
        <w:gridCol w:w="6493"/>
        <w:gridCol w:w="630"/>
        <w:gridCol w:w="630"/>
      </w:tblGrid>
      <w:tr w:rsidR="001F2E9A" w14:paraId="41862E5D" w14:textId="77777777" w:rsidTr="00B30B6A">
        <w:tc>
          <w:tcPr>
            <w:tcW w:w="8275" w:type="dxa"/>
            <w:gridSpan w:val="4"/>
          </w:tcPr>
          <w:p w14:paraId="01A567A7" w14:textId="2291DF03" w:rsidR="001F2E9A" w:rsidRPr="00C308E1" w:rsidRDefault="001F2E9A" w:rsidP="005C7240">
            <w:pPr>
              <w:jc w:val="center"/>
              <w:rPr>
                <w:b/>
              </w:rPr>
            </w:pPr>
            <w:r w:rsidRPr="00C308E1">
              <w:rPr>
                <w:b/>
              </w:rPr>
              <w:t>Follows submission guidelines</w:t>
            </w:r>
          </w:p>
        </w:tc>
      </w:tr>
      <w:tr w:rsidR="00C53298" w14:paraId="308C5A7B" w14:textId="77777777" w:rsidTr="001F2E9A">
        <w:tc>
          <w:tcPr>
            <w:tcW w:w="522" w:type="dxa"/>
          </w:tcPr>
          <w:p w14:paraId="53AD6C94" w14:textId="1671AFA8" w:rsidR="00C53298" w:rsidRDefault="001F2E9A" w:rsidP="003C6356">
            <w:r>
              <w:t>1.</w:t>
            </w:r>
          </w:p>
        </w:tc>
        <w:tc>
          <w:tcPr>
            <w:tcW w:w="6493" w:type="dxa"/>
          </w:tcPr>
          <w:p w14:paraId="3F2B512B" w14:textId="65606AA5" w:rsidR="00C53298" w:rsidRDefault="00C53298" w:rsidP="003C6356">
            <w:r>
              <w:t>Correct files</w:t>
            </w:r>
          </w:p>
        </w:tc>
        <w:tc>
          <w:tcPr>
            <w:tcW w:w="630" w:type="dxa"/>
            <w:vAlign w:val="center"/>
          </w:tcPr>
          <w:p w14:paraId="7BD5AB92" w14:textId="2222B59A" w:rsidR="00C53298" w:rsidRDefault="00C53298" w:rsidP="003C6356">
            <w:pPr>
              <w:jc w:val="center"/>
            </w:pPr>
          </w:p>
        </w:tc>
        <w:tc>
          <w:tcPr>
            <w:tcW w:w="630" w:type="dxa"/>
            <w:vAlign w:val="center"/>
          </w:tcPr>
          <w:p w14:paraId="4F23EEC8" w14:textId="398195C1" w:rsidR="00C53298" w:rsidRDefault="00C53298" w:rsidP="005C7240">
            <w:pPr>
              <w:jc w:val="center"/>
            </w:pPr>
          </w:p>
        </w:tc>
      </w:tr>
      <w:tr w:rsidR="00C53298" w14:paraId="39A91020" w14:textId="77777777" w:rsidTr="001F2E9A">
        <w:tc>
          <w:tcPr>
            <w:tcW w:w="522" w:type="dxa"/>
          </w:tcPr>
          <w:p w14:paraId="1377E2C6" w14:textId="37F9787B" w:rsidR="00C53298" w:rsidRDefault="001F2E9A" w:rsidP="003C6356">
            <w:r>
              <w:t>2.</w:t>
            </w:r>
          </w:p>
        </w:tc>
        <w:tc>
          <w:tcPr>
            <w:tcW w:w="6493" w:type="dxa"/>
          </w:tcPr>
          <w:p w14:paraId="79438158" w14:textId="77777777" w:rsidR="00C53298" w:rsidRDefault="00C53298" w:rsidP="003C6356">
            <w:r>
              <w:t>File naming conventions followed</w:t>
            </w:r>
          </w:p>
        </w:tc>
        <w:tc>
          <w:tcPr>
            <w:tcW w:w="630" w:type="dxa"/>
            <w:vAlign w:val="center"/>
          </w:tcPr>
          <w:p w14:paraId="2DC60EBF" w14:textId="289DABA4" w:rsidR="00C53298" w:rsidRDefault="00C53298" w:rsidP="003C6356">
            <w:pPr>
              <w:jc w:val="center"/>
            </w:pPr>
          </w:p>
        </w:tc>
        <w:tc>
          <w:tcPr>
            <w:tcW w:w="630" w:type="dxa"/>
            <w:vAlign w:val="center"/>
          </w:tcPr>
          <w:p w14:paraId="22307FF1" w14:textId="3B5AEAD9" w:rsidR="00C53298" w:rsidRDefault="00C53298" w:rsidP="005C7240">
            <w:pPr>
              <w:jc w:val="center"/>
            </w:pPr>
          </w:p>
        </w:tc>
      </w:tr>
      <w:tr w:rsidR="00C53298" w14:paraId="03890568" w14:textId="77777777" w:rsidTr="001F2E9A">
        <w:tc>
          <w:tcPr>
            <w:tcW w:w="522" w:type="dxa"/>
          </w:tcPr>
          <w:p w14:paraId="25DC71B8" w14:textId="43E17820" w:rsidR="00C53298" w:rsidRDefault="001F2E9A" w:rsidP="003C6356">
            <w:r>
              <w:t>3.</w:t>
            </w:r>
          </w:p>
        </w:tc>
        <w:tc>
          <w:tcPr>
            <w:tcW w:w="6493" w:type="dxa"/>
          </w:tcPr>
          <w:p w14:paraId="15036E5F" w14:textId="77EAEEEC" w:rsidR="0043769C" w:rsidRDefault="00C53298" w:rsidP="006E55DB">
            <w:r>
              <w:t>NO extra files</w:t>
            </w:r>
          </w:p>
        </w:tc>
        <w:tc>
          <w:tcPr>
            <w:tcW w:w="630" w:type="dxa"/>
            <w:vAlign w:val="center"/>
          </w:tcPr>
          <w:p w14:paraId="3FADF3C6" w14:textId="6116CE48" w:rsidR="00C53298" w:rsidRDefault="00C53298" w:rsidP="003C6356">
            <w:pPr>
              <w:jc w:val="center"/>
            </w:pPr>
          </w:p>
        </w:tc>
        <w:tc>
          <w:tcPr>
            <w:tcW w:w="630" w:type="dxa"/>
            <w:vAlign w:val="center"/>
          </w:tcPr>
          <w:p w14:paraId="0F6DD4CA" w14:textId="29F06997" w:rsidR="00C53298" w:rsidRDefault="00C53298" w:rsidP="005C7240">
            <w:pPr>
              <w:jc w:val="center"/>
            </w:pPr>
          </w:p>
        </w:tc>
      </w:tr>
      <w:tr w:rsidR="00C820F0" w14:paraId="551C5998" w14:textId="77777777" w:rsidTr="00E63949">
        <w:tc>
          <w:tcPr>
            <w:tcW w:w="7015" w:type="dxa"/>
            <w:gridSpan w:val="2"/>
          </w:tcPr>
          <w:p w14:paraId="5D8B16BF" w14:textId="1BB0BDD5" w:rsidR="00C820F0" w:rsidRPr="00C820F0" w:rsidRDefault="00C820F0" w:rsidP="006E55DB">
            <w:pPr>
              <w:rPr>
                <w:b/>
                <w:bCs/>
              </w:rPr>
            </w:pPr>
            <w:r w:rsidRPr="00C820F0">
              <w:rPr>
                <w:b/>
                <w:bCs/>
              </w:rPr>
              <w:t>Subtotal</w:t>
            </w:r>
          </w:p>
        </w:tc>
        <w:tc>
          <w:tcPr>
            <w:tcW w:w="630" w:type="dxa"/>
            <w:vAlign w:val="center"/>
          </w:tcPr>
          <w:p w14:paraId="3BF48D08" w14:textId="77777777" w:rsidR="00C820F0" w:rsidRDefault="00C820F0" w:rsidP="003C6356">
            <w:pPr>
              <w:jc w:val="center"/>
            </w:pPr>
          </w:p>
        </w:tc>
        <w:tc>
          <w:tcPr>
            <w:tcW w:w="630" w:type="dxa"/>
            <w:vAlign w:val="center"/>
          </w:tcPr>
          <w:p w14:paraId="2FD3381C" w14:textId="574C80E9" w:rsidR="00C820F0" w:rsidRPr="00184F7D" w:rsidRDefault="00C820F0" w:rsidP="005C7240">
            <w:pPr>
              <w:jc w:val="center"/>
              <w:rPr>
                <w:b/>
                <w:bCs/>
              </w:rPr>
            </w:pPr>
            <w:r w:rsidRPr="00184F7D">
              <w:rPr>
                <w:b/>
                <w:bCs/>
              </w:rPr>
              <w:t>/3</w:t>
            </w:r>
          </w:p>
        </w:tc>
      </w:tr>
      <w:tr w:rsidR="001F2E9A" w14:paraId="33F16803" w14:textId="77777777" w:rsidTr="00A64A17">
        <w:trPr>
          <w:trHeight w:val="547"/>
        </w:trPr>
        <w:tc>
          <w:tcPr>
            <w:tcW w:w="8275" w:type="dxa"/>
            <w:gridSpan w:val="4"/>
          </w:tcPr>
          <w:p w14:paraId="7DDF2318" w14:textId="77777777" w:rsidR="001F2E9A" w:rsidRDefault="001F2E9A" w:rsidP="005C7240">
            <w:pPr>
              <w:jc w:val="center"/>
              <w:rPr>
                <w:b/>
              </w:rPr>
            </w:pPr>
          </w:p>
          <w:p w14:paraId="3E072A60" w14:textId="491D2346" w:rsidR="001F2E9A" w:rsidRDefault="001F2E9A" w:rsidP="005C7240">
            <w:pPr>
              <w:jc w:val="center"/>
            </w:pPr>
            <w:r w:rsidRPr="00C308E1">
              <w:rPr>
                <w:b/>
              </w:rPr>
              <w:t>Movie Management System</w:t>
            </w:r>
          </w:p>
        </w:tc>
      </w:tr>
      <w:tr w:rsidR="00C53298" w14:paraId="72B7B5E0" w14:textId="77777777" w:rsidTr="001F2E9A">
        <w:tc>
          <w:tcPr>
            <w:tcW w:w="522" w:type="dxa"/>
          </w:tcPr>
          <w:p w14:paraId="391AF43E" w14:textId="59A1C485" w:rsidR="00C53298" w:rsidRDefault="001F2E9A" w:rsidP="003C6356">
            <w:r>
              <w:t>4.</w:t>
            </w:r>
          </w:p>
        </w:tc>
        <w:tc>
          <w:tcPr>
            <w:tcW w:w="6493" w:type="dxa"/>
          </w:tcPr>
          <w:p w14:paraId="5A18B9C0" w14:textId="4B3AE410" w:rsidR="00C53298" w:rsidRDefault="00C53298" w:rsidP="003C6356">
            <w:r>
              <w:t>Compile and run</w:t>
            </w:r>
          </w:p>
        </w:tc>
        <w:tc>
          <w:tcPr>
            <w:tcW w:w="630" w:type="dxa"/>
          </w:tcPr>
          <w:p w14:paraId="019AE2AE" w14:textId="38896704" w:rsidR="00C53298" w:rsidRDefault="00C53298" w:rsidP="003C6356"/>
        </w:tc>
        <w:tc>
          <w:tcPr>
            <w:tcW w:w="630" w:type="dxa"/>
            <w:vAlign w:val="center"/>
          </w:tcPr>
          <w:p w14:paraId="2DF6DE37" w14:textId="070F88C5" w:rsidR="00C53298" w:rsidRDefault="00C53298" w:rsidP="005C7240">
            <w:pPr>
              <w:jc w:val="center"/>
            </w:pPr>
          </w:p>
        </w:tc>
      </w:tr>
      <w:tr w:rsidR="00C308E1" w14:paraId="4D386B86" w14:textId="77777777" w:rsidTr="001F2E9A">
        <w:tc>
          <w:tcPr>
            <w:tcW w:w="522" w:type="dxa"/>
          </w:tcPr>
          <w:p w14:paraId="4C9D98DE" w14:textId="6075F8C4" w:rsidR="00C308E1" w:rsidRDefault="001F2E9A" w:rsidP="003C6356">
            <w:r>
              <w:t>5.</w:t>
            </w:r>
          </w:p>
        </w:tc>
        <w:tc>
          <w:tcPr>
            <w:tcW w:w="6493" w:type="dxa"/>
          </w:tcPr>
          <w:p w14:paraId="54FE5357" w14:textId="43DFDE29" w:rsidR="00C308E1" w:rsidRDefault="00C308E1" w:rsidP="003C6356">
            <w:r>
              <w:t>Runnable JAR file</w:t>
            </w:r>
          </w:p>
        </w:tc>
        <w:tc>
          <w:tcPr>
            <w:tcW w:w="630" w:type="dxa"/>
          </w:tcPr>
          <w:p w14:paraId="3BD01084" w14:textId="1CBD2C20" w:rsidR="00C308E1" w:rsidRDefault="00C308E1" w:rsidP="003C6356"/>
        </w:tc>
        <w:tc>
          <w:tcPr>
            <w:tcW w:w="630" w:type="dxa"/>
            <w:vAlign w:val="center"/>
          </w:tcPr>
          <w:p w14:paraId="38165E9C" w14:textId="79FEA8E8" w:rsidR="00C308E1" w:rsidRDefault="00C308E1" w:rsidP="005C7240">
            <w:pPr>
              <w:jc w:val="center"/>
            </w:pPr>
          </w:p>
        </w:tc>
      </w:tr>
      <w:tr w:rsidR="00203F9F" w14:paraId="3B5952DD" w14:textId="77777777" w:rsidTr="001F2E9A">
        <w:tc>
          <w:tcPr>
            <w:tcW w:w="522" w:type="dxa"/>
          </w:tcPr>
          <w:p w14:paraId="2DB745F1" w14:textId="1DC33FF1" w:rsidR="00203F9F" w:rsidRDefault="001F2E9A" w:rsidP="003C6356">
            <w:r>
              <w:t>6.</w:t>
            </w:r>
          </w:p>
        </w:tc>
        <w:tc>
          <w:tcPr>
            <w:tcW w:w="6493" w:type="dxa"/>
          </w:tcPr>
          <w:p w14:paraId="6B03076A" w14:textId="2F7068FF" w:rsidR="00203F9F" w:rsidRDefault="006137F4" w:rsidP="003C6356">
            <w:r>
              <w:t xml:space="preserve">Generate </w:t>
            </w:r>
            <w:r w:rsidRPr="006137F4">
              <w:t>p</w:t>
            </w:r>
            <w:r w:rsidR="00203F9F" w:rsidRPr="006137F4">
              <w:t>roper</w:t>
            </w:r>
            <w:r w:rsidR="00203F9F">
              <w:t xml:space="preserve"> documentation</w:t>
            </w:r>
          </w:p>
        </w:tc>
        <w:tc>
          <w:tcPr>
            <w:tcW w:w="630" w:type="dxa"/>
          </w:tcPr>
          <w:p w14:paraId="6E4057AE" w14:textId="1B3778DB" w:rsidR="00203F9F" w:rsidRDefault="00203F9F" w:rsidP="003C6356"/>
        </w:tc>
        <w:tc>
          <w:tcPr>
            <w:tcW w:w="630" w:type="dxa"/>
            <w:vAlign w:val="center"/>
          </w:tcPr>
          <w:p w14:paraId="357096E3" w14:textId="39A2C717" w:rsidR="00203F9F" w:rsidRDefault="00203F9F" w:rsidP="005C7240">
            <w:pPr>
              <w:jc w:val="center"/>
            </w:pPr>
          </w:p>
        </w:tc>
      </w:tr>
      <w:tr w:rsidR="00C308E1" w14:paraId="394635A8" w14:textId="77777777" w:rsidTr="001F2E9A">
        <w:tc>
          <w:tcPr>
            <w:tcW w:w="522" w:type="dxa"/>
          </w:tcPr>
          <w:p w14:paraId="17BCD721" w14:textId="42626267" w:rsidR="00C308E1" w:rsidRDefault="001F2E9A" w:rsidP="003C6356">
            <w:r>
              <w:t>7.</w:t>
            </w:r>
          </w:p>
        </w:tc>
        <w:tc>
          <w:tcPr>
            <w:tcW w:w="6493" w:type="dxa"/>
          </w:tcPr>
          <w:p w14:paraId="4295D419" w14:textId="49407D94" w:rsidR="00C308E1" w:rsidRDefault="00C308E1" w:rsidP="003C6356">
            <w:r>
              <w:t>Clear instructions</w:t>
            </w:r>
          </w:p>
        </w:tc>
        <w:tc>
          <w:tcPr>
            <w:tcW w:w="630" w:type="dxa"/>
          </w:tcPr>
          <w:p w14:paraId="08F692AE" w14:textId="033866DE" w:rsidR="00C308E1" w:rsidRDefault="00C308E1" w:rsidP="003C6356"/>
        </w:tc>
        <w:tc>
          <w:tcPr>
            <w:tcW w:w="630" w:type="dxa"/>
            <w:vAlign w:val="center"/>
          </w:tcPr>
          <w:p w14:paraId="7665C512" w14:textId="34BC8C1B" w:rsidR="00C308E1" w:rsidRDefault="00C308E1" w:rsidP="005C7240">
            <w:pPr>
              <w:jc w:val="center"/>
            </w:pPr>
          </w:p>
        </w:tc>
      </w:tr>
      <w:tr w:rsidR="00C53298" w14:paraId="18587F95" w14:textId="77777777" w:rsidTr="001F2E9A">
        <w:tc>
          <w:tcPr>
            <w:tcW w:w="522" w:type="dxa"/>
          </w:tcPr>
          <w:p w14:paraId="0CC94C2D" w14:textId="0448499F" w:rsidR="00C53298" w:rsidRDefault="001F2E9A" w:rsidP="003C6356">
            <w:r>
              <w:t>8.</w:t>
            </w:r>
          </w:p>
        </w:tc>
        <w:tc>
          <w:tcPr>
            <w:tcW w:w="6493" w:type="dxa"/>
          </w:tcPr>
          <w:p w14:paraId="217C0489" w14:textId="25D3F6C3" w:rsidR="00C53298" w:rsidRDefault="006137F4" w:rsidP="003C6356">
            <w:r>
              <w:t>Follow o</w:t>
            </w:r>
            <w:r w:rsidR="00DB003B">
              <w:t>bject</w:t>
            </w:r>
            <w:r>
              <w:t>-</w:t>
            </w:r>
            <w:r w:rsidR="00DB003B">
              <w:t>oriented structure</w:t>
            </w:r>
          </w:p>
        </w:tc>
        <w:tc>
          <w:tcPr>
            <w:tcW w:w="630" w:type="dxa"/>
          </w:tcPr>
          <w:p w14:paraId="2DC6B95D" w14:textId="25CF04C7" w:rsidR="00C53298" w:rsidRDefault="00C53298" w:rsidP="003C6356"/>
        </w:tc>
        <w:tc>
          <w:tcPr>
            <w:tcW w:w="630" w:type="dxa"/>
            <w:vAlign w:val="center"/>
          </w:tcPr>
          <w:p w14:paraId="3BC1E41A" w14:textId="4057BDFA" w:rsidR="00C53298" w:rsidRDefault="00C53298" w:rsidP="005C7240">
            <w:pPr>
              <w:jc w:val="center"/>
            </w:pPr>
          </w:p>
        </w:tc>
      </w:tr>
      <w:tr w:rsidR="00C53298" w14:paraId="37152F32" w14:textId="77777777" w:rsidTr="001F2E9A">
        <w:tc>
          <w:tcPr>
            <w:tcW w:w="522" w:type="dxa"/>
          </w:tcPr>
          <w:p w14:paraId="16232B35" w14:textId="15560E79" w:rsidR="00C53298" w:rsidRDefault="001F2E9A" w:rsidP="003C6356">
            <w:r>
              <w:t>9.</w:t>
            </w:r>
          </w:p>
        </w:tc>
        <w:tc>
          <w:tcPr>
            <w:tcW w:w="6493" w:type="dxa"/>
          </w:tcPr>
          <w:p w14:paraId="5E3D4CF2" w14:textId="5F833BC6" w:rsidR="00C53298" w:rsidRDefault="006137F4" w:rsidP="003C6356">
            <w:r>
              <w:t>Follow n</w:t>
            </w:r>
            <w:r w:rsidR="00C53298">
              <w:t xml:space="preserve">aming conventions </w:t>
            </w:r>
          </w:p>
        </w:tc>
        <w:tc>
          <w:tcPr>
            <w:tcW w:w="630" w:type="dxa"/>
          </w:tcPr>
          <w:p w14:paraId="70BDBEB2" w14:textId="11F70DA1" w:rsidR="00C53298" w:rsidRDefault="00C53298" w:rsidP="003C6356"/>
        </w:tc>
        <w:tc>
          <w:tcPr>
            <w:tcW w:w="630" w:type="dxa"/>
            <w:vAlign w:val="center"/>
          </w:tcPr>
          <w:p w14:paraId="3A49AA40" w14:textId="011FF551" w:rsidR="00C53298" w:rsidRDefault="00C53298" w:rsidP="005C7240">
            <w:pPr>
              <w:jc w:val="center"/>
            </w:pPr>
          </w:p>
        </w:tc>
      </w:tr>
      <w:tr w:rsidR="00C53298" w14:paraId="2C7442DC" w14:textId="77777777" w:rsidTr="001F2E9A">
        <w:tc>
          <w:tcPr>
            <w:tcW w:w="522" w:type="dxa"/>
          </w:tcPr>
          <w:p w14:paraId="25268D55" w14:textId="108DB719" w:rsidR="00C53298" w:rsidRDefault="001F2E9A" w:rsidP="003C6356">
            <w:r>
              <w:t>10.</w:t>
            </w:r>
          </w:p>
        </w:tc>
        <w:tc>
          <w:tcPr>
            <w:tcW w:w="6493" w:type="dxa"/>
          </w:tcPr>
          <w:p w14:paraId="5308C12E" w14:textId="649BAA7A" w:rsidR="00C53298" w:rsidRDefault="006137F4" w:rsidP="003C6356">
            <w:r>
              <w:t>Follow p</w:t>
            </w:r>
            <w:r w:rsidR="00DB003B">
              <w:t>ackages and classes</w:t>
            </w:r>
          </w:p>
        </w:tc>
        <w:tc>
          <w:tcPr>
            <w:tcW w:w="630" w:type="dxa"/>
          </w:tcPr>
          <w:p w14:paraId="11E7F09C" w14:textId="4DD2A0F8" w:rsidR="00C53298" w:rsidRDefault="00C53298" w:rsidP="003C6356"/>
        </w:tc>
        <w:tc>
          <w:tcPr>
            <w:tcW w:w="630" w:type="dxa"/>
            <w:vAlign w:val="center"/>
          </w:tcPr>
          <w:p w14:paraId="0A063D8F" w14:textId="4212E191" w:rsidR="00C53298" w:rsidRDefault="00C53298" w:rsidP="005C7240">
            <w:pPr>
              <w:jc w:val="center"/>
            </w:pPr>
          </w:p>
        </w:tc>
      </w:tr>
      <w:tr w:rsidR="00C53298" w14:paraId="39539A58" w14:textId="77777777" w:rsidTr="001F2E9A">
        <w:tc>
          <w:tcPr>
            <w:tcW w:w="522" w:type="dxa"/>
          </w:tcPr>
          <w:p w14:paraId="358909B9" w14:textId="6CD09168" w:rsidR="00C53298" w:rsidRDefault="001F2E9A" w:rsidP="003C6356">
            <w:r>
              <w:t>11.</w:t>
            </w:r>
          </w:p>
        </w:tc>
        <w:tc>
          <w:tcPr>
            <w:tcW w:w="6493" w:type="dxa"/>
          </w:tcPr>
          <w:p w14:paraId="6546E05C" w14:textId="29774FED" w:rsidR="00C53298" w:rsidRDefault="004C10BA" w:rsidP="003C6356">
            <w:r>
              <w:t>Menu design</w:t>
            </w:r>
          </w:p>
        </w:tc>
        <w:tc>
          <w:tcPr>
            <w:tcW w:w="630" w:type="dxa"/>
          </w:tcPr>
          <w:p w14:paraId="6B1A27AC" w14:textId="24762EE0" w:rsidR="00C53298" w:rsidRDefault="00C53298" w:rsidP="003C6356"/>
        </w:tc>
        <w:tc>
          <w:tcPr>
            <w:tcW w:w="630" w:type="dxa"/>
            <w:vAlign w:val="center"/>
          </w:tcPr>
          <w:p w14:paraId="6570F428" w14:textId="696459E8" w:rsidR="00C53298" w:rsidRDefault="00C53298" w:rsidP="005C7240">
            <w:pPr>
              <w:jc w:val="center"/>
            </w:pPr>
          </w:p>
        </w:tc>
      </w:tr>
      <w:tr w:rsidR="0016713C" w14:paraId="6971F5C7" w14:textId="77777777" w:rsidTr="001F2E9A">
        <w:tc>
          <w:tcPr>
            <w:tcW w:w="522" w:type="dxa"/>
          </w:tcPr>
          <w:p w14:paraId="25481B0C" w14:textId="46BD20E3" w:rsidR="0016713C" w:rsidRDefault="001F2E9A" w:rsidP="003C6356">
            <w:r>
              <w:t>12.</w:t>
            </w:r>
          </w:p>
        </w:tc>
        <w:tc>
          <w:tcPr>
            <w:tcW w:w="6493" w:type="dxa"/>
          </w:tcPr>
          <w:p w14:paraId="5A424ED5" w14:textId="6479F40C" w:rsidR="0016713C" w:rsidRDefault="004C10BA" w:rsidP="003C6356">
            <w:r>
              <w:t>Add a</w:t>
            </w:r>
            <w:r w:rsidR="001539E9">
              <w:t>nd save</w:t>
            </w:r>
            <w:r>
              <w:t xml:space="preserve"> </w:t>
            </w:r>
            <w:r w:rsidR="00EA5EB3">
              <w:t xml:space="preserve">new </w:t>
            </w:r>
            <w:r>
              <w:t>movie</w:t>
            </w:r>
          </w:p>
        </w:tc>
        <w:tc>
          <w:tcPr>
            <w:tcW w:w="630" w:type="dxa"/>
          </w:tcPr>
          <w:p w14:paraId="3CD7396A" w14:textId="64F1069D" w:rsidR="0016713C" w:rsidRDefault="0016713C" w:rsidP="003C6356"/>
        </w:tc>
        <w:tc>
          <w:tcPr>
            <w:tcW w:w="630" w:type="dxa"/>
            <w:vAlign w:val="center"/>
          </w:tcPr>
          <w:p w14:paraId="27C270E6" w14:textId="49DA039B" w:rsidR="0016713C" w:rsidRDefault="0016713C" w:rsidP="005C7240">
            <w:pPr>
              <w:jc w:val="center"/>
            </w:pPr>
          </w:p>
        </w:tc>
      </w:tr>
      <w:tr w:rsidR="00C308E1" w14:paraId="33CAACA3" w14:textId="77777777" w:rsidTr="001F2E9A">
        <w:tc>
          <w:tcPr>
            <w:tcW w:w="522" w:type="dxa"/>
          </w:tcPr>
          <w:p w14:paraId="17C5AEF1" w14:textId="71A3C27D" w:rsidR="00C308E1" w:rsidRDefault="001F2E9A" w:rsidP="003C6356">
            <w:r>
              <w:t>13.</w:t>
            </w:r>
          </w:p>
        </w:tc>
        <w:tc>
          <w:tcPr>
            <w:tcW w:w="6493" w:type="dxa"/>
          </w:tcPr>
          <w:p w14:paraId="15D50F1F" w14:textId="42E7F28C" w:rsidR="00C308E1" w:rsidRDefault="00C308E1" w:rsidP="003C6356">
            <w:r>
              <w:t>Validate inputted movie</w:t>
            </w:r>
          </w:p>
        </w:tc>
        <w:tc>
          <w:tcPr>
            <w:tcW w:w="630" w:type="dxa"/>
          </w:tcPr>
          <w:p w14:paraId="29B1DB40" w14:textId="0D979A91" w:rsidR="00C308E1" w:rsidRDefault="00C308E1" w:rsidP="003C6356"/>
        </w:tc>
        <w:tc>
          <w:tcPr>
            <w:tcW w:w="630" w:type="dxa"/>
            <w:vAlign w:val="center"/>
          </w:tcPr>
          <w:p w14:paraId="2734E890" w14:textId="4BC9217B" w:rsidR="00C308E1" w:rsidRDefault="00C308E1" w:rsidP="005C7240">
            <w:pPr>
              <w:jc w:val="center"/>
            </w:pPr>
          </w:p>
        </w:tc>
      </w:tr>
      <w:tr w:rsidR="000335BB" w14:paraId="5FEA6072" w14:textId="77777777" w:rsidTr="001F2E9A">
        <w:tc>
          <w:tcPr>
            <w:tcW w:w="522" w:type="dxa"/>
          </w:tcPr>
          <w:p w14:paraId="558B3782" w14:textId="2ACC00B9" w:rsidR="000335BB" w:rsidRDefault="001F2E9A" w:rsidP="003C6356">
            <w:r>
              <w:t>14.</w:t>
            </w:r>
          </w:p>
        </w:tc>
        <w:tc>
          <w:tcPr>
            <w:tcW w:w="6493" w:type="dxa"/>
          </w:tcPr>
          <w:p w14:paraId="58DD5144" w14:textId="42AA837E" w:rsidR="000335BB" w:rsidRDefault="000335BB" w:rsidP="000335BB">
            <w:r w:rsidRPr="000335BB">
              <w:t>Generate list of movies released in a year</w:t>
            </w:r>
          </w:p>
        </w:tc>
        <w:tc>
          <w:tcPr>
            <w:tcW w:w="630" w:type="dxa"/>
          </w:tcPr>
          <w:p w14:paraId="3D83773E" w14:textId="0C1164E0" w:rsidR="000335BB" w:rsidRDefault="000335BB" w:rsidP="003C6356"/>
        </w:tc>
        <w:tc>
          <w:tcPr>
            <w:tcW w:w="630" w:type="dxa"/>
            <w:vAlign w:val="center"/>
          </w:tcPr>
          <w:p w14:paraId="778261AF" w14:textId="7E165328" w:rsidR="000335BB" w:rsidRDefault="000335BB" w:rsidP="005C7240">
            <w:pPr>
              <w:jc w:val="center"/>
            </w:pPr>
          </w:p>
        </w:tc>
      </w:tr>
      <w:tr w:rsidR="00A6639A" w14:paraId="4121B289" w14:textId="77777777" w:rsidTr="001F2E9A">
        <w:tc>
          <w:tcPr>
            <w:tcW w:w="522" w:type="dxa"/>
          </w:tcPr>
          <w:p w14:paraId="6EBADEA6" w14:textId="031035FF" w:rsidR="00A6639A" w:rsidRDefault="001F2E9A" w:rsidP="003C6356">
            <w:r>
              <w:t>15.</w:t>
            </w:r>
          </w:p>
        </w:tc>
        <w:tc>
          <w:tcPr>
            <w:tcW w:w="6493" w:type="dxa"/>
          </w:tcPr>
          <w:p w14:paraId="11FC6B50" w14:textId="34DF4CDC" w:rsidR="00A6639A" w:rsidRDefault="000335BB" w:rsidP="003C6356">
            <w:r w:rsidRPr="000335BB">
              <w:t xml:space="preserve">Generate list of </w:t>
            </w:r>
            <w:r>
              <w:t>r</w:t>
            </w:r>
            <w:r w:rsidR="00A6639A">
              <w:t>andom movie</w:t>
            </w:r>
            <w:r>
              <w:t>s</w:t>
            </w:r>
          </w:p>
        </w:tc>
        <w:tc>
          <w:tcPr>
            <w:tcW w:w="630" w:type="dxa"/>
          </w:tcPr>
          <w:p w14:paraId="1BAD89D9" w14:textId="1257A1B2" w:rsidR="00A6639A" w:rsidRDefault="00A6639A" w:rsidP="003C6356"/>
        </w:tc>
        <w:tc>
          <w:tcPr>
            <w:tcW w:w="630" w:type="dxa"/>
            <w:vAlign w:val="center"/>
          </w:tcPr>
          <w:p w14:paraId="6B8DFCA2" w14:textId="39811FD1" w:rsidR="00A6639A" w:rsidRDefault="00A6639A" w:rsidP="005C7240">
            <w:pPr>
              <w:jc w:val="center"/>
            </w:pPr>
          </w:p>
        </w:tc>
      </w:tr>
      <w:tr w:rsidR="00263F32" w14:paraId="571789A6" w14:textId="77777777" w:rsidTr="00ED7174">
        <w:tc>
          <w:tcPr>
            <w:tcW w:w="7015" w:type="dxa"/>
            <w:gridSpan w:val="2"/>
          </w:tcPr>
          <w:p w14:paraId="4341492A" w14:textId="1431F117" w:rsidR="00263F32" w:rsidRPr="00263F32" w:rsidRDefault="00263F32" w:rsidP="003C6356">
            <w:pPr>
              <w:rPr>
                <w:b/>
                <w:bCs/>
              </w:rPr>
            </w:pPr>
            <w:r w:rsidRPr="00263F32">
              <w:rPr>
                <w:b/>
                <w:bCs/>
              </w:rPr>
              <w:t>Subtotal</w:t>
            </w:r>
          </w:p>
        </w:tc>
        <w:tc>
          <w:tcPr>
            <w:tcW w:w="630" w:type="dxa"/>
          </w:tcPr>
          <w:p w14:paraId="3AA0B4F6" w14:textId="77777777" w:rsidR="00263F32" w:rsidRDefault="00263F32" w:rsidP="003C6356"/>
        </w:tc>
        <w:tc>
          <w:tcPr>
            <w:tcW w:w="630" w:type="dxa"/>
            <w:vAlign w:val="center"/>
          </w:tcPr>
          <w:p w14:paraId="424B2000" w14:textId="7869D2D2" w:rsidR="00263F32" w:rsidRPr="00184F7D" w:rsidRDefault="00C820F0" w:rsidP="005C7240">
            <w:pPr>
              <w:jc w:val="center"/>
              <w:rPr>
                <w:b/>
                <w:bCs/>
              </w:rPr>
            </w:pPr>
            <w:r w:rsidRPr="00184F7D">
              <w:rPr>
                <w:b/>
                <w:bCs/>
              </w:rPr>
              <w:t>/</w:t>
            </w:r>
            <w:r w:rsidR="00263F32" w:rsidRPr="00184F7D">
              <w:rPr>
                <w:b/>
                <w:bCs/>
              </w:rPr>
              <w:t>26</w:t>
            </w:r>
          </w:p>
        </w:tc>
      </w:tr>
      <w:tr w:rsidR="0016713C" w14:paraId="3A7B7C21" w14:textId="77777777" w:rsidTr="001F2E9A">
        <w:tc>
          <w:tcPr>
            <w:tcW w:w="7015" w:type="dxa"/>
            <w:gridSpan w:val="2"/>
          </w:tcPr>
          <w:p w14:paraId="1EF60451" w14:textId="57132049" w:rsidR="0016713C" w:rsidRPr="00C308E1" w:rsidRDefault="0016713C" w:rsidP="003C6356">
            <w:pPr>
              <w:rPr>
                <w:b/>
              </w:rPr>
            </w:pPr>
            <w:r w:rsidRPr="00C308E1">
              <w:rPr>
                <w:b/>
              </w:rPr>
              <w:t>Total</w:t>
            </w:r>
          </w:p>
        </w:tc>
        <w:tc>
          <w:tcPr>
            <w:tcW w:w="630" w:type="dxa"/>
          </w:tcPr>
          <w:p w14:paraId="5F105D7B" w14:textId="098F5124" w:rsidR="0016713C" w:rsidRPr="00C308E1" w:rsidRDefault="0016713C" w:rsidP="003C6356">
            <w:pPr>
              <w:rPr>
                <w:b/>
              </w:rPr>
            </w:pPr>
          </w:p>
        </w:tc>
        <w:tc>
          <w:tcPr>
            <w:tcW w:w="630" w:type="dxa"/>
            <w:vAlign w:val="center"/>
          </w:tcPr>
          <w:p w14:paraId="11DF3185" w14:textId="40FB0133" w:rsidR="0016713C" w:rsidRPr="00C308E1" w:rsidRDefault="00C820F0" w:rsidP="005C7240">
            <w:pPr>
              <w:jc w:val="center"/>
              <w:rPr>
                <w:b/>
              </w:rPr>
            </w:pPr>
            <w:r>
              <w:rPr>
                <w:b/>
              </w:rPr>
              <w:t>/</w:t>
            </w:r>
            <w:r w:rsidR="00A669FF" w:rsidRPr="00C308E1">
              <w:rPr>
                <w:b/>
              </w:rPr>
              <w:t>2</w:t>
            </w:r>
            <w:r w:rsidR="00203F9F">
              <w:rPr>
                <w:b/>
              </w:rPr>
              <w:t>9</w:t>
            </w:r>
          </w:p>
        </w:tc>
      </w:tr>
    </w:tbl>
    <w:p w14:paraId="0A62F371" w14:textId="15F9F097" w:rsidR="007E6DC4" w:rsidRDefault="007E6DC4" w:rsidP="00C10DED"/>
    <w:p w14:paraId="66DE3DCC" w14:textId="77777777" w:rsidR="00F12A26" w:rsidRDefault="00F12A26" w:rsidP="00C10DED"/>
    <w:p w14:paraId="76F5AD5F" w14:textId="77777777" w:rsidR="00F12A26" w:rsidRDefault="00F12A26" w:rsidP="00C10DED"/>
    <w:p w14:paraId="4A0915CA" w14:textId="77777777" w:rsidR="00F12A26" w:rsidRDefault="00F12A26" w:rsidP="00C10DED"/>
    <w:p w14:paraId="7D8FAACD" w14:textId="77777777" w:rsidR="007B24FA" w:rsidRDefault="007B24FA" w:rsidP="00C10DED"/>
    <w:bookmarkEnd w:id="1"/>
    <w:p w14:paraId="5995BF06" w14:textId="6359D56A" w:rsidR="00F12A26" w:rsidRDefault="00F12A26" w:rsidP="00C10DED"/>
    <w:sectPr w:rsidR="00F12A26" w:rsidSect="00EF7F3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5B6C3" w14:textId="77777777" w:rsidR="00815BAD" w:rsidRDefault="00815BAD" w:rsidP="001035CE">
      <w:pPr>
        <w:spacing w:after="0" w:line="240" w:lineRule="auto"/>
      </w:pPr>
      <w:r>
        <w:separator/>
      </w:r>
    </w:p>
  </w:endnote>
  <w:endnote w:type="continuationSeparator" w:id="0">
    <w:p w14:paraId="368E6679" w14:textId="77777777" w:rsidR="00815BAD" w:rsidRDefault="00815BAD" w:rsidP="00103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04B08" w14:textId="77777777" w:rsidR="00184F7D" w:rsidRDefault="00184F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5216E" w14:textId="2327AA30" w:rsidR="00053D9F" w:rsidRPr="000C715E" w:rsidRDefault="00EF7F3E" w:rsidP="00EF7F3E">
    <w:pPr>
      <w:pStyle w:val="Footer"/>
      <w:rPr>
        <w:b/>
        <w:bCs/>
        <w:sz w:val="24"/>
        <w:szCs w:val="24"/>
      </w:rPr>
    </w:pPr>
    <w:r w:rsidRPr="000C715E">
      <w:rPr>
        <w:b/>
        <w:bCs/>
        <w:noProof/>
        <w:color w:val="000000" w:themeColor="text1"/>
        <w:sz w:val="24"/>
        <w:szCs w:val="24"/>
      </w:rPr>
      <mc:AlternateContent>
        <mc:Choice Requires="wps">
          <w:drawing>
            <wp:anchor distT="0" distB="0" distL="0" distR="0" simplePos="0" relativeHeight="251660288" behindDoc="0" locked="0" layoutInCell="1" allowOverlap="1" wp14:anchorId="47AEDA29" wp14:editId="566864FE">
              <wp:simplePos x="0" y="0"/>
              <wp:positionH relativeFrom="rightMargin">
                <wp:posOffset>-902970</wp:posOffset>
              </wp:positionH>
              <wp:positionV relativeFrom="bottomMargin">
                <wp:posOffset>213360</wp:posOffset>
              </wp:positionV>
              <wp:extent cx="906780" cy="361950"/>
              <wp:effectExtent l="0" t="0" r="7620" b="0"/>
              <wp:wrapSquare wrapText="bothSides"/>
              <wp:docPr id="40" name="Rectangle 40"/>
              <wp:cNvGraphicFramePr/>
              <a:graphic xmlns:a="http://schemas.openxmlformats.org/drawingml/2006/main">
                <a:graphicData uri="http://schemas.microsoft.com/office/word/2010/wordprocessingShape">
                  <wps:wsp>
                    <wps:cNvSpPr/>
                    <wps:spPr>
                      <a:xfrm>
                        <a:off x="0" y="0"/>
                        <a:ext cx="906780" cy="36195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EDA29" id="Rectangle 40" o:spid="_x0000_s1026" style="position:absolute;margin-left:-71.1pt;margin-top:16.8pt;width:71.4pt;height:28.5pt;z-index:25166028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" fillcolor="black [3213]" stroked="f" strokeweight="3pt">
              <v:textbo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r w:rsidRPr="000C715E">
      <w:rPr>
        <w:b/>
        <w:bCs/>
        <w:noProof/>
        <w:color w:val="000000" w:themeColor="text1"/>
        <w:sz w:val="24"/>
        <w:szCs w:val="24"/>
      </w:rPr>
      <mc:AlternateContent>
        <mc:Choice Requires="wps">
          <w:drawing>
            <wp:anchor distT="0" distB="0" distL="114300" distR="114300" simplePos="0" relativeHeight="251662336" behindDoc="0" locked="0" layoutInCell="1" allowOverlap="1" wp14:anchorId="6B05C0AA" wp14:editId="35ADFD64">
              <wp:simplePos x="0" y="0"/>
              <wp:positionH relativeFrom="margin">
                <wp:align>right</wp:align>
              </wp:positionH>
              <wp:positionV relativeFrom="paragraph">
                <wp:posOffset>17196</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0EBC" id="Rectangle 38" o:spid="_x0000_s1026" style="position:absolute;margin-left:415.3pt;margin-top:1.35pt;width:466.5pt;height:1.45pt;z-index:2516623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" fillcolor="black [3213]" stroked="f" strokeweight="2pt">
              <w10:wrap type="square" anchorx="margin"/>
            </v:rect>
          </w:pict>
        </mc:Fallback>
      </mc:AlternateContent>
    </w:r>
    <w:r w:rsidRPr="000C715E">
      <w:rPr>
        <w:b/>
        <w:bCs/>
        <w:color w:val="000000" w:themeColor="text1"/>
        <w:sz w:val="24"/>
        <w:szCs w:val="24"/>
      </w:rPr>
      <w:t>Object-Oriented Programming Essentials CPRG 251</w:t>
    </w:r>
  </w:p>
  <w:p w14:paraId="5A4BD3BD" w14:textId="5929143B" w:rsidR="00EF7F3E" w:rsidRDefault="00EF7F3E" w:rsidP="00EF7F3E">
    <w:pPr>
      <w:pStyle w:val="Footer"/>
    </w:pPr>
  </w:p>
  <w:p w14:paraId="17FA09A8" w14:textId="6E512CEC" w:rsidR="00EF7F3E" w:rsidRDefault="00EF7F3E" w:rsidP="00EF7F3E">
    <w:pPr>
      <w:pStyle w:val="Footer"/>
    </w:pPr>
  </w:p>
  <w:p w14:paraId="2BBC6B16" w14:textId="77777777" w:rsidR="00EF7F3E" w:rsidRDefault="00EF7F3E" w:rsidP="00EF7F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D2B68" w14:textId="77777777" w:rsidR="00184F7D" w:rsidRDefault="00184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9C904" w14:textId="77777777" w:rsidR="00815BAD" w:rsidRDefault="00815BAD" w:rsidP="001035CE">
      <w:pPr>
        <w:spacing w:after="0" w:line="240" w:lineRule="auto"/>
      </w:pPr>
      <w:r>
        <w:separator/>
      </w:r>
    </w:p>
  </w:footnote>
  <w:footnote w:type="continuationSeparator" w:id="0">
    <w:p w14:paraId="18A47526" w14:textId="77777777" w:rsidR="00815BAD" w:rsidRDefault="00815BAD" w:rsidP="00103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7B3FE" w14:textId="77777777" w:rsidR="003C6356" w:rsidRDefault="00815BAD">
    <w:pPr>
      <w:pStyle w:val="Header"/>
    </w:pPr>
    <w:r>
      <w:rPr>
        <w:noProof/>
      </w:rPr>
      <w:pict w14:anchorId="7917B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1" o:spid="_x0000_s2053" type="#_x0000_t75" style="position:absolute;margin-left:0;margin-top:0;width:612pt;height:11in;z-index:-251658240;mso-position-horizontal:center;mso-position-horizontal-relative:margin;mso-position-vertical:center;mso-position-vertical-relative:margin" o:allowincell="f">
          <v:imagedata r:id="rId1" o:title="Portrait Top Right BW-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04C20" w14:textId="77777777" w:rsidR="00184F7D" w:rsidRDefault="00184F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7B400" w14:textId="77777777" w:rsidR="003C6356" w:rsidRDefault="00815BAD">
    <w:pPr>
      <w:pStyle w:val="Header"/>
    </w:pPr>
    <w:r>
      <w:rPr>
        <w:noProof/>
      </w:rPr>
      <w:pict w14:anchorId="7917B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0" o:spid="_x0000_s2052" type="#_x0000_t75" style="position:absolute;margin-left:0;margin-top:0;width:612pt;height:11in;z-index:-251659264;mso-position-horizontal:center;mso-position-horizontal-relative:margin;mso-position-vertical:center;mso-position-vertical-relative:margin" o:allowincell="f">
          <v:imagedata r:id="rId1" o:title="Portrait Top Right BW-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034420"/>
    <w:multiLevelType w:val="hybridMultilevel"/>
    <w:tmpl w:val="BD56143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2563F0"/>
    <w:multiLevelType w:val="hybridMultilevel"/>
    <w:tmpl w:val="9348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76037"/>
    <w:multiLevelType w:val="hybridMultilevel"/>
    <w:tmpl w:val="5F5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A398A"/>
    <w:multiLevelType w:val="hybridMultilevel"/>
    <w:tmpl w:val="3F561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E4969"/>
    <w:multiLevelType w:val="hybridMultilevel"/>
    <w:tmpl w:val="8AA44B62"/>
    <w:lvl w:ilvl="0" w:tplc="406E161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973E5"/>
    <w:multiLevelType w:val="hybridMultilevel"/>
    <w:tmpl w:val="6F8817E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0073CA"/>
    <w:multiLevelType w:val="multilevel"/>
    <w:tmpl w:val="97843E70"/>
    <w:lvl w:ilvl="0">
      <w:start w:val="1"/>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2"/>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lvlText w:val="o"/>
      <w:lvlJc w:val="left"/>
      <w:pPr>
        <w:ind w:left="1800" w:hanging="360"/>
      </w:pPr>
      <w:rPr>
        <w:rFonts w:ascii="Courier New" w:hAnsi="Courier New" w:cs="Courier New"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E227C66"/>
    <w:multiLevelType w:val="hybridMultilevel"/>
    <w:tmpl w:val="E35491B0"/>
    <w:lvl w:ilvl="0" w:tplc="17DCC4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63D3B"/>
    <w:multiLevelType w:val="multilevel"/>
    <w:tmpl w:val="02ACE1E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0B6659A"/>
    <w:multiLevelType w:val="hybridMultilevel"/>
    <w:tmpl w:val="2AC66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4C1D10"/>
    <w:multiLevelType w:val="hybridMultilevel"/>
    <w:tmpl w:val="029A46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B7490"/>
    <w:multiLevelType w:val="hybridMultilevel"/>
    <w:tmpl w:val="1DACA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030545"/>
    <w:multiLevelType w:val="hybridMultilevel"/>
    <w:tmpl w:val="A072B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221692"/>
    <w:multiLevelType w:val="hybridMultilevel"/>
    <w:tmpl w:val="B1E8944E"/>
    <w:lvl w:ilvl="0" w:tplc="D0CE2B2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DC7D87"/>
    <w:multiLevelType w:val="hybridMultilevel"/>
    <w:tmpl w:val="FF90C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7862C2"/>
    <w:multiLevelType w:val="hybridMultilevel"/>
    <w:tmpl w:val="AB7C22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C4B157E"/>
    <w:multiLevelType w:val="hybridMultilevel"/>
    <w:tmpl w:val="159C788C"/>
    <w:lvl w:ilvl="0" w:tplc="1B3C4DEA">
      <w:start w:val="9"/>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DB093C"/>
    <w:multiLevelType w:val="hybridMultilevel"/>
    <w:tmpl w:val="FF3E7A92"/>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DB11F13"/>
    <w:multiLevelType w:val="hybridMultilevel"/>
    <w:tmpl w:val="AF8052FA"/>
    <w:lvl w:ilvl="0" w:tplc="2F6A4AC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4709A7"/>
    <w:multiLevelType w:val="hybridMultilevel"/>
    <w:tmpl w:val="1452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203402"/>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1311FC"/>
    <w:multiLevelType w:val="hybridMultilevel"/>
    <w:tmpl w:val="681A1ED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8170C7"/>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D3292D"/>
    <w:multiLevelType w:val="hybridMultilevel"/>
    <w:tmpl w:val="EADEE8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9197F67"/>
    <w:multiLevelType w:val="hybridMultilevel"/>
    <w:tmpl w:val="6C6CC8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9D06E79"/>
    <w:multiLevelType w:val="hybridMultilevel"/>
    <w:tmpl w:val="DA22E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120DEB"/>
    <w:multiLevelType w:val="hybridMultilevel"/>
    <w:tmpl w:val="973917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7A7535F0"/>
    <w:multiLevelType w:val="multilevel"/>
    <w:tmpl w:val="D53844D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Wingdings" w:hAnsi="Wingding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BA36C70"/>
    <w:multiLevelType w:val="hybridMultilevel"/>
    <w:tmpl w:val="C2DCED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9" w15:restartNumberingAfterBreak="0">
    <w:nsid w:val="7BCE5B64"/>
    <w:multiLevelType w:val="hybridMultilevel"/>
    <w:tmpl w:val="739C897A"/>
    <w:lvl w:ilvl="0" w:tplc="8CE00C6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9"/>
  </w:num>
  <w:num w:numId="3">
    <w:abstractNumId w:val="3"/>
  </w:num>
  <w:num w:numId="4">
    <w:abstractNumId w:val="26"/>
  </w:num>
  <w:num w:numId="5">
    <w:abstractNumId w:val="0"/>
  </w:num>
  <w:num w:numId="6">
    <w:abstractNumId w:val="8"/>
  </w:num>
  <w:num w:numId="7">
    <w:abstractNumId w:val="11"/>
  </w:num>
  <w:num w:numId="8">
    <w:abstractNumId w:val="28"/>
  </w:num>
  <w:num w:numId="9">
    <w:abstractNumId w:val="14"/>
  </w:num>
  <w:num w:numId="10">
    <w:abstractNumId w:val="1"/>
  </w:num>
  <w:num w:numId="11">
    <w:abstractNumId w:val="12"/>
  </w:num>
  <w:num w:numId="12">
    <w:abstractNumId w:val="5"/>
  </w:num>
  <w:num w:numId="13">
    <w:abstractNumId w:val="2"/>
  </w:num>
  <w:num w:numId="14">
    <w:abstractNumId w:val="23"/>
  </w:num>
  <w:num w:numId="15">
    <w:abstractNumId w:val="15"/>
  </w:num>
  <w:num w:numId="16">
    <w:abstractNumId w:val="25"/>
  </w:num>
  <w:num w:numId="17">
    <w:abstractNumId w:val="18"/>
  </w:num>
  <w:num w:numId="18">
    <w:abstractNumId w:val="7"/>
  </w:num>
  <w:num w:numId="19">
    <w:abstractNumId w:val="22"/>
  </w:num>
  <w:num w:numId="20">
    <w:abstractNumId w:val="16"/>
  </w:num>
  <w:num w:numId="21">
    <w:abstractNumId w:val="24"/>
  </w:num>
  <w:num w:numId="22">
    <w:abstractNumId w:val="6"/>
  </w:num>
  <w:num w:numId="23">
    <w:abstractNumId w:val="27"/>
  </w:num>
  <w:num w:numId="24">
    <w:abstractNumId w:val="21"/>
  </w:num>
  <w:num w:numId="25">
    <w:abstractNumId w:val="17"/>
  </w:num>
  <w:num w:numId="26">
    <w:abstractNumId w:val="10"/>
  </w:num>
  <w:num w:numId="27">
    <w:abstractNumId w:val="13"/>
  </w:num>
  <w:num w:numId="28">
    <w:abstractNumId w:val="4"/>
  </w:num>
  <w:num w:numId="29">
    <w:abstractNumId w:val="29"/>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rO0NDUysTCzMDJR0lEKTi0uzszPAykwqwUAMiaVaCwAAAA="/>
  </w:docVars>
  <w:rsids>
    <w:rsidRoot w:val="00F615FC"/>
    <w:rsid w:val="00022475"/>
    <w:rsid w:val="000234D1"/>
    <w:rsid w:val="000335BB"/>
    <w:rsid w:val="0003477B"/>
    <w:rsid w:val="00036111"/>
    <w:rsid w:val="00044FBA"/>
    <w:rsid w:val="000519D9"/>
    <w:rsid w:val="00053D9F"/>
    <w:rsid w:val="00070F5B"/>
    <w:rsid w:val="00071463"/>
    <w:rsid w:val="00073E97"/>
    <w:rsid w:val="00080FD9"/>
    <w:rsid w:val="00085F26"/>
    <w:rsid w:val="00086D15"/>
    <w:rsid w:val="000A54E2"/>
    <w:rsid w:val="000B4942"/>
    <w:rsid w:val="000C715E"/>
    <w:rsid w:val="000D63C1"/>
    <w:rsid w:val="000E3B6F"/>
    <w:rsid w:val="000F0E36"/>
    <w:rsid w:val="000F2F48"/>
    <w:rsid w:val="000F3A37"/>
    <w:rsid w:val="000F7B5A"/>
    <w:rsid w:val="00100D7C"/>
    <w:rsid w:val="0010156F"/>
    <w:rsid w:val="00101BC9"/>
    <w:rsid w:val="001035CE"/>
    <w:rsid w:val="001539E9"/>
    <w:rsid w:val="001560A7"/>
    <w:rsid w:val="0016713C"/>
    <w:rsid w:val="0018122E"/>
    <w:rsid w:val="001822AA"/>
    <w:rsid w:val="00184F7D"/>
    <w:rsid w:val="00187003"/>
    <w:rsid w:val="001915CC"/>
    <w:rsid w:val="00191D2E"/>
    <w:rsid w:val="001966F3"/>
    <w:rsid w:val="001B2343"/>
    <w:rsid w:val="001D16BB"/>
    <w:rsid w:val="001E03C8"/>
    <w:rsid w:val="001F2E9A"/>
    <w:rsid w:val="00202C0D"/>
    <w:rsid w:val="00203F9F"/>
    <w:rsid w:val="00211E7F"/>
    <w:rsid w:val="00215EF2"/>
    <w:rsid w:val="00216655"/>
    <w:rsid w:val="00225F76"/>
    <w:rsid w:val="002402BD"/>
    <w:rsid w:val="00247A64"/>
    <w:rsid w:val="00255AE3"/>
    <w:rsid w:val="00255D5F"/>
    <w:rsid w:val="0026293D"/>
    <w:rsid w:val="00262A13"/>
    <w:rsid w:val="00263F32"/>
    <w:rsid w:val="0027719E"/>
    <w:rsid w:val="00284684"/>
    <w:rsid w:val="00286AD4"/>
    <w:rsid w:val="00286EBC"/>
    <w:rsid w:val="002A5A20"/>
    <w:rsid w:val="002B20D1"/>
    <w:rsid w:val="002B3F9F"/>
    <w:rsid w:val="002B49A8"/>
    <w:rsid w:val="002B744B"/>
    <w:rsid w:val="002C57B8"/>
    <w:rsid w:val="002C5DDD"/>
    <w:rsid w:val="002E0FBC"/>
    <w:rsid w:val="002E7F74"/>
    <w:rsid w:val="002F3517"/>
    <w:rsid w:val="00304DEB"/>
    <w:rsid w:val="00312D58"/>
    <w:rsid w:val="0031300F"/>
    <w:rsid w:val="00327341"/>
    <w:rsid w:val="00327C23"/>
    <w:rsid w:val="00345E5A"/>
    <w:rsid w:val="00347F1A"/>
    <w:rsid w:val="00350B81"/>
    <w:rsid w:val="00351B25"/>
    <w:rsid w:val="0037489C"/>
    <w:rsid w:val="00382251"/>
    <w:rsid w:val="00394204"/>
    <w:rsid w:val="003A1873"/>
    <w:rsid w:val="003B2101"/>
    <w:rsid w:val="003C457B"/>
    <w:rsid w:val="003C6356"/>
    <w:rsid w:val="003C7517"/>
    <w:rsid w:val="003D6F55"/>
    <w:rsid w:val="003E14CE"/>
    <w:rsid w:val="004023D2"/>
    <w:rsid w:val="00422AD3"/>
    <w:rsid w:val="0042669F"/>
    <w:rsid w:val="00432EF2"/>
    <w:rsid w:val="004337C0"/>
    <w:rsid w:val="00434190"/>
    <w:rsid w:val="00435891"/>
    <w:rsid w:val="0043769C"/>
    <w:rsid w:val="00441A2E"/>
    <w:rsid w:val="00441EB6"/>
    <w:rsid w:val="00450239"/>
    <w:rsid w:val="00451F84"/>
    <w:rsid w:val="004705E8"/>
    <w:rsid w:val="004746D9"/>
    <w:rsid w:val="004878F9"/>
    <w:rsid w:val="00490693"/>
    <w:rsid w:val="004B62E4"/>
    <w:rsid w:val="004C10BA"/>
    <w:rsid w:val="004E7B64"/>
    <w:rsid w:val="004F32B7"/>
    <w:rsid w:val="005355DA"/>
    <w:rsid w:val="00536B05"/>
    <w:rsid w:val="00537EE0"/>
    <w:rsid w:val="0056230C"/>
    <w:rsid w:val="00570654"/>
    <w:rsid w:val="00576AA2"/>
    <w:rsid w:val="005930FE"/>
    <w:rsid w:val="0059339B"/>
    <w:rsid w:val="00594E98"/>
    <w:rsid w:val="00595507"/>
    <w:rsid w:val="00597241"/>
    <w:rsid w:val="005A5ECE"/>
    <w:rsid w:val="005B2EE3"/>
    <w:rsid w:val="005C16F5"/>
    <w:rsid w:val="005C3AFC"/>
    <w:rsid w:val="005C4798"/>
    <w:rsid w:val="005C7240"/>
    <w:rsid w:val="005D01FD"/>
    <w:rsid w:val="005D0EAE"/>
    <w:rsid w:val="005F2B12"/>
    <w:rsid w:val="00604457"/>
    <w:rsid w:val="00611503"/>
    <w:rsid w:val="006137F4"/>
    <w:rsid w:val="0061533C"/>
    <w:rsid w:val="006274EB"/>
    <w:rsid w:val="00627E29"/>
    <w:rsid w:val="00641895"/>
    <w:rsid w:val="006435F0"/>
    <w:rsid w:val="0064685E"/>
    <w:rsid w:val="00661FB0"/>
    <w:rsid w:val="006709B0"/>
    <w:rsid w:val="0068763E"/>
    <w:rsid w:val="006909FF"/>
    <w:rsid w:val="00691E16"/>
    <w:rsid w:val="006A17FD"/>
    <w:rsid w:val="006A79AD"/>
    <w:rsid w:val="006B4ACE"/>
    <w:rsid w:val="006B7C22"/>
    <w:rsid w:val="006C2306"/>
    <w:rsid w:val="006C314A"/>
    <w:rsid w:val="006D0A88"/>
    <w:rsid w:val="006E1932"/>
    <w:rsid w:val="006E4A08"/>
    <w:rsid w:val="006E55DB"/>
    <w:rsid w:val="006E7F00"/>
    <w:rsid w:val="0070169B"/>
    <w:rsid w:val="00703B75"/>
    <w:rsid w:val="0071329E"/>
    <w:rsid w:val="0072010D"/>
    <w:rsid w:val="00724280"/>
    <w:rsid w:val="00733360"/>
    <w:rsid w:val="0075205C"/>
    <w:rsid w:val="007531DC"/>
    <w:rsid w:val="007563FC"/>
    <w:rsid w:val="00765850"/>
    <w:rsid w:val="007868B7"/>
    <w:rsid w:val="007919E4"/>
    <w:rsid w:val="00792C43"/>
    <w:rsid w:val="0079578E"/>
    <w:rsid w:val="007A0FC5"/>
    <w:rsid w:val="007A48F8"/>
    <w:rsid w:val="007B0017"/>
    <w:rsid w:val="007B24FA"/>
    <w:rsid w:val="007B2B4B"/>
    <w:rsid w:val="007B5424"/>
    <w:rsid w:val="007B5E5E"/>
    <w:rsid w:val="007C76D7"/>
    <w:rsid w:val="007D77BF"/>
    <w:rsid w:val="007E1D7B"/>
    <w:rsid w:val="007E34A4"/>
    <w:rsid w:val="007E387C"/>
    <w:rsid w:val="007E5E23"/>
    <w:rsid w:val="007E6DC4"/>
    <w:rsid w:val="00803F70"/>
    <w:rsid w:val="00815BAD"/>
    <w:rsid w:val="0081626F"/>
    <w:rsid w:val="008735E7"/>
    <w:rsid w:val="00883A7B"/>
    <w:rsid w:val="00886426"/>
    <w:rsid w:val="008869D1"/>
    <w:rsid w:val="00887B9E"/>
    <w:rsid w:val="00890B01"/>
    <w:rsid w:val="00896028"/>
    <w:rsid w:val="008A5575"/>
    <w:rsid w:val="008B76DC"/>
    <w:rsid w:val="008D3B2E"/>
    <w:rsid w:val="008D6602"/>
    <w:rsid w:val="00900FCD"/>
    <w:rsid w:val="009134B0"/>
    <w:rsid w:val="00925228"/>
    <w:rsid w:val="00931793"/>
    <w:rsid w:val="00940810"/>
    <w:rsid w:val="009442AC"/>
    <w:rsid w:val="0095245B"/>
    <w:rsid w:val="00974B49"/>
    <w:rsid w:val="00997279"/>
    <w:rsid w:val="009A378F"/>
    <w:rsid w:val="009D1809"/>
    <w:rsid w:val="009F4F24"/>
    <w:rsid w:val="009F7DD9"/>
    <w:rsid w:val="00A05C4D"/>
    <w:rsid w:val="00A072BD"/>
    <w:rsid w:val="00A17B9D"/>
    <w:rsid w:val="00A32114"/>
    <w:rsid w:val="00A33B0D"/>
    <w:rsid w:val="00A37F3C"/>
    <w:rsid w:val="00A52111"/>
    <w:rsid w:val="00A52563"/>
    <w:rsid w:val="00A63842"/>
    <w:rsid w:val="00A6639A"/>
    <w:rsid w:val="00A669FF"/>
    <w:rsid w:val="00A714BE"/>
    <w:rsid w:val="00A80C01"/>
    <w:rsid w:val="00AA77F6"/>
    <w:rsid w:val="00AB5D5D"/>
    <w:rsid w:val="00AC41AA"/>
    <w:rsid w:val="00AE691E"/>
    <w:rsid w:val="00B045A0"/>
    <w:rsid w:val="00B10DCB"/>
    <w:rsid w:val="00B27CA2"/>
    <w:rsid w:val="00B51809"/>
    <w:rsid w:val="00B532C7"/>
    <w:rsid w:val="00B649CF"/>
    <w:rsid w:val="00B72146"/>
    <w:rsid w:val="00B83BDF"/>
    <w:rsid w:val="00B93A07"/>
    <w:rsid w:val="00B96BAE"/>
    <w:rsid w:val="00BA4BFB"/>
    <w:rsid w:val="00BB284F"/>
    <w:rsid w:val="00BB2E17"/>
    <w:rsid w:val="00BB33C3"/>
    <w:rsid w:val="00BC0A06"/>
    <w:rsid w:val="00BC64F6"/>
    <w:rsid w:val="00BC6D51"/>
    <w:rsid w:val="00BF2859"/>
    <w:rsid w:val="00C03930"/>
    <w:rsid w:val="00C03BC2"/>
    <w:rsid w:val="00C07CCC"/>
    <w:rsid w:val="00C10DED"/>
    <w:rsid w:val="00C168BB"/>
    <w:rsid w:val="00C25439"/>
    <w:rsid w:val="00C308E1"/>
    <w:rsid w:val="00C44359"/>
    <w:rsid w:val="00C4600F"/>
    <w:rsid w:val="00C53298"/>
    <w:rsid w:val="00C5605C"/>
    <w:rsid w:val="00C63C18"/>
    <w:rsid w:val="00C820F0"/>
    <w:rsid w:val="00C8309D"/>
    <w:rsid w:val="00C9721A"/>
    <w:rsid w:val="00CA2329"/>
    <w:rsid w:val="00CA29AA"/>
    <w:rsid w:val="00CA3E3D"/>
    <w:rsid w:val="00CA551A"/>
    <w:rsid w:val="00CA65A2"/>
    <w:rsid w:val="00CB1FE9"/>
    <w:rsid w:val="00CB2B1F"/>
    <w:rsid w:val="00CC2EE7"/>
    <w:rsid w:val="00CC5527"/>
    <w:rsid w:val="00CC6F70"/>
    <w:rsid w:val="00CF162C"/>
    <w:rsid w:val="00CF3D82"/>
    <w:rsid w:val="00CF4114"/>
    <w:rsid w:val="00D003F4"/>
    <w:rsid w:val="00D073C8"/>
    <w:rsid w:val="00D12A7C"/>
    <w:rsid w:val="00D1461D"/>
    <w:rsid w:val="00D17ADB"/>
    <w:rsid w:val="00D25D5E"/>
    <w:rsid w:val="00D2723D"/>
    <w:rsid w:val="00D27456"/>
    <w:rsid w:val="00D4010F"/>
    <w:rsid w:val="00D43DEC"/>
    <w:rsid w:val="00D47F67"/>
    <w:rsid w:val="00D65EA7"/>
    <w:rsid w:val="00D66A85"/>
    <w:rsid w:val="00D82B11"/>
    <w:rsid w:val="00D82EF2"/>
    <w:rsid w:val="00D925BC"/>
    <w:rsid w:val="00DA395E"/>
    <w:rsid w:val="00DA5A19"/>
    <w:rsid w:val="00DB003B"/>
    <w:rsid w:val="00DB2FEE"/>
    <w:rsid w:val="00DC12C4"/>
    <w:rsid w:val="00DC1934"/>
    <w:rsid w:val="00DD09B5"/>
    <w:rsid w:val="00DD2091"/>
    <w:rsid w:val="00DD40E4"/>
    <w:rsid w:val="00DD7D67"/>
    <w:rsid w:val="00DF504C"/>
    <w:rsid w:val="00E07C10"/>
    <w:rsid w:val="00E21142"/>
    <w:rsid w:val="00E307DF"/>
    <w:rsid w:val="00E51302"/>
    <w:rsid w:val="00E574A0"/>
    <w:rsid w:val="00E72684"/>
    <w:rsid w:val="00E7595B"/>
    <w:rsid w:val="00E83CF1"/>
    <w:rsid w:val="00E86A42"/>
    <w:rsid w:val="00E874B9"/>
    <w:rsid w:val="00E9779C"/>
    <w:rsid w:val="00EA5EB3"/>
    <w:rsid w:val="00EA6587"/>
    <w:rsid w:val="00EB55FF"/>
    <w:rsid w:val="00EB6AA4"/>
    <w:rsid w:val="00EB7502"/>
    <w:rsid w:val="00EC67AA"/>
    <w:rsid w:val="00EE7E0D"/>
    <w:rsid w:val="00EF6ED8"/>
    <w:rsid w:val="00EF7F3E"/>
    <w:rsid w:val="00F034F7"/>
    <w:rsid w:val="00F12A26"/>
    <w:rsid w:val="00F33634"/>
    <w:rsid w:val="00F52CF4"/>
    <w:rsid w:val="00F5390F"/>
    <w:rsid w:val="00F615FC"/>
    <w:rsid w:val="00F6453C"/>
    <w:rsid w:val="00F66426"/>
    <w:rsid w:val="00F74A1E"/>
    <w:rsid w:val="00F76B30"/>
    <w:rsid w:val="00F871AF"/>
    <w:rsid w:val="00F97758"/>
    <w:rsid w:val="00FA0886"/>
    <w:rsid w:val="00FA4F4A"/>
    <w:rsid w:val="00FA62BE"/>
    <w:rsid w:val="00FA713A"/>
    <w:rsid w:val="00FD51BB"/>
    <w:rsid w:val="00FE1159"/>
    <w:rsid w:val="00FF06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917B3F9"/>
  <w15:docId w15:val="{6549C1AF-CD0D-48B9-8EBB-28052201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DE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304DE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304DEB"/>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5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5CE"/>
  </w:style>
  <w:style w:type="paragraph" w:styleId="Footer">
    <w:name w:val="footer"/>
    <w:basedOn w:val="Normal"/>
    <w:link w:val="FooterChar"/>
    <w:uiPriority w:val="99"/>
    <w:unhideWhenUsed/>
    <w:rsid w:val="001035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5CE"/>
  </w:style>
  <w:style w:type="character" w:customStyle="1" w:styleId="Heading1Char">
    <w:name w:val="Heading 1 Char"/>
    <w:basedOn w:val="DefaultParagraphFont"/>
    <w:link w:val="Heading1"/>
    <w:uiPriority w:val="9"/>
    <w:rsid w:val="00304DEB"/>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304DEB"/>
    <w:rPr>
      <w:rFonts w:asciiTheme="majorHAnsi" w:eastAsiaTheme="majorEastAsia" w:hAnsiTheme="majorHAnsi" w:cstheme="majorBidi"/>
      <w:sz w:val="26"/>
      <w:szCs w:val="26"/>
    </w:rPr>
  </w:style>
  <w:style w:type="table" w:styleId="TableGrid">
    <w:name w:val="Table Grid"/>
    <w:basedOn w:val="TableNormal"/>
    <w:uiPriority w:val="59"/>
    <w:rsid w:val="00593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D0E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C45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57B"/>
    <w:rPr>
      <w:rFonts w:ascii="Segoe UI" w:hAnsi="Segoe UI" w:cs="Segoe UI"/>
      <w:sz w:val="18"/>
      <w:szCs w:val="18"/>
    </w:rPr>
  </w:style>
  <w:style w:type="paragraph" w:styleId="ListParagraph">
    <w:name w:val="List Paragraph"/>
    <w:basedOn w:val="Normal"/>
    <w:uiPriority w:val="34"/>
    <w:qFormat/>
    <w:rsid w:val="0042669F"/>
    <w:pPr>
      <w:ind w:left="720"/>
      <w:contextualSpacing/>
    </w:pPr>
  </w:style>
  <w:style w:type="paragraph" w:customStyle="1" w:styleId="Default">
    <w:name w:val="Default"/>
    <w:rsid w:val="00F6453C"/>
    <w:pPr>
      <w:autoSpaceDE w:val="0"/>
      <w:autoSpaceDN w:val="0"/>
      <w:adjustRightInd w:val="0"/>
      <w:spacing w:after="0" w:line="240" w:lineRule="auto"/>
    </w:pPr>
    <w:rPr>
      <w:rFonts w:ascii="Gotham Book" w:hAnsi="Gotham Book" w:cs="Gotham Book"/>
      <w:color w:val="000000"/>
      <w:sz w:val="24"/>
      <w:szCs w:val="24"/>
    </w:rPr>
  </w:style>
  <w:style w:type="table" w:styleId="PlainTable4">
    <w:name w:val="Plain Table 4"/>
    <w:basedOn w:val="TableNormal"/>
    <w:uiPriority w:val="44"/>
    <w:rsid w:val="007D77B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7E6DC4"/>
    <w:rPr>
      <w:i/>
      <w:iCs/>
    </w:rPr>
  </w:style>
  <w:style w:type="character" w:customStyle="1" w:styleId="Heading3Char">
    <w:name w:val="Heading 3 Char"/>
    <w:basedOn w:val="DefaultParagraphFont"/>
    <w:link w:val="Heading3"/>
    <w:uiPriority w:val="9"/>
    <w:rsid w:val="00304DEB"/>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C4650-05AD-4C8A-AB0E-387CC320F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Zennon Weleschuk</cp:lastModifiedBy>
  <cp:revision>2</cp:revision>
  <dcterms:created xsi:type="dcterms:W3CDTF">2020-05-15T06:29:00Z</dcterms:created>
  <dcterms:modified xsi:type="dcterms:W3CDTF">2020-05-15T06:29:00Z</dcterms:modified>
</cp:coreProperties>
</file>